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FD5A7" w14:textId="77777777" w:rsidR="00FD5D73" w:rsidRDefault="00FD5D73">
      <w:r>
        <w:rPr>
          <w:noProof/>
        </w:rPr>
        <w:drawing>
          <wp:inline distT="0" distB="0" distL="0" distR="0" wp14:anchorId="792E712B" wp14:editId="05B887D2">
            <wp:extent cx="6798310" cy="2453005"/>
            <wp:effectExtent l="0" t="0" r="8890" b="10795"/>
            <wp:docPr id="1" name="Picture 1" descr="Bowar:Users:Mr.Bowar:Google Drive:Logos:338439_10150501455363479_205423752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338439_10150501455363479_2054237526_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98310" cy="2453005"/>
                    </a:xfrm>
                    <a:prstGeom prst="rect">
                      <a:avLst/>
                    </a:prstGeom>
                    <a:noFill/>
                    <a:ln>
                      <a:noFill/>
                    </a:ln>
                  </pic:spPr>
                </pic:pic>
              </a:graphicData>
            </a:graphic>
          </wp:inline>
        </w:drawing>
      </w:r>
    </w:p>
    <w:p w14:paraId="67B46CD0" w14:textId="77777777" w:rsidR="00FD5D73" w:rsidRPr="00FD5D73" w:rsidRDefault="00FD5D73" w:rsidP="00FD5D73"/>
    <w:p w14:paraId="0FBF5F3A" w14:textId="37E0DA39" w:rsidR="00FD5D73" w:rsidRPr="00984ABF" w:rsidRDefault="004B0BFA" w:rsidP="00FD5D73">
      <w:pPr>
        <w:jc w:val="center"/>
        <w:rPr>
          <w:rFonts w:ascii="Myriad Pro" w:hAnsi="Myriad Pro"/>
          <w:b/>
          <w:i/>
          <w:sz w:val="32"/>
          <w:szCs w:val="32"/>
        </w:rPr>
      </w:pPr>
      <w:r>
        <w:rPr>
          <w:rFonts w:ascii="Myriad Pro" w:hAnsi="Myriad Pro"/>
          <w:b/>
          <w:i/>
          <w:sz w:val="32"/>
          <w:szCs w:val="32"/>
        </w:rPr>
        <w:t>Treasured, Trained, Transformed</w:t>
      </w:r>
    </w:p>
    <w:p w14:paraId="3BB4EA9E" w14:textId="77777777" w:rsidR="00FD5D73" w:rsidRPr="00984ABF" w:rsidRDefault="00FD5D73" w:rsidP="00FD5D73">
      <w:pPr>
        <w:jc w:val="center"/>
        <w:rPr>
          <w:rFonts w:ascii="Myriad Pro" w:hAnsi="Myriad Pro"/>
          <w:b/>
          <w:sz w:val="18"/>
          <w:szCs w:val="18"/>
        </w:rPr>
      </w:pPr>
    </w:p>
    <w:p w14:paraId="215E537E" w14:textId="77777777" w:rsid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 xml:space="preserve">Faculty Application </w:t>
      </w:r>
    </w:p>
    <w:p w14:paraId="2699923B" w14:textId="3AB5BDC0" w:rsidR="00FD5D73" w:rsidRP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Package</w:t>
      </w:r>
    </w:p>
    <w:p w14:paraId="6C8BAB4F" w14:textId="47F5DACD" w:rsidR="00FD5D73" w:rsidRDefault="00FD5D73" w:rsidP="00FD5D73">
      <w:pPr>
        <w:rPr>
          <w:rFonts w:ascii="Cambria" w:hAnsi="Cambria"/>
          <w:b/>
        </w:rPr>
      </w:pPr>
    </w:p>
    <w:p w14:paraId="036CB8A7" w14:textId="77777777" w:rsidR="00FD5D73" w:rsidRDefault="00FD5D73" w:rsidP="00FD5D73">
      <w:pPr>
        <w:jc w:val="center"/>
        <w:rPr>
          <w:rFonts w:ascii="Cambria" w:hAnsi="Cambria"/>
          <w:b/>
        </w:rPr>
      </w:pPr>
    </w:p>
    <w:p w14:paraId="7182CD9B" w14:textId="77777777" w:rsidR="00BE08F9" w:rsidRPr="00551C41" w:rsidRDefault="00BE08F9" w:rsidP="00FD5D73">
      <w:pPr>
        <w:jc w:val="center"/>
        <w:rPr>
          <w:rFonts w:ascii="Cambria" w:hAnsi="Cambria"/>
          <w:b/>
        </w:rPr>
      </w:pPr>
    </w:p>
    <w:p w14:paraId="7CF49523" w14:textId="77777777" w:rsidR="00FD5D73" w:rsidRPr="0006795D" w:rsidRDefault="00FD5D73" w:rsidP="00FD5D73">
      <w:pPr>
        <w:jc w:val="both"/>
        <w:rPr>
          <w:rFonts w:ascii="Cambria" w:hAnsi="Cambria"/>
          <w:b/>
          <w:sz w:val="18"/>
          <w:szCs w:val="18"/>
        </w:rPr>
      </w:pPr>
    </w:p>
    <w:p w14:paraId="4E0A61F1" w14:textId="756780C4" w:rsidR="00FD5D73" w:rsidRPr="00984ABF" w:rsidRDefault="00FD5D73" w:rsidP="00FD5D73">
      <w:pPr>
        <w:jc w:val="center"/>
        <w:rPr>
          <w:rFonts w:ascii="Myriad Pro" w:hAnsi="Myriad Pro"/>
          <w:i/>
          <w:iCs/>
          <w:sz w:val="30"/>
          <w:szCs w:val="30"/>
        </w:rPr>
      </w:pPr>
      <w:r w:rsidRPr="00984ABF">
        <w:rPr>
          <w:rFonts w:ascii="Myriad Pro" w:hAnsi="Myriad Pro"/>
          <w:i/>
          <w:sz w:val="30"/>
          <w:szCs w:val="30"/>
        </w:rPr>
        <w:t xml:space="preserve">The mission of Sioux Center Christian School is </w:t>
      </w:r>
      <w:r w:rsidRPr="00984ABF">
        <w:rPr>
          <w:rFonts w:ascii="Myriad Pro" w:hAnsi="Myriad Pro"/>
          <w:i/>
          <w:iCs/>
          <w:sz w:val="30"/>
          <w:szCs w:val="30"/>
        </w:rPr>
        <w:t xml:space="preserve">to disciple </w:t>
      </w:r>
      <w:r w:rsidRPr="00984ABF">
        <w:rPr>
          <w:rFonts w:ascii="Myriad Pro" w:hAnsi="Myriad Pro"/>
          <w:i/>
          <w:iCs/>
          <w:sz w:val="30"/>
          <w:szCs w:val="30"/>
        </w:rPr>
        <w:br/>
        <w:t>God’s children by equipping them with a knowledge and understanding of Christ and His creation so that they can obediently serve God and others as they work and play.</w:t>
      </w:r>
    </w:p>
    <w:p w14:paraId="7F5C28B3" w14:textId="71D506F0" w:rsidR="00FD5D73" w:rsidRDefault="00FD5D73" w:rsidP="00FD5D73">
      <w:pPr>
        <w:rPr>
          <w:rFonts w:ascii="Cambria" w:hAnsi="Cambria"/>
          <w:sz w:val="18"/>
          <w:szCs w:val="18"/>
        </w:rPr>
      </w:pPr>
    </w:p>
    <w:p w14:paraId="0D92462E" w14:textId="0E8F492E" w:rsidR="00FD5D73" w:rsidRDefault="002D3A12" w:rsidP="00FD5D73">
      <w:pPr>
        <w:rPr>
          <w:rFonts w:ascii="Cambria" w:hAnsi="Cambria"/>
          <w:sz w:val="18"/>
          <w:szCs w:val="18"/>
        </w:rPr>
      </w:pPr>
      <w:r>
        <w:rPr>
          <w:rFonts w:ascii="Cambria" w:hAnsi="Cambria"/>
          <w:noProof/>
          <w:sz w:val="26"/>
          <w:szCs w:val="26"/>
        </w:rPr>
        <w:drawing>
          <wp:anchor distT="0" distB="0" distL="114300" distR="114300" simplePos="0" relativeHeight="251658240" behindDoc="0" locked="0" layoutInCell="1" allowOverlap="1" wp14:anchorId="479515C4" wp14:editId="08028130">
            <wp:simplePos x="0" y="0"/>
            <wp:positionH relativeFrom="column">
              <wp:posOffset>1005840</wp:posOffset>
            </wp:positionH>
            <wp:positionV relativeFrom="paragraph">
              <wp:posOffset>47625</wp:posOffset>
            </wp:positionV>
            <wp:extent cx="2311400" cy="1968500"/>
            <wp:effectExtent l="0" t="0" r="0" b="0"/>
            <wp:wrapNone/>
            <wp:docPr id="3" name="Picture 3" descr="Bowar:Users:Mr.Bowar:Google Drive:Logos:SCCS Trailblazers:Web site Versions:Trailblazers Vertical_2-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SCCS Trailblazers:Web site Versions:Trailblazers Vertical_2-web.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1400" cy="19685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3F9AFC99" w14:textId="7EA4AD0A" w:rsidR="00FD5D73" w:rsidRPr="003A5D8D" w:rsidRDefault="00FD5D73" w:rsidP="004811EB">
      <w:pPr>
        <w:jc w:val="right"/>
        <w:rPr>
          <w:rFonts w:ascii="Myriad Pro" w:hAnsi="Myriad Pro"/>
          <w:i/>
          <w:sz w:val="26"/>
          <w:szCs w:val="26"/>
          <w:lang w:val="fr-FR"/>
        </w:rPr>
      </w:pPr>
      <w:r w:rsidRPr="003A5D8D">
        <w:rPr>
          <w:rFonts w:ascii="Myriad Pro" w:hAnsi="Myriad Pro"/>
          <w:sz w:val="26"/>
          <w:szCs w:val="26"/>
          <w:lang w:val="fr-FR"/>
        </w:rPr>
        <w:t>630 1</w:t>
      </w:r>
      <w:r w:rsidRPr="003A5D8D">
        <w:rPr>
          <w:rFonts w:ascii="Myriad Pro" w:hAnsi="Myriad Pro"/>
          <w:sz w:val="26"/>
          <w:szCs w:val="26"/>
          <w:vertAlign w:val="superscript"/>
          <w:lang w:val="fr-FR"/>
        </w:rPr>
        <w:t>st</w:t>
      </w:r>
      <w:r w:rsidRPr="003A5D8D">
        <w:rPr>
          <w:rFonts w:ascii="Myriad Pro" w:hAnsi="Myriad Pro"/>
          <w:sz w:val="26"/>
          <w:szCs w:val="26"/>
          <w:lang w:val="fr-FR"/>
        </w:rPr>
        <w:t xml:space="preserve"> Avenue SE</w:t>
      </w:r>
    </w:p>
    <w:p w14:paraId="24B8E68F" w14:textId="77777777" w:rsidR="00FD5D73" w:rsidRPr="003A5D8D" w:rsidRDefault="00FD5D73" w:rsidP="004811EB">
      <w:pPr>
        <w:jc w:val="right"/>
        <w:rPr>
          <w:rFonts w:ascii="Myriad Pro" w:hAnsi="Myriad Pro"/>
          <w:sz w:val="26"/>
          <w:szCs w:val="26"/>
          <w:lang w:val="fr-FR"/>
        </w:rPr>
      </w:pPr>
      <w:r w:rsidRPr="003A5D8D">
        <w:rPr>
          <w:rFonts w:ascii="Myriad Pro" w:hAnsi="Myriad Pro"/>
          <w:sz w:val="26"/>
          <w:szCs w:val="26"/>
          <w:lang w:val="fr-FR"/>
        </w:rPr>
        <w:t>Sioux Center, IA  51250</w:t>
      </w:r>
    </w:p>
    <w:p w14:paraId="6471C095" w14:textId="32E4F5C9" w:rsidR="00FD5D73" w:rsidRPr="003A5D8D" w:rsidRDefault="00FD5D73" w:rsidP="004811EB">
      <w:pPr>
        <w:jc w:val="right"/>
        <w:rPr>
          <w:rFonts w:ascii="Myriad Pro" w:hAnsi="Myriad Pro"/>
          <w:sz w:val="26"/>
          <w:szCs w:val="26"/>
          <w:lang w:val="fr-FR"/>
        </w:rPr>
      </w:pPr>
    </w:p>
    <w:p w14:paraId="55773753" w14:textId="5AEC3BC3" w:rsidR="006F50F4" w:rsidRPr="003A5D8D" w:rsidRDefault="00FD5D73" w:rsidP="006F50F4">
      <w:pPr>
        <w:ind w:firstLine="720"/>
        <w:jc w:val="right"/>
        <w:rPr>
          <w:rFonts w:ascii="Myriad Pro" w:hAnsi="Myriad Pro"/>
          <w:sz w:val="26"/>
          <w:szCs w:val="26"/>
          <w:lang w:val="fr-FR"/>
        </w:rPr>
      </w:pPr>
      <w:proofErr w:type="gramStart"/>
      <w:r w:rsidRPr="003A5D8D">
        <w:rPr>
          <w:rFonts w:ascii="Myriad Pro" w:hAnsi="Myriad Pro"/>
          <w:sz w:val="26"/>
          <w:szCs w:val="26"/>
          <w:lang w:val="fr-FR"/>
        </w:rPr>
        <w:t>Phone:</w:t>
      </w:r>
      <w:proofErr w:type="gramEnd"/>
      <w:r w:rsidRPr="003A5D8D">
        <w:rPr>
          <w:rFonts w:ascii="Myriad Pro" w:hAnsi="Myriad Pro"/>
          <w:sz w:val="26"/>
          <w:szCs w:val="26"/>
          <w:lang w:val="fr-FR"/>
        </w:rPr>
        <w:t xml:space="preserve">  712-722-0777</w:t>
      </w:r>
    </w:p>
    <w:p w14:paraId="7AF5FCA7" w14:textId="5992419E" w:rsidR="00FD5D73" w:rsidRPr="003A5D8D" w:rsidRDefault="00FD5D73" w:rsidP="004811EB">
      <w:pPr>
        <w:jc w:val="right"/>
        <w:rPr>
          <w:rFonts w:ascii="Myriad Pro" w:hAnsi="Myriad Pro"/>
          <w:sz w:val="26"/>
          <w:szCs w:val="26"/>
          <w:lang w:val="fr-FR"/>
        </w:rPr>
      </w:pPr>
      <w:proofErr w:type="gramStart"/>
      <w:r w:rsidRPr="003A5D8D">
        <w:rPr>
          <w:rFonts w:ascii="Myriad Pro" w:hAnsi="Myriad Pro"/>
          <w:sz w:val="26"/>
          <w:szCs w:val="26"/>
          <w:lang w:val="fr-FR"/>
        </w:rPr>
        <w:t>Fax:</w:t>
      </w:r>
      <w:proofErr w:type="gramEnd"/>
      <w:r w:rsidRPr="003A5D8D">
        <w:rPr>
          <w:rFonts w:ascii="Myriad Pro" w:hAnsi="Myriad Pro"/>
          <w:sz w:val="26"/>
          <w:szCs w:val="26"/>
          <w:lang w:val="fr-FR"/>
        </w:rPr>
        <w:t xml:space="preserve">  712-722-0782</w:t>
      </w:r>
    </w:p>
    <w:p w14:paraId="49EA7B6B" w14:textId="019FB3E8" w:rsidR="00FD5D73" w:rsidRPr="003A5D8D" w:rsidRDefault="00FD5D73" w:rsidP="004811EB">
      <w:pPr>
        <w:jc w:val="right"/>
        <w:rPr>
          <w:rFonts w:ascii="Myriad Pro" w:hAnsi="Myriad Pro"/>
          <w:sz w:val="26"/>
          <w:szCs w:val="26"/>
          <w:lang w:val="fr-FR"/>
        </w:rPr>
      </w:pPr>
    </w:p>
    <w:p w14:paraId="438D8F50" w14:textId="77777777" w:rsidR="00FD5D73" w:rsidRPr="00323967" w:rsidRDefault="00EC1A0D" w:rsidP="004811EB">
      <w:pPr>
        <w:jc w:val="right"/>
        <w:rPr>
          <w:rStyle w:val="Hyperlink"/>
          <w:rFonts w:ascii="Cambria" w:hAnsi="Cambria"/>
          <w:sz w:val="26"/>
          <w:szCs w:val="26"/>
          <w:lang w:val="fr-FR"/>
        </w:rPr>
      </w:pPr>
      <w:hyperlink r:id="rId9" w:history="1">
        <w:r w:rsidR="00FD5D73" w:rsidRPr="00323967">
          <w:rPr>
            <w:rStyle w:val="Hyperlink"/>
            <w:rFonts w:ascii="Myriad Pro" w:hAnsi="Myriad Pro"/>
            <w:sz w:val="26"/>
            <w:szCs w:val="26"/>
            <w:lang w:val="fr-FR"/>
          </w:rPr>
          <w:t>www.siouxcenterchristian.com</w:t>
        </w:r>
      </w:hyperlink>
    </w:p>
    <w:p w14:paraId="28BFC8EE" w14:textId="77777777" w:rsidR="00FD5D73" w:rsidRPr="00323967" w:rsidRDefault="00FD5D73" w:rsidP="00FD5D73">
      <w:pPr>
        <w:jc w:val="center"/>
        <w:rPr>
          <w:rFonts w:ascii="Cambria" w:hAnsi="Cambria"/>
          <w:sz w:val="18"/>
          <w:szCs w:val="18"/>
          <w:lang w:val="fr-FR"/>
        </w:rPr>
      </w:pPr>
    </w:p>
    <w:p w14:paraId="608C1645" w14:textId="01495E8A" w:rsidR="00CA5828" w:rsidRPr="00323967" w:rsidRDefault="00CA5828" w:rsidP="00FD5D73">
      <w:pPr>
        <w:jc w:val="center"/>
        <w:rPr>
          <w:rFonts w:ascii="Cambria" w:hAnsi="Cambria"/>
          <w:b/>
          <w:sz w:val="36"/>
          <w:szCs w:val="36"/>
          <w:lang w:val="fr-FR"/>
        </w:rPr>
      </w:pPr>
    </w:p>
    <w:p w14:paraId="0A2D927B" w14:textId="77777777" w:rsidR="00CA5828" w:rsidRPr="00323967" w:rsidRDefault="00CA5828" w:rsidP="006F50F4">
      <w:pPr>
        <w:rPr>
          <w:rFonts w:ascii="Cambria" w:hAnsi="Cambria"/>
          <w:b/>
          <w:sz w:val="36"/>
          <w:szCs w:val="36"/>
          <w:lang w:val="fr-FR"/>
        </w:rPr>
      </w:pPr>
    </w:p>
    <w:p w14:paraId="11592592" w14:textId="1B453E8B" w:rsidR="00FD5D73" w:rsidRPr="00984ABF" w:rsidRDefault="00504D1D" w:rsidP="00FD5D73">
      <w:pPr>
        <w:jc w:val="center"/>
        <w:rPr>
          <w:rFonts w:ascii="Myriad Pro" w:hAnsi="Myriad Pro"/>
          <w:b/>
          <w:sz w:val="36"/>
          <w:szCs w:val="36"/>
        </w:rPr>
      </w:pPr>
      <w:r>
        <w:rPr>
          <w:rFonts w:ascii="Myriad Pro" w:hAnsi="Myriad Pro"/>
          <w:b/>
          <w:sz w:val="36"/>
          <w:szCs w:val="36"/>
        </w:rPr>
        <w:t>Josh Bowar</w:t>
      </w:r>
      <w:r w:rsidR="00FD5D73" w:rsidRPr="00984ABF">
        <w:rPr>
          <w:rFonts w:ascii="Myriad Pro" w:hAnsi="Myriad Pro"/>
          <w:b/>
          <w:sz w:val="36"/>
          <w:szCs w:val="36"/>
        </w:rPr>
        <w:t xml:space="preserve">, </w:t>
      </w:r>
      <w:r>
        <w:rPr>
          <w:rFonts w:ascii="Myriad Pro" w:hAnsi="Myriad Pro"/>
          <w:b/>
          <w:i/>
          <w:sz w:val="36"/>
          <w:szCs w:val="36"/>
        </w:rPr>
        <w:t>Head of School</w:t>
      </w:r>
    </w:p>
    <w:p w14:paraId="4216952A" w14:textId="751A821C" w:rsidR="00BE08F9" w:rsidRPr="00984ABF" w:rsidRDefault="00BE08F9" w:rsidP="004811EB">
      <w:pPr>
        <w:jc w:val="center"/>
        <w:rPr>
          <w:rFonts w:ascii="Myriad Pro" w:hAnsi="Myriad Pro"/>
          <w:b/>
          <w:sz w:val="36"/>
          <w:szCs w:val="36"/>
        </w:rPr>
      </w:pPr>
    </w:p>
    <w:p w14:paraId="2402FDF3" w14:textId="7B0A57D7" w:rsidR="00FD5D73" w:rsidRPr="00984ABF" w:rsidRDefault="00504D1D" w:rsidP="004811EB">
      <w:pPr>
        <w:jc w:val="center"/>
        <w:rPr>
          <w:rFonts w:ascii="Myriad Pro" w:hAnsi="Myriad Pro"/>
          <w:b/>
          <w:sz w:val="36"/>
          <w:szCs w:val="36"/>
        </w:rPr>
      </w:pPr>
      <w:r>
        <w:rPr>
          <w:rFonts w:ascii="Myriad Pro" w:hAnsi="Myriad Pro"/>
          <w:b/>
          <w:sz w:val="36"/>
          <w:szCs w:val="36"/>
        </w:rPr>
        <w:t>Lisa Mouw</w:t>
      </w:r>
      <w:r w:rsidR="00FD5D73" w:rsidRPr="00984ABF">
        <w:rPr>
          <w:rFonts w:ascii="Myriad Pro" w:hAnsi="Myriad Pro"/>
          <w:b/>
          <w:sz w:val="36"/>
          <w:szCs w:val="36"/>
        </w:rPr>
        <w:t xml:space="preserve">, </w:t>
      </w:r>
      <w:r>
        <w:rPr>
          <w:rFonts w:ascii="Myriad Pro" w:hAnsi="Myriad Pro"/>
          <w:b/>
          <w:i/>
          <w:sz w:val="36"/>
          <w:szCs w:val="36"/>
        </w:rPr>
        <w:t>Director of Learning</w:t>
      </w:r>
    </w:p>
    <w:p w14:paraId="21D517B0" w14:textId="56D8D6D4" w:rsidR="00FD5D73" w:rsidRDefault="00915CB9" w:rsidP="00CA5828">
      <w:r>
        <w:rPr>
          <w:rFonts w:ascii="Myriad Pro" w:hAnsi="Myriad Pro"/>
          <w:b/>
          <w:noProof/>
          <w:sz w:val="36"/>
          <w:szCs w:val="36"/>
        </w:rPr>
        <mc:AlternateContent>
          <mc:Choice Requires="wps">
            <w:drawing>
              <wp:anchor distT="0" distB="0" distL="114300" distR="114300" simplePos="0" relativeHeight="251660288" behindDoc="0" locked="0" layoutInCell="1" allowOverlap="1" wp14:anchorId="28FD79B5" wp14:editId="2CBB0A67">
                <wp:simplePos x="0" y="0"/>
                <wp:positionH relativeFrom="column">
                  <wp:posOffset>5467368</wp:posOffset>
                </wp:positionH>
                <wp:positionV relativeFrom="paragraph">
                  <wp:posOffset>35850</wp:posOffset>
                </wp:positionV>
                <wp:extent cx="1706245" cy="309245"/>
                <wp:effectExtent l="0" t="0" r="0" b="0"/>
                <wp:wrapNone/>
                <wp:docPr id="4" name="Text Box 4"/>
                <wp:cNvGraphicFramePr/>
                <a:graphic xmlns:a="http://schemas.openxmlformats.org/drawingml/2006/main">
                  <a:graphicData uri="http://schemas.microsoft.com/office/word/2010/wordprocessingShape">
                    <wps:wsp>
                      <wps:cNvSpPr txBox="1"/>
                      <wps:spPr>
                        <a:xfrm>
                          <a:off x="0" y="0"/>
                          <a:ext cx="1706245" cy="30924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FA08437" w14:textId="0ABE1E34" w:rsidR="005B5397" w:rsidRPr="005B5397" w:rsidRDefault="005B5397">
                            <w:pPr>
                              <w:rPr>
                                <w:rFonts w:ascii="Myriad Pro" w:hAnsi="Myriad Pro"/>
                                <w:i/>
                              </w:rPr>
                            </w:pPr>
                            <w:r w:rsidRPr="005B5397">
                              <w:rPr>
                                <w:rFonts w:ascii="Myriad Pro" w:hAnsi="Myriad Pro"/>
                                <w:i/>
                              </w:rPr>
                              <w:t>Updated June 201</w:t>
                            </w:r>
                            <w:r w:rsidR="00C84E67">
                              <w:rPr>
                                <w:rFonts w:ascii="Myriad Pro" w:hAnsi="Myriad Pro"/>
                                <w:i/>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D79B5" id="_x0000_t202" coordsize="21600,21600" o:spt="202" path="m,l,21600r21600,l21600,xe">
                <v:stroke joinstyle="miter"/>
                <v:path gradientshapeok="t" o:connecttype="rect"/>
              </v:shapetype>
              <v:shape id="Text Box 4" o:spid="_x0000_s1026" type="#_x0000_t202" style="position:absolute;margin-left:430.5pt;margin-top:2.8pt;width:134.35pt;height:2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" filled="f" stroked="f">
                <v:textbox>
                  <w:txbxContent>
                    <w:p w14:paraId="4FA08437" w14:textId="0ABE1E34" w:rsidR="005B5397" w:rsidRPr="005B5397" w:rsidRDefault="005B5397">
                      <w:pPr>
                        <w:rPr>
                          <w:rFonts w:ascii="Myriad Pro" w:hAnsi="Myriad Pro"/>
                          <w:i/>
                        </w:rPr>
                      </w:pPr>
                      <w:r w:rsidRPr="005B5397">
                        <w:rPr>
                          <w:rFonts w:ascii="Myriad Pro" w:hAnsi="Myriad Pro"/>
                          <w:i/>
                        </w:rPr>
                        <w:t>Updated June 201</w:t>
                      </w:r>
                      <w:r w:rsidR="00C84E67">
                        <w:rPr>
                          <w:rFonts w:ascii="Myriad Pro" w:hAnsi="Myriad Pro"/>
                          <w:i/>
                        </w:rPr>
                        <w:t>8</w:t>
                      </w:r>
                    </w:p>
                  </w:txbxContent>
                </v:textbox>
              </v:shape>
            </w:pict>
          </mc:Fallback>
        </mc:AlternateContent>
      </w:r>
    </w:p>
    <w:p w14:paraId="06FA8E90" w14:textId="77777777" w:rsidR="00E36A91" w:rsidRPr="00984ABF" w:rsidRDefault="00E36A91" w:rsidP="00E36A91">
      <w:pPr>
        <w:rPr>
          <w:rFonts w:ascii="Myriad Pro" w:hAnsi="Myriad Pro"/>
          <w:b/>
          <w:sz w:val="28"/>
          <w:szCs w:val="28"/>
        </w:rPr>
      </w:pPr>
      <w:r w:rsidRPr="00984ABF">
        <w:rPr>
          <w:rFonts w:ascii="Myriad Pro" w:hAnsi="Myriad Pro"/>
          <w:b/>
          <w:sz w:val="28"/>
          <w:szCs w:val="28"/>
        </w:rPr>
        <w:lastRenderedPageBreak/>
        <w:t>Process of Application</w:t>
      </w:r>
    </w:p>
    <w:p w14:paraId="553BD2B3" w14:textId="77777777" w:rsidR="00CA5828" w:rsidRPr="00984ABF" w:rsidRDefault="00CA5828" w:rsidP="00E36A91">
      <w:pPr>
        <w:rPr>
          <w:rFonts w:ascii="Myriad Pro" w:hAnsi="Myriad Pro"/>
        </w:rPr>
      </w:pPr>
    </w:p>
    <w:p w14:paraId="730EF331" w14:textId="409CD9FC" w:rsidR="00E36A91" w:rsidRPr="00984ABF" w:rsidRDefault="00E36A91" w:rsidP="00E36A91">
      <w:pPr>
        <w:rPr>
          <w:rFonts w:ascii="Myriad Pro" w:hAnsi="Myriad Pro"/>
          <w:sz w:val="28"/>
          <w:szCs w:val="28"/>
        </w:rPr>
      </w:pPr>
      <w:r w:rsidRPr="00984ABF">
        <w:rPr>
          <w:rFonts w:ascii="Myriad Pro" w:hAnsi="Myriad Pro"/>
          <w:sz w:val="28"/>
          <w:szCs w:val="28"/>
        </w:rPr>
        <w:t>Only completed application packages will be considered.  Please use the checklist below to ensure proper application.</w:t>
      </w:r>
      <w:r w:rsidR="00DF6FC3" w:rsidRPr="00984ABF">
        <w:rPr>
          <w:rFonts w:ascii="Myriad Pro" w:hAnsi="Myriad Pro"/>
          <w:sz w:val="28"/>
          <w:szCs w:val="28"/>
        </w:rPr>
        <w:t xml:space="preserve">  </w:t>
      </w:r>
    </w:p>
    <w:p w14:paraId="1F949AA9" w14:textId="77777777" w:rsidR="00E36A91" w:rsidRPr="00984ABF" w:rsidRDefault="00E36A91" w:rsidP="00E36A91">
      <w:pPr>
        <w:rPr>
          <w:rFonts w:ascii="Myriad Pro" w:hAnsi="Myriad Pro"/>
          <w:sz w:val="28"/>
          <w:szCs w:val="28"/>
        </w:rPr>
      </w:pPr>
    </w:p>
    <w:p w14:paraId="05B703E0" w14:textId="154B6F50" w:rsidR="00E36A91" w:rsidRPr="00984ABF" w:rsidRDefault="00E36A91" w:rsidP="00DF6FC3">
      <w:pPr>
        <w:pStyle w:val="ListParagraph"/>
        <w:numPr>
          <w:ilvl w:val="0"/>
          <w:numId w:val="2"/>
        </w:numPr>
        <w:rPr>
          <w:rFonts w:ascii="Myriad Pro" w:hAnsi="Myriad Pro"/>
          <w:sz w:val="28"/>
          <w:szCs w:val="28"/>
        </w:rPr>
      </w:pPr>
      <w:r w:rsidRPr="00984ABF">
        <w:rPr>
          <w:rFonts w:ascii="Myriad Pro" w:hAnsi="Myriad Pro"/>
          <w:sz w:val="28"/>
          <w:szCs w:val="28"/>
        </w:rPr>
        <w:t xml:space="preserve">Read </w:t>
      </w:r>
      <w:r w:rsidR="00BD7200">
        <w:rPr>
          <w:rFonts w:ascii="Myriad Pro" w:hAnsi="Myriad Pro"/>
          <w:sz w:val="28"/>
          <w:szCs w:val="28"/>
        </w:rPr>
        <w:t xml:space="preserve">the </w:t>
      </w:r>
      <w:r w:rsidRPr="00984ABF">
        <w:rPr>
          <w:rFonts w:ascii="Myriad Pro" w:hAnsi="Myriad Pro"/>
          <w:sz w:val="28"/>
          <w:szCs w:val="28"/>
        </w:rPr>
        <w:t xml:space="preserve">mission statement, purpose of the school, philosophy of education, and </w:t>
      </w:r>
      <w:r w:rsidR="00B8390D">
        <w:rPr>
          <w:rFonts w:ascii="Myriad Pro" w:hAnsi="Myriad Pro"/>
          <w:sz w:val="28"/>
          <w:szCs w:val="28"/>
        </w:rPr>
        <w:t>Teaching for Transformation framework information</w:t>
      </w:r>
      <w:r w:rsidR="00346D48" w:rsidRPr="00984ABF">
        <w:rPr>
          <w:rFonts w:ascii="Myriad Pro" w:hAnsi="Myriad Pro"/>
          <w:sz w:val="28"/>
          <w:szCs w:val="28"/>
        </w:rPr>
        <w:t xml:space="preserve"> (Note:  The mission statement, purpose of the school, and </w:t>
      </w:r>
      <w:r w:rsidR="00B8390D">
        <w:rPr>
          <w:rFonts w:ascii="Myriad Pro" w:hAnsi="Myriad Pro"/>
          <w:sz w:val="28"/>
          <w:szCs w:val="28"/>
        </w:rPr>
        <w:t>Teaching for Transformation information</w:t>
      </w:r>
      <w:r w:rsidR="00346D48" w:rsidRPr="00984ABF">
        <w:rPr>
          <w:rFonts w:ascii="Myriad Pro" w:hAnsi="Myriad Pro"/>
          <w:sz w:val="28"/>
          <w:szCs w:val="28"/>
        </w:rPr>
        <w:t xml:space="preserve"> are included in this packet.  The philosophy of education is available from the office or under the employment section of the SCCS website.)</w:t>
      </w:r>
      <w:r w:rsidR="00CA5828" w:rsidRPr="00984ABF">
        <w:rPr>
          <w:rFonts w:ascii="Myriad Pro" w:hAnsi="Myriad Pro"/>
          <w:sz w:val="28"/>
          <w:szCs w:val="28"/>
        </w:rPr>
        <w:br/>
      </w:r>
    </w:p>
    <w:p w14:paraId="591C5CC0" w14:textId="1D366BD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 xml:space="preserve">Cover </w:t>
      </w:r>
      <w:r w:rsidR="00CE36F8" w:rsidRPr="00984ABF">
        <w:rPr>
          <w:rFonts w:ascii="Myriad Pro" w:hAnsi="Myriad Pro"/>
          <w:sz w:val="28"/>
          <w:szCs w:val="28"/>
        </w:rPr>
        <w:t>L</w:t>
      </w:r>
      <w:r w:rsidRPr="00984ABF">
        <w:rPr>
          <w:rFonts w:ascii="Myriad Pro" w:hAnsi="Myriad Pro"/>
          <w:sz w:val="28"/>
          <w:szCs w:val="28"/>
        </w:rPr>
        <w:t xml:space="preserve">etter (Attention:  </w:t>
      </w:r>
      <w:r w:rsidR="00504D1D">
        <w:rPr>
          <w:rFonts w:ascii="Myriad Pro" w:hAnsi="Myriad Pro"/>
          <w:sz w:val="28"/>
          <w:szCs w:val="28"/>
        </w:rPr>
        <w:t>Josh Bowar, Head of School</w:t>
      </w:r>
      <w:r w:rsidRPr="00984ABF">
        <w:rPr>
          <w:rFonts w:ascii="Myriad Pro" w:hAnsi="Myriad Pro"/>
          <w:sz w:val="28"/>
          <w:szCs w:val="28"/>
        </w:rPr>
        <w:t>)</w:t>
      </w:r>
      <w:r w:rsidR="00CA5828" w:rsidRPr="00984ABF">
        <w:rPr>
          <w:rFonts w:ascii="Myriad Pro" w:hAnsi="Myriad Pro"/>
          <w:sz w:val="28"/>
          <w:szCs w:val="28"/>
        </w:rPr>
        <w:br/>
      </w:r>
    </w:p>
    <w:p w14:paraId="626C9C41" w14:textId="729B95C3" w:rsidR="00DF6FC3"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Resume</w:t>
      </w:r>
      <w:r w:rsidR="00DF6FC3" w:rsidRPr="00984ABF">
        <w:rPr>
          <w:rFonts w:ascii="Myriad Pro" w:hAnsi="Myriad Pro"/>
          <w:sz w:val="28"/>
          <w:szCs w:val="28"/>
        </w:rPr>
        <w:br/>
      </w:r>
    </w:p>
    <w:p w14:paraId="301F0A51" w14:textId="2C14D26E" w:rsidR="00E36A91" w:rsidRPr="00984ABF" w:rsidRDefault="00DF6FC3" w:rsidP="00CA5828">
      <w:pPr>
        <w:pStyle w:val="ListParagraph"/>
        <w:numPr>
          <w:ilvl w:val="0"/>
          <w:numId w:val="2"/>
        </w:numPr>
        <w:rPr>
          <w:rFonts w:ascii="Myriad Pro" w:hAnsi="Myriad Pro"/>
          <w:sz w:val="28"/>
          <w:szCs w:val="28"/>
        </w:rPr>
      </w:pPr>
      <w:r w:rsidRPr="00984ABF">
        <w:rPr>
          <w:rFonts w:ascii="Myriad Pro" w:hAnsi="Myriad Pro"/>
          <w:sz w:val="28"/>
          <w:szCs w:val="28"/>
        </w:rPr>
        <w:t>Application Form</w:t>
      </w:r>
      <w:r w:rsidR="00CA5828" w:rsidRPr="00984ABF">
        <w:rPr>
          <w:rFonts w:ascii="Myriad Pro" w:hAnsi="Myriad Pro"/>
          <w:sz w:val="28"/>
          <w:szCs w:val="28"/>
        </w:rPr>
        <w:br/>
      </w:r>
    </w:p>
    <w:p w14:paraId="31DB93BA" w14:textId="7777777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Copy of:</w:t>
      </w:r>
      <w:r w:rsidR="00CA5828" w:rsidRPr="00984ABF">
        <w:rPr>
          <w:rFonts w:ascii="Myriad Pro" w:hAnsi="Myriad Pro"/>
          <w:sz w:val="28"/>
          <w:szCs w:val="28"/>
        </w:rPr>
        <w:br/>
      </w:r>
    </w:p>
    <w:p w14:paraId="4FBF194A" w14:textId="2DEAF1DF"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 xml:space="preserve">Teaching </w:t>
      </w:r>
      <w:r w:rsidR="00B80D0D" w:rsidRPr="00984ABF">
        <w:rPr>
          <w:rFonts w:ascii="Myriad Pro" w:hAnsi="Myriad Pro"/>
          <w:sz w:val="28"/>
          <w:szCs w:val="28"/>
        </w:rPr>
        <w:t>License</w:t>
      </w:r>
      <w:r w:rsidR="00CA5828" w:rsidRPr="00984ABF">
        <w:rPr>
          <w:rFonts w:ascii="Myriad Pro" w:hAnsi="Myriad Pro"/>
          <w:sz w:val="28"/>
          <w:szCs w:val="28"/>
        </w:rPr>
        <w:br/>
      </w:r>
    </w:p>
    <w:p w14:paraId="5D0838B3" w14:textId="6E3D1F83" w:rsidR="00E36A91" w:rsidRPr="00984ABF" w:rsidRDefault="00E36A91" w:rsidP="00B80D0D">
      <w:pPr>
        <w:pStyle w:val="ListParagraph"/>
        <w:numPr>
          <w:ilvl w:val="1"/>
          <w:numId w:val="2"/>
        </w:numPr>
        <w:rPr>
          <w:rFonts w:ascii="Myriad Pro" w:hAnsi="Myriad Pro"/>
          <w:sz w:val="28"/>
          <w:szCs w:val="28"/>
        </w:rPr>
      </w:pPr>
      <w:r w:rsidRPr="00984ABF">
        <w:rPr>
          <w:rFonts w:ascii="Myriad Pro" w:hAnsi="Myriad Pro"/>
          <w:sz w:val="28"/>
          <w:szCs w:val="28"/>
        </w:rPr>
        <w:t>Transcripts</w:t>
      </w:r>
      <w:r w:rsidR="00CA5828" w:rsidRPr="00984ABF">
        <w:rPr>
          <w:rFonts w:ascii="Myriad Pro" w:hAnsi="Myriad Pro"/>
          <w:sz w:val="28"/>
          <w:szCs w:val="28"/>
        </w:rPr>
        <w:br/>
      </w:r>
    </w:p>
    <w:p w14:paraId="1F74228A" w14:textId="77777777"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Two Letters of Recommendation</w:t>
      </w:r>
    </w:p>
    <w:p w14:paraId="455DD71B" w14:textId="77777777" w:rsidR="00E36A91" w:rsidRPr="00984ABF" w:rsidRDefault="00E36A91" w:rsidP="00E36A91">
      <w:pPr>
        <w:rPr>
          <w:rFonts w:ascii="Myriad Pro" w:hAnsi="Myriad Pro"/>
          <w:sz w:val="28"/>
          <w:szCs w:val="28"/>
        </w:rPr>
      </w:pPr>
    </w:p>
    <w:p w14:paraId="39EEE76A" w14:textId="77777777" w:rsidR="00B80D0D" w:rsidRPr="00984ABF" w:rsidRDefault="00B80D0D" w:rsidP="00E36A91">
      <w:pPr>
        <w:rPr>
          <w:rFonts w:ascii="Myriad Pro" w:hAnsi="Myriad Pro"/>
          <w:sz w:val="28"/>
          <w:szCs w:val="28"/>
        </w:rPr>
      </w:pPr>
    </w:p>
    <w:p w14:paraId="3C1211E2" w14:textId="77777777" w:rsidR="00E36A91" w:rsidRPr="00984ABF" w:rsidRDefault="00E36A91" w:rsidP="00E36A91">
      <w:pPr>
        <w:rPr>
          <w:rFonts w:ascii="Myriad Pro" w:hAnsi="Myriad Pro"/>
          <w:b/>
          <w:sz w:val="28"/>
          <w:szCs w:val="28"/>
        </w:rPr>
      </w:pPr>
      <w:r w:rsidRPr="00984ABF">
        <w:rPr>
          <w:rFonts w:ascii="Myriad Pro" w:hAnsi="Myriad Pro"/>
          <w:b/>
          <w:sz w:val="28"/>
          <w:szCs w:val="28"/>
        </w:rPr>
        <w:t>Send all information to:</w:t>
      </w:r>
    </w:p>
    <w:p w14:paraId="1C44D43C" w14:textId="47380A28" w:rsidR="00E36A91" w:rsidRPr="00984ABF" w:rsidRDefault="00CA5828" w:rsidP="00CA5828">
      <w:pPr>
        <w:ind w:left="2160"/>
        <w:rPr>
          <w:rFonts w:ascii="Myriad Pro" w:hAnsi="Myriad Pro"/>
          <w:sz w:val="28"/>
          <w:szCs w:val="28"/>
        </w:rPr>
      </w:pPr>
      <w:r w:rsidRPr="00984ABF">
        <w:rPr>
          <w:rFonts w:ascii="Myriad Pro" w:hAnsi="Myriad Pro"/>
          <w:sz w:val="28"/>
          <w:szCs w:val="28"/>
        </w:rPr>
        <w:br/>
      </w:r>
      <w:r w:rsidR="00504D1D">
        <w:rPr>
          <w:rFonts w:ascii="Myriad Pro" w:hAnsi="Myriad Pro"/>
          <w:sz w:val="28"/>
          <w:szCs w:val="28"/>
        </w:rPr>
        <w:t>Josh Bowar, Head of School</w:t>
      </w:r>
    </w:p>
    <w:p w14:paraId="178EC011" w14:textId="77777777" w:rsidR="00E36A91" w:rsidRPr="00984ABF" w:rsidRDefault="00E36A91" w:rsidP="00CA5828">
      <w:pPr>
        <w:ind w:left="1440" w:firstLine="720"/>
        <w:rPr>
          <w:rFonts w:ascii="Myriad Pro" w:hAnsi="Myriad Pro"/>
          <w:sz w:val="28"/>
          <w:szCs w:val="28"/>
        </w:rPr>
      </w:pPr>
      <w:r w:rsidRPr="00984ABF">
        <w:rPr>
          <w:rFonts w:ascii="Myriad Pro" w:hAnsi="Myriad Pro"/>
          <w:sz w:val="28"/>
          <w:szCs w:val="28"/>
        </w:rPr>
        <w:t>Sioux Center Christian School</w:t>
      </w:r>
    </w:p>
    <w:p w14:paraId="3CE271D4" w14:textId="57B66971" w:rsidR="00504D1D" w:rsidRPr="003A5D8D" w:rsidRDefault="00E36A91" w:rsidP="00504D1D">
      <w:pPr>
        <w:ind w:left="1440" w:firstLine="720"/>
        <w:rPr>
          <w:rFonts w:ascii="Myriad Pro" w:hAnsi="Myriad Pro"/>
          <w:sz w:val="28"/>
          <w:szCs w:val="28"/>
          <w:lang w:val="fr-FR"/>
        </w:rPr>
      </w:pP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p>
    <w:p w14:paraId="5534932A" w14:textId="2654F100" w:rsidR="00E36A91" w:rsidRPr="003A5D8D" w:rsidRDefault="00EC1A0D" w:rsidP="00504D1D">
      <w:pPr>
        <w:ind w:left="1440" w:firstLine="720"/>
        <w:rPr>
          <w:rFonts w:ascii="Myriad Pro" w:hAnsi="Myriad Pro"/>
          <w:sz w:val="28"/>
          <w:szCs w:val="28"/>
          <w:lang w:val="fr-FR"/>
        </w:rPr>
      </w:pPr>
      <w:hyperlink r:id="rId10" w:history="1">
        <w:r w:rsidR="00504D1D" w:rsidRPr="003A5D8D">
          <w:rPr>
            <w:rStyle w:val="Hyperlink"/>
            <w:rFonts w:ascii="Myriad Pro" w:hAnsi="Myriad Pro"/>
            <w:sz w:val="28"/>
            <w:szCs w:val="28"/>
            <w:lang w:val="fr-FR"/>
          </w:rPr>
          <w:t>jbowar@siouxcenterchristian.com</w:t>
        </w:r>
      </w:hyperlink>
      <w:r w:rsidR="00504D1D" w:rsidRPr="003A5D8D">
        <w:rPr>
          <w:rFonts w:ascii="Myriad Pro" w:hAnsi="Myriad Pro"/>
          <w:sz w:val="28"/>
          <w:szCs w:val="28"/>
          <w:lang w:val="fr-FR"/>
        </w:rPr>
        <w:t xml:space="preserve"> </w:t>
      </w:r>
      <w:r w:rsidR="00E36A91" w:rsidRPr="003A5D8D">
        <w:rPr>
          <w:rFonts w:ascii="Myriad Pro" w:hAnsi="Myriad Pro"/>
          <w:sz w:val="28"/>
          <w:szCs w:val="28"/>
          <w:lang w:val="fr-FR"/>
        </w:rPr>
        <w:tab/>
      </w:r>
    </w:p>
    <w:p w14:paraId="5CFE9BFB" w14:textId="77777777" w:rsidR="00E36A91" w:rsidRPr="003A5D8D" w:rsidRDefault="00E36A91" w:rsidP="00E36A91">
      <w:pPr>
        <w:rPr>
          <w:rFonts w:ascii="Myriad Pro" w:hAnsi="Myriad Pro"/>
          <w:sz w:val="28"/>
          <w:szCs w:val="28"/>
          <w:lang w:val="fr-FR"/>
        </w:rPr>
      </w:pPr>
    </w:p>
    <w:p w14:paraId="2EB2D157" w14:textId="77777777" w:rsidR="00CA5828" w:rsidRPr="003A5D8D" w:rsidRDefault="00CA5828" w:rsidP="00E36A91">
      <w:pPr>
        <w:rPr>
          <w:rFonts w:ascii="Myriad Pro" w:hAnsi="Myriad Pro"/>
          <w:sz w:val="28"/>
          <w:szCs w:val="28"/>
          <w:lang w:val="fr-FR"/>
        </w:rPr>
      </w:pPr>
    </w:p>
    <w:p w14:paraId="1D15B253" w14:textId="18BB2B4E" w:rsidR="00CA5828" w:rsidRPr="00984ABF" w:rsidRDefault="00CA5828" w:rsidP="00E36A91">
      <w:pPr>
        <w:rPr>
          <w:rFonts w:ascii="Myriad Pro" w:hAnsi="Myriad Pro"/>
          <w:b/>
          <w:sz w:val="28"/>
          <w:szCs w:val="28"/>
        </w:rPr>
      </w:pPr>
      <w:r w:rsidRPr="00984ABF">
        <w:rPr>
          <w:rFonts w:ascii="Myriad Pro" w:hAnsi="Myriad Pro"/>
          <w:b/>
          <w:sz w:val="28"/>
          <w:szCs w:val="28"/>
        </w:rPr>
        <w:t>Please typ</w:t>
      </w:r>
      <w:r w:rsidR="003A5D8D">
        <w:rPr>
          <w:rFonts w:ascii="Myriad Pro" w:hAnsi="Myriad Pro"/>
          <w:b/>
          <w:sz w:val="28"/>
          <w:szCs w:val="28"/>
        </w:rPr>
        <w:t>e</w:t>
      </w:r>
      <w:r w:rsidRPr="00984ABF">
        <w:rPr>
          <w:rFonts w:ascii="Myriad Pro" w:hAnsi="Myriad Pro"/>
          <w:b/>
          <w:sz w:val="28"/>
          <w:szCs w:val="28"/>
        </w:rPr>
        <w:t xml:space="preserve">.  </w:t>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Pr="003A5D8D">
        <w:rPr>
          <w:rFonts w:ascii="Myriad Pro" w:hAnsi="Myriad Pro"/>
          <w:b/>
          <w:sz w:val="32"/>
          <w:szCs w:val="32"/>
          <w:u w:val="single"/>
        </w:rPr>
        <w:t xml:space="preserve">Electronic submissions are </w:t>
      </w:r>
      <w:r w:rsidR="003A5D8D" w:rsidRPr="003A5D8D">
        <w:rPr>
          <w:rFonts w:ascii="Myriad Pro" w:hAnsi="Myriad Pro"/>
          <w:b/>
          <w:sz w:val="32"/>
          <w:szCs w:val="32"/>
          <w:u w:val="single"/>
        </w:rPr>
        <w:t>required</w:t>
      </w:r>
      <w:r w:rsidRPr="003A5D8D">
        <w:rPr>
          <w:rFonts w:ascii="Myriad Pro" w:hAnsi="Myriad Pro"/>
          <w:b/>
          <w:sz w:val="32"/>
          <w:szCs w:val="32"/>
          <w:u w:val="single"/>
        </w:rPr>
        <w:t>.</w:t>
      </w:r>
    </w:p>
    <w:p w14:paraId="6466EB13" w14:textId="77777777" w:rsidR="00E36A91" w:rsidRPr="00984ABF" w:rsidRDefault="00E36A91" w:rsidP="00E36A91">
      <w:pPr>
        <w:rPr>
          <w:rFonts w:ascii="Myriad Pro" w:hAnsi="Myriad Pro"/>
        </w:rPr>
      </w:pPr>
    </w:p>
    <w:p w14:paraId="5B551855" w14:textId="77777777" w:rsidR="00CA5828" w:rsidRPr="00984ABF" w:rsidRDefault="00CA5828" w:rsidP="00E36A91">
      <w:pPr>
        <w:rPr>
          <w:rFonts w:ascii="Myriad Pro" w:hAnsi="Myriad Pro"/>
        </w:rPr>
      </w:pPr>
    </w:p>
    <w:p w14:paraId="6A936C50" w14:textId="77777777" w:rsidR="00CA5828" w:rsidRPr="00984ABF" w:rsidRDefault="00CA5828" w:rsidP="00E36A91">
      <w:pPr>
        <w:rPr>
          <w:rFonts w:ascii="Myriad Pro" w:hAnsi="Myriad Pro"/>
        </w:rPr>
      </w:pPr>
    </w:p>
    <w:p w14:paraId="34AF276F" w14:textId="77777777" w:rsidR="00CA5828" w:rsidRPr="00984ABF" w:rsidRDefault="00CA5828" w:rsidP="00E36A91">
      <w:pPr>
        <w:rPr>
          <w:rFonts w:ascii="Myriad Pro" w:hAnsi="Myriad Pro"/>
        </w:rPr>
      </w:pPr>
    </w:p>
    <w:p w14:paraId="146FE9AC" w14:textId="0BF7F982" w:rsidR="00CA5828" w:rsidRDefault="00CA5828" w:rsidP="00E36A91">
      <w:pPr>
        <w:rPr>
          <w:rFonts w:ascii="Myriad Pro" w:hAnsi="Myriad Pro"/>
        </w:rPr>
      </w:pPr>
    </w:p>
    <w:p w14:paraId="432BA174" w14:textId="7BDDC5F0" w:rsidR="00915CB9" w:rsidRDefault="00915CB9" w:rsidP="00E36A91">
      <w:pPr>
        <w:rPr>
          <w:rFonts w:ascii="Myriad Pro" w:hAnsi="Myriad Pro"/>
        </w:rPr>
      </w:pPr>
    </w:p>
    <w:p w14:paraId="05FF907C" w14:textId="3856A81C" w:rsidR="00915CB9" w:rsidRDefault="00915CB9" w:rsidP="00E36A91">
      <w:pPr>
        <w:rPr>
          <w:rFonts w:ascii="Myriad Pro" w:hAnsi="Myriad Pro"/>
        </w:rPr>
      </w:pPr>
    </w:p>
    <w:p w14:paraId="6F7C0373" w14:textId="77777777" w:rsidR="00915CB9" w:rsidRPr="00984ABF" w:rsidRDefault="00915CB9" w:rsidP="00E36A91">
      <w:pPr>
        <w:rPr>
          <w:rFonts w:ascii="Myriad Pro" w:hAnsi="Myriad Pro"/>
        </w:rPr>
      </w:pPr>
    </w:p>
    <w:p w14:paraId="4538EFAE" w14:textId="11B63ABD" w:rsidR="00CA5828" w:rsidRPr="00984ABF" w:rsidRDefault="004811EB" w:rsidP="00E36A91">
      <w:pPr>
        <w:rPr>
          <w:rFonts w:ascii="Myriad Pro" w:hAnsi="Myriad Pro"/>
          <w:b/>
        </w:rPr>
      </w:pPr>
      <w:r w:rsidRPr="00984ABF">
        <w:rPr>
          <w:rFonts w:ascii="Myriad Pro" w:hAnsi="Myriad Pro"/>
          <w:b/>
        </w:rPr>
        <w:t>Sioux Center Christian School Foundational Information</w:t>
      </w:r>
    </w:p>
    <w:p w14:paraId="473E62D3" w14:textId="77777777" w:rsidR="004811EB" w:rsidRPr="008E3191" w:rsidRDefault="004811EB" w:rsidP="00E36A91">
      <w:pPr>
        <w:rPr>
          <w:b/>
          <w:sz w:val="16"/>
          <w:szCs w:val="16"/>
        </w:rPr>
      </w:pPr>
    </w:p>
    <w:p w14:paraId="344FB6FC"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Mission Statement</w:t>
      </w:r>
    </w:p>
    <w:p w14:paraId="712BB40A" w14:textId="77777777" w:rsidR="00FD5D73" w:rsidRPr="00984ABF" w:rsidRDefault="00FD5D73" w:rsidP="00FD5D73">
      <w:pPr>
        <w:rPr>
          <w:rFonts w:ascii="Myriad Pro" w:hAnsi="Myriad Pro"/>
          <w:iCs/>
          <w:sz w:val="18"/>
          <w:szCs w:val="18"/>
        </w:rPr>
      </w:pPr>
      <w:r w:rsidRPr="00984ABF">
        <w:rPr>
          <w:rFonts w:ascii="Myriad Pro" w:hAnsi="Myriad Pro"/>
          <w:sz w:val="18"/>
          <w:szCs w:val="18"/>
        </w:rPr>
        <w:t xml:space="preserve">The mission of Sioux Center Christian School is </w:t>
      </w:r>
      <w:r w:rsidRPr="00984ABF">
        <w:rPr>
          <w:rFonts w:ascii="Myriad Pro" w:hAnsi="Myriad Pro"/>
          <w:iCs/>
          <w:sz w:val="18"/>
          <w:szCs w:val="18"/>
        </w:rPr>
        <w:t>to disciple God’s children by equipping them with a knowledge and understanding of Christ and His creation so that they can obediently serve God and others as they work and play.</w:t>
      </w:r>
    </w:p>
    <w:p w14:paraId="34A6E350" w14:textId="77777777" w:rsidR="00FD5D73" w:rsidRPr="0006795D" w:rsidRDefault="00FD5D73" w:rsidP="00FD5D73">
      <w:pPr>
        <w:rPr>
          <w:rFonts w:ascii="Cambria" w:hAnsi="Cambria"/>
          <w:sz w:val="18"/>
          <w:szCs w:val="18"/>
        </w:rPr>
      </w:pPr>
    </w:p>
    <w:p w14:paraId="016B3B53" w14:textId="77777777" w:rsidR="00FD5D73" w:rsidRPr="00984ABF" w:rsidRDefault="00FD5D73" w:rsidP="00FD5D73">
      <w:pPr>
        <w:pBdr>
          <w:top w:val="thinThickSmallGap" w:sz="24" w:space="1" w:color="auto"/>
          <w:bottom w:val="thickThinSmallGap" w:sz="24" w:space="1" w:color="auto"/>
        </w:pBdr>
        <w:rPr>
          <w:rFonts w:ascii="Myriad Pro" w:hAnsi="Myriad Pro"/>
          <w:sz w:val="18"/>
          <w:szCs w:val="18"/>
        </w:rPr>
      </w:pPr>
      <w:r w:rsidRPr="00984ABF">
        <w:rPr>
          <w:rFonts w:ascii="Myriad Pro" w:hAnsi="Myriad Pro"/>
          <w:b/>
          <w:sz w:val="18"/>
          <w:szCs w:val="18"/>
        </w:rPr>
        <w:t>Purpose of Sioux Center Christian School</w:t>
      </w:r>
      <w:r w:rsidRPr="00984ABF">
        <w:rPr>
          <w:rFonts w:ascii="Myriad Pro" w:hAnsi="Myriad Pro"/>
          <w:sz w:val="18"/>
          <w:szCs w:val="18"/>
        </w:rPr>
        <w:t xml:space="preserve"> </w:t>
      </w:r>
    </w:p>
    <w:p w14:paraId="09CF88AB" w14:textId="41E9262A" w:rsidR="00FD5D73" w:rsidRPr="00915CB9"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915CB9">
        <w:rPr>
          <w:rFonts w:ascii="Myriad Pro" w:hAnsi="Myriad Pro"/>
          <w:sz w:val="18"/>
          <w:szCs w:val="18"/>
        </w:rPr>
        <w:t>The Sioux Center Christian School is owned and operated by a society of believers for the purpose of providing elementary education that is directed by Scripture, as interpreted by the Reformed Confessions.  This society is composed of parents</w:t>
      </w:r>
      <w:r w:rsidR="003A5D8D" w:rsidRPr="00915CB9">
        <w:rPr>
          <w:rFonts w:ascii="Myriad Pro" w:hAnsi="Myriad Pro"/>
          <w:sz w:val="18"/>
          <w:szCs w:val="18"/>
        </w:rPr>
        <w:t>,</w:t>
      </w:r>
      <w:r w:rsidRPr="00915CB9">
        <w:rPr>
          <w:rFonts w:ascii="Myriad Pro" w:hAnsi="Myriad Pro"/>
          <w:sz w:val="18"/>
          <w:szCs w:val="18"/>
        </w:rPr>
        <w:t xml:space="preserve"> who have the primary responsibility for providing their children with a God-centered education</w:t>
      </w:r>
      <w:r w:rsidR="003A5D8D" w:rsidRPr="00915CB9">
        <w:rPr>
          <w:rFonts w:ascii="Myriad Pro" w:hAnsi="Myriad Pro"/>
          <w:sz w:val="18"/>
          <w:szCs w:val="18"/>
        </w:rPr>
        <w:t>,</w:t>
      </w:r>
      <w:r w:rsidRPr="00915CB9">
        <w:rPr>
          <w:rFonts w:ascii="Myriad Pro" w:hAnsi="Myriad Pro"/>
          <w:sz w:val="18"/>
          <w:szCs w:val="18"/>
        </w:rPr>
        <w:t xml:space="preserve"> and all other members of the Christian community, members who are also called to provide Christian nurturing and instruction for covenant children.  In sending their children to Sioux Center Christian School, parents entrust the education of their children to the board that operates the school through its administrators and teachers, all of whom are qualified to carry out their tasks in harmony with the purpose of the institution.  Teachers and parents work together to further the Christian education of their children. </w:t>
      </w:r>
    </w:p>
    <w:p w14:paraId="79BAAD5C"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09999255" w14:textId="552D25DA"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984ABF">
        <w:rPr>
          <w:rFonts w:ascii="Myriad Pro" w:hAnsi="Myriad Pro"/>
          <w:sz w:val="18"/>
          <w:szCs w:val="18"/>
        </w:rPr>
        <w:t xml:space="preserve">As a biblical, Reformed, Christian school, Sioux Center Christian School recognizes the centrality of the covenant and the </w:t>
      </w:r>
      <w:r w:rsidR="003A5D8D">
        <w:rPr>
          <w:rFonts w:ascii="Myriad Pro" w:hAnsi="Myriad Pro"/>
          <w:sz w:val="18"/>
          <w:szCs w:val="18"/>
        </w:rPr>
        <w:t>Kingdom</w:t>
      </w:r>
      <w:r w:rsidRPr="00984ABF">
        <w:rPr>
          <w:rFonts w:ascii="Myriad Pro" w:hAnsi="Myriad Pro"/>
          <w:sz w:val="18"/>
          <w:szCs w:val="18"/>
        </w:rPr>
        <w:t xml:space="preserve">.  Children of believers are to be seen and loved by the teachers as members of God's covenant and as citizens of His </w:t>
      </w:r>
      <w:r w:rsidR="003A5D8D">
        <w:rPr>
          <w:rFonts w:ascii="Myriad Pro" w:hAnsi="Myriad Pro"/>
          <w:sz w:val="18"/>
          <w:szCs w:val="18"/>
        </w:rPr>
        <w:t>Kingdom</w:t>
      </w:r>
      <w:r w:rsidRPr="00984ABF">
        <w:rPr>
          <w:rFonts w:ascii="Myriad Pro" w:hAnsi="Myriad Pro"/>
          <w:sz w:val="18"/>
          <w:szCs w:val="18"/>
        </w:rPr>
        <w:t>.  They are God's children in Christ and share in the calling of the believing community.  As such, they are educated for discipleship that is obedient covenantal service, putting all areas of life under the Lordship of Jesus Christ.  In this covenant-</w:t>
      </w:r>
      <w:r w:rsidR="003A5D8D">
        <w:rPr>
          <w:rFonts w:ascii="Myriad Pro" w:hAnsi="Myriad Pro"/>
          <w:sz w:val="18"/>
          <w:szCs w:val="18"/>
        </w:rPr>
        <w:t>Kingdom</w:t>
      </w:r>
      <w:r w:rsidRPr="00984ABF">
        <w:rPr>
          <w:rFonts w:ascii="Myriad Pro" w:hAnsi="Myriad Pro"/>
          <w:sz w:val="18"/>
          <w:szCs w:val="18"/>
        </w:rPr>
        <w:t xml:space="preserve"> activity, they are, together with all believers, co-workers and partners with Jesus Christ. </w:t>
      </w:r>
    </w:p>
    <w:p w14:paraId="638F71F6"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p>
    <w:p w14:paraId="1113D538" w14:textId="0C2F87E9"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984ABF">
        <w:rPr>
          <w:rFonts w:ascii="Myriad Pro" w:hAnsi="Myriad Pro"/>
          <w:sz w:val="18"/>
          <w:szCs w:val="18"/>
        </w:rPr>
        <w:t xml:space="preserve">All members of the Christian school community should encourage and require each other to demonstrate the character of faithful covenant children who delight in and honor God’s laws.  All interrelationships will be lovingly evaluated within the context of each person’s role in the covenant and the </w:t>
      </w:r>
      <w:r w:rsidR="003A5D8D">
        <w:rPr>
          <w:rFonts w:ascii="Myriad Pro" w:hAnsi="Myriad Pro"/>
          <w:sz w:val="18"/>
          <w:szCs w:val="18"/>
        </w:rPr>
        <w:t>Kingdom</w:t>
      </w:r>
      <w:r w:rsidRPr="00984ABF">
        <w:rPr>
          <w:rFonts w:ascii="Myriad Pro" w:hAnsi="Myriad Pro"/>
          <w:sz w:val="18"/>
          <w:szCs w:val="18"/>
        </w:rPr>
        <w:t>.</w:t>
      </w:r>
    </w:p>
    <w:p w14:paraId="40E77992"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0B2FA0AC" w14:textId="77777777" w:rsidR="00FD5D73" w:rsidRPr="00984ABF" w:rsidRDefault="00FD5D73" w:rsidP="00FD5D73">
      <w:pPr>
        <w:rPr>
          <w:rFonts w:ascii="Myriad Pro" w:hAnsi="Myriad Pro"/>
          <w:sz w:val="18"/>
          <w:szCs w:val="18"/>
        </w:rPr>
      </w:pPr>
      <w:r w:rsidRPr="00984ABF">
        <w:rPr>
          <w:rFonts w:ascii="Myriad Pro" w:hAnsi="Myriad Pro"/>
          <w:sz w:val="18"/>
          <w:szCs w:val="18"/>
        </w:rPr>
        <w:t>We exist to praise and glorify God’s name in all that we learn and do.  SCCS is dedicated to helping each student grow and develop spiritually, academically, and socially.</w:t>
      </w:r>
    </w:p>
    <w:p w14:paraId="3D3396AA" w14:textId="77777777" w:rsidR="00FD5D73" w:rsidRDefault="00FD5D73" w:rsidP="00FD5D73">
      <w:pPr>
        <w:rPr>
          <w:rFonts w:ascii="Cambria" w:hAnsi="Cambria"/>
          <w:sz w:val="18"/>
          <w:szCs w:val="18"/>
        </w:rPr>
      </w:pPr>
    </w:p>
    <w:p w14:paraId="7F27C9BA"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Philosophy of Education</w:t>
      </w:r>
    </w:p>
    <w:p w14:paraId="3472D9D6" w14:textId="3A2C130E" w:rsidR="00FD5D73" w:rsidRPr="00984ABF" w:rsidRDefault="00FD5D73" w:rsidP="00FD5D73">
      <w:pPr>
        <w:rPr>
          <w:rFonts w:ascii="Myriad Pro" w:hAnsi="Myriad Pro"/>
          <w:sz w:val="18"/>
          <w:szCs w:val="18"/>
        </w:rPr>
      </w:pPr>
      <w:r w:rsidRPr="00984ABF">
        <w:rPr>
          <w:rFonts w:ascii="Myriad Pro" w:hAnsi="Myriad Pro"/>
          <w:sz w:val="18"/>
          <w:szCs w:val="18"/>
        </w:rPr>
        <w:t xml:space="preserve">The philosophy of Sioux Center Christian School is expressed clearly </w:t>
      </w:r>
      <w:r w:rsidR="00B8390D">
        <w:rPr>
          <w:rFonts w:ascii="Myriad Pro" w:hAnsi="Myriad Pro"/>
          <w:sz w:val="18"/>
          <w:szCs w:val="18"/>
        </w:rPr>
        <w:t>in a document available</w:t>
      </w:r>
      <w:r w:rsidRPr="00984ABF">
        <w:rPr>
          <w:rFonts w:ascii="Myriad Pro" w:hAnsi="Myriad Pro"/>
          <w:sz w:val="18"/>
          <w:szCs w:val="18"/>
        </w:rPr>
        <w:t xml:space="preserve"> in the SCCS office, upon request.</w:t>
      </w:r>
      <w:r w:rsidR="006F50F4" w:rsidRPr="00984ABF">
        <w:rPr>
          <w:rFonts w:ascii="Myriad Pro" w:hAnsi="Myriad Pro"/>
          <w:sz w:val="18"/>
          <w:szCs w:val="18"/>
        </w:rPr>
        <w:t xml:space="preserve">  The </w:t>
      </w:r>
      <w:r w:rsidR="00B8390D">
        <w:rPr>
          <w:rFonts w:ascii="Myriad Pro" w:hAnsi="Myriad Pro"/>
          <w:sz w:val="18"/>
          <w:szCs w:val="18"/>
        </w:rPr>
        <w:t>document</w:t>
      </w:r>
      <w:r w:rsidR="006F50F4" w:rsidRPr="00984ABF">
        <w:rPr>
          <w:rFonts w:ascii="Myriad Pro" w:hAnsi="Myriad Pro"/>
          <w:sz w:val="18"/>
          <w:szCs w:val="18"/>
        </w:rPr>
        <w:t xml:space="preserve"> is also linked under the employment section of the SCCS website.</w:t>
      </w:r>
    </w:p>
    <w:p w14:paraId="351BA48F" w14:textId="77777777" w:rsidR="00FD5D73" w:rsidRPr="0006795D" w:rsidRDefault="00FD5D73" w:rsidP="00FD5D73">
      <w:pPr>
        <w:rPr>
          <w:rFonts w:ascii="Cambria" w:hAnsi="Cambria"/>
          <w:sz w:val="18"/>
          <w:szCs w:val="18"/>
        </w:rPr>
      </w:pPr>
    </w:p>
    <w:p w14:paraId="0084D62C" w14:textId="078FD371" w:rsidR="00FD5D73" w:rsidRPr="00984ABF" w:rsidRDefault="00B8390D" w:rsidP="00FD5D73">
      <w:pPr>
        <w:pBdr>
          <w:top w:val="thinThickSmallGap" w:sz="24" w:space="1" w:color="auto"/>
          <w:bottom w:val="thickThinSmallGap" w:sz="24" w:space="1" w:color="auto"/>
        </w:pBdr>
        <w:rPr>
          <w:rFonts w:ascii="Myriad Pro" w:hAnsi="Myriad Pro"/>
          <w:b/>
          <w:sz w:val="18"/>
          <w:szCs w:val="18"/>
        </w:rPr>
      </w:pPr>
      <w:r>
        <w:rPr>
          <w:rFonts w:ascii="Myriad Pro" w:hAnsi="Myriad Pro"/>
          <w:b/>
          <w:sz w:val="18"/>
          <w:szCs w:val="18"/>
        </w:rPr>
        <w:t>Teaching for Transformation Framework</w:t>
      </w:r>
    </w:p>
    <w:p w14:paraId="08634AD9" w14:textId="77777777" w:rsidR="00B8390D" w:rsidRPr="00915CB9" w:rsidRDefault="00B8390D" w:rsidP="00B8390D">
      <w:pPr>
        <w:jc w:val="center"/>
        <w:rPr>
          <w:rFonts w:ascii="Myriad Pro" w:eastAsia="MS Mincho" w:hAnsi="Myriad Pro"/>
          <w:b/>
          <w:sz w:val="18"/>
          <w:szCs w:val="18"/>
        </w:rPr>
      </w:pPr>
      <w:r w:rsidRPr="00915CB9">
        <w:rPr>
          <w:rFonts w:ascii="Myriad Pro" w:eastAsia="MS Mincho" w:hAnsi="Myriad Pro"/>
          <w:b/>
          <w:sz w:val="18"/>
          <w:szCs w:val="18"/>
        </w:rPr>
        <w:t xml:space="preserve">See the Story </w:t>
      </w:r>
      <w:r w:rsidRPr="00915CB9">
        <w:rPr>
          <w:rFonts w:ascii="Myriad Pro" w:eastAsia="MS Mincho" w:hAnsi="Myriad Pro"/>
          <w:b/>
          <w:sz w:val="18"/>
          <w:szCs w:val="18"/>
        </w:rPr>
        <w:sym w:font="Wingdings" w:char="F0DF"/>
      </w:r>
      <w:r w:rsidRPr="00915CB9">
        <w:rPr>
          <w:rFonts w:ascii="Myriad Pro" w:eastAsia="MS Mincho" w:hAnsi="Myriad Pro"/>
          <w:b/>
          <w:sz w:val="18"/>
          <w:szCs w:val="18"/>
        </w:rPr>
        <w:sym w:font="Wingdings" w:char="F0E0"/>
      </w:r>
      <w:r w:rsidRPr="00915CB9">
        <w:rPr>
          <w:rFonts w:ascii="Myriad Pro" w:eastAsia="MS Mincho" w:hAnsi="Myriad Pro"/>
          <w:b/>
          <w:sz w:val="18"/>
          <w:szCs w:val="18"/>
        </w:rPr>
        <w:t xml:space="preserve"> Live the Story</w:t>
      </w:r>
    </w:p>
    <w:p w14:paraId="643B0C12" w14:textId="5D479B82"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Teaching for Transformation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provides a framework for the development of authentic and integral Christian learning experiences that are grounded in a transformational worldview</w:t>
      </w:r>
      <w:r w:rsidR="003A5D8D" w:rsidRPr="00915CB9">
        <w:rPr>
          <w:rFonts w:ascii="Myriad Pro" w:eastAsia="MS Mincho" w:hAnsi="Myriad Pro"/>
          <w:sz w:val="18"/>
          <w:szCs w:val="18"/>
        </w:rPr>
        <w:t>,</w:t>
      </w:r>
      <w:r w:rsidRPr="00915CB9">
        <w:rPr>
          <w:rFonts w:ascii="Myriad Pro" w:eastAsia="MS Mincho" w:hAnsi="Myriad Pro"/>
          <w:sz w:val="18"/>
          <w:szCs w:val="18"/>
        </w:rPr>
        <w:t xml:space="preserve"> with a focus on seeing and living out God’s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w:t>
      </w:r>
    </w:p>
    <w:p w14:paraId="484AF2F1" w14:textId="77777777" w:rsidR="00B8390D" w:rsidRPr="00915CB9" w:rsidRDefault="00B8390D" w:rsidP="00B8390D">
      <w:pPr>
        <w:rPr>
          <w:rFonts w:ascii="Myriad Pro" w:eastAsia="MS Mincho" w:hAnsi="Myriad Pro"/>
          <w:sz w:val="18"/>
          <w:szCs w:val="18"/>
        </w:rPr>
      </w:pPr>
    </w:p>
    <w:p w14:paraId="7E56F0AC"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There is not a square inch in the whole domain of our human existence over which Christ, who is sovereign over all, does not cry, ‘Mine!’”</w:t>
      </w:r>
    </w:p>
    <w:p w14:paraId="685BF09E"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Abraham Kuyper</w:t>
      </w:r>
    </w:p>
    <w:p w14:paraId="2A2ABA3C" w14:textId="77777777" w:rsidR="00B8390D" w:rsidRPr="00915CB9" w:rsidRDefault="00B8390D" w:rsidP="00B8390D">
      <w:pPr>
        <w:rPr>
          <w:rFonts w:ascii="Myriad Pro" w:eastAsia="MS Mincho" w:hAnsi="Myriad Pro"/>
          <w:sz w:val="18"/>
          <w:szCs w:val="18"/>
        </w:rPr>
      </w:pPr>
    </w:p>
    <w:p w14:paraId="44376BA9" w14:textId="1AB6C6D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he biblical truth that resounds in our Christian school’s curriculum is that all things in the world belong to God.  It is important that we not presume that this truth is obvious or apparent to all.  The task of a Christian school teacher is to help reveal God’s grand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in all things.  A teacher’s task is one of Christian-story telling, of seeking out and helping students to “See the Story” in all areas of study.  We do this by teaching under the principle of all things.  Teaching for Transformation binds together all subjects and activities, providing a framework for the education we provide and what we want graduates to be.  It helps us live out our mission by providing definitions of what it means to be a disciple (head), why we have discipleship habits (heart), and how we practice being a disciple (hands).  </w:t>
      </w:r>
    </w:p>
    <w:p w14:paraId="1D2A0066" w14:textId="77777777" w:rsidR="00B8390D" w:rsidRPr="00915CB9" w:rsidRDefault="00B8390D" w:rsidP="00B8390D">
      <w:pPr>
        <w:rPr>
          <w:rFonts w:ascii="Myriad Pro" w:eastAsia="MS Mincho" w:hAnsi="Myriad Pro"/>
          <w:sz w:val="18"/>
          <w:szCs w:val="18"/>
        </w:rPr>
      </w:pPr>
    </w:p>
    <w:p w14:paraId="6F5DFFE6" w14:textId="67E11769"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God created all things.  Even after the fall, which indeed affects and infects all things, creation remains good.  Redemption impacts all things, redirecting them to their God-designated purposes.  Someday, all things will be fully restored, but the work of renewal begins now, and we are privileged to be co-workers with God in this process.  It is into this story that teacher</w:t>
      </w:r>
      <w:r w:rsidR="0082312F" w:rsidRPr="00915CB9">
        <w:rPr>
          <w:rFonts w:ascii="Myriad Pro" w:eastAsia="MS Mincho" w:hAnsi="Myriad Pro"/>
          <w:sz w:val="18"/>
          <w:szCs w:val="18"/>
        </w:rPr>
        <w:t>s</w:t>
      </w:r>
      <w:r w:rsidRPr="00915CB9">
        <w:rPr>
          <w:rFonts w:ascii="Myriad Pro" w:eastAsia="MS Mincho" w:hAnsi="Myriad Pro"/>
          <w:sz w:val="18"/>
          <w:szCs w:val="18"/>
        </w:rPr>
        <w:t xml:space="preserve"> are called to invite each student.  Through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design learning experiences that help students discover God’s </w:t>
      </w:r>
      <w:r w:rsidR="003A5D8D" w:rsidRPr="00915CB9">
        <w:rPr>
          <w:rFonts w:ascii="Myriad Pro" w:eastAsia="MS Mincho" w:hAnsi="Myriad Pro"/>
          <w:sz w:val="18"/>
          <w:szCs w:val="18"/>
        </w:rPr>
        <w:t>S</w:t>
      </w:r>
      <w:r w:rsidRPr="00915CB9">
        <w:rPr>
          <w:rFonts w:ascii="Myriad Pro" w:eastAsia="MS Mincho" w:hAnsi="Myriad Pro"/>
          <w:sz w:val="18"/>
          <w:szCs w:val="18"/>
        </w:rPr>
        <w:t>tory and His fingerprints in all things, with the hope that every learning experience will become truly transformational for every student.</w:t>
      </w:r>
    </w:p>
    <w:p w14:paraId="042F1943"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ab/>
      </w:r>
    </w:p>
    <w:p w14:paraId="1DE8D8D0" w14:textId="77777777" w:rsidR="00B8390D" w:rsidRPr="00915CB9" w:rsidRDefault="00B8390D" w:rsidP="00B8390D">
      <w:pPr>
        <w:ind w:firstLine="720"/>
        <w:rPr>
          <w:rFonts w:ascii="Myriad Pro" w:eastAsia="MS Mincho" w:hAnsi="Myriad Pro"/>
          <w:b/>
          <w:sz w:val="18"/>
          <w:szCs w:val="18"/>
        </w:rPr>
      </w:pPr>
      <w:r w:rsidRPr="00915CB9">
        <w:rPr>
          <w:rFonts w:ascii="Myriad Pro" w:eastAsia="MS Mincho" w:hAnsi="Myriad Pro"/>
          <w:b/>
          <w:sz w:val="18"/>
          <w:szCs w:val="18"/>
        </w:rPr>
        <w:t xml:space="preserve">Explore (Head) – Desire (Heart) – Practice (Hands) </w:t>
      </w:r>
    </w:p>
    <w:p w14:paraId="08D26341" w14:textId="77777777" w:rsidR="00B8390D" w:rsidRPr="00915CB9" w:rsidRDefault="00B8390D" w:rsidP="00B8390D">
      <w:pPr>
        <w:rPr>
          <w:rFonts w:ascii="Myriad Pro" w:eastAsia="MS Mincho" w:hAnsi="Myriad Pro"/>
          <w:sz w:val="18"/>
          <w:szCs w:val="18"/>
        </w:rPr>
      </w:pPr>
    </w:p>
    <w:p w14:paraId="0A36773A" w14:textId="70CE0CA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ile there is a high level of intentionality in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3A5D8D" w:rsidRPr="00915CB9">
        <w:rPr>
          <w:rFonts w:ascii="Myriad Pro" w:eastAsia="MS Mincho" w:hAnsi="Myriad Pro"/>
          <w:sz w:val="18"/>
          <w:szCs w:val="18"/>
        </w:rPr>
        <w:t>framework</w:t>
      </w:r>
      <w:r w:rsidRPr="00915CB9">
        <w:rPr>
          <w:rFonts w:ascii="Myriad Pro" w:eastAsia="MS Mincho" w:hAnsi="Myriad Pro"/>
          <w:sz w:val="18"/>
          <w:szCs w:val="18"/>
        </w:rPr>
        <w:t xml:space="preserve"> that contains many unique core design practices and tools that all teachers are expected to use, the following three Core Practices serve as the foundation.</w:t>
      </w:r>
    </w:p>
    <w:p w14:paraId="6688B1E7" w14:textId="77777777" w:rsidR="00B8390D" w:rsidRPr="00915CB9" w:rsidRDefault="00B8390D" w:rsidP="00B8390D">
      <w:pPr>
        <w:rPr>
          <w:rFonts w:ascii="Myriad Pro" w:eastAsia="MS Mincho" w:hAnsi="Myriad Pro"/>
          <w:sz w:val="18"/>
          <w:szCs w:val="18"/>
        </w:rPr>
      </w:pPr>
    </w:p>
    <w:p w14:paraId="251DCFD9"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1</w:t>
      </w:r>
      <w:r w:rsidRPr="00915CB9">
        <w:rPr>
          <w:rFonts w:ascii="Myriad Pro" w:eastAsia="MS Mincho" w:hAnsi="Myriad Pro"/>
          <w:b/>
          <w:sz w:val="18"/>
          <w:szCs w:val="18"/>
        </w:rPr>
        <w:t xml:space="preserve"> – Storyline</w:t>
      </w:r>
    </w:p>
    <w:p w14:paraId="03BB8503" w14:textId="59C3DF9E"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 powerful and compelling vision of the Kingdom that creates a longing and a desire within every student to play their part in God’s unfolding </w:t>
      </w:r>
      <w:r w:rsidR="003A5D8D" w:rsidRPr="00915CB9">
        <w:rPr>
          <w:rFonts w:ascii="Myriad Pro" w:eastAsia="MS Mincho" w:hAnsi="Myriad Pro"/>
          <w:b/>
          <w:sz w:val="18"/>
          <w:szCs w:val="18"/>
        </w:rPr>
        <w:t>S</w:t>
      </w:r>
      <w:r w:rsidRPr="00915CB9">
        <w:rPr>
          <w:rFonts w:ascii="Myriad Pro" w:eastAsia="MS Mincho" w:hAnsi="Myriad Pro"/>
          <w:b/>
          <w:sz w:val="18"/>
          <w:szCs w:val="18"/>
        </w:rPr>
        <w:t xml:space="preserve">tory of creation-fall-redemption-restoration.  </w:t>
      </w:r>
    </w:p>
    <w:p w14:paraId="4BEA7B03" w14:textId="77777777" w:rsidR="00B8390D" w:rsidRPr="00915CB9" w:rsidRDefault="00B8390D" w:rsidP="00B8390D">
      <w:pPr>
        <w:rPr>
          <w:rFonts w:ascii="Myriad Pro" w:eastAsia="MS Mincho" w:hAnsi="Myriad Pro"/>
          <w:sz w:val="18"/>
          <w:szCs w:val="18"/>
        </w:rPr>
      </w:pPr>
    </w:p>
    <w:p w14:paraId="7D7E0165"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And once you live a good story, you get a taste for that kind of meaning in life, and you can’t go back to being normal; you can’t go back to meaningless scenes stitched together by the forgettable thread of wasted time.  The more practiced stories I lived, the more I wanted an epic to climb inside of and see through to its end.” </w:t>
      </w:r>
    </w:p>
    <w:p w14:paraId="660881B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sz w:val="18"/>
          <w:szCs w:val="18"/>
        </w:rPr>
        <w:t>Donald Miller</w:t>
      </w:r>
    </w:p>
    <w:p w14:paraId="6F6442D5" w14:textId="77777777" w:rsidR="00B8390D" w:rsidRPr="00915CB9" w:rsidRDefault="00B8390D" w:rsidP="00B8390D">
      <w:pPr>
        <w:rPr>
          <w:rFonts w:ascii="Myriad Pro" w:eastAsia="MS Mincho" w:hAnsi="Myriad Pro"/>
          <w:sz w:val="18"/>
          <w:szCs w:val="18"/>
        </w:rPr>
      </w:pPr>
    </w:p>
    <w:p w14:paraId="7464D5EB" w14:textId="24E0683F" w:rsidR="00B8390D" w:rsidRPr="00915CB9" w:rsidRDefault="00A1161E" w:rsidP="00B8390D">
      <w:pPr>
        <w:rPr>
          <w:rFonts w:ascii="Myriad Pro" w:eastAsia="MS Mincho" w:hAnsi="Myriad Pro"/>
          <w:sz w:val="18"/>
          <w:szCs w:val="18"/>
        </w:rPr>
      </w:pPr>
      <w:r w:rsidRPr="00915CB9">
        <w:rPr>
          <w:rFonts w:ascii="Myriad Pro" w:eastAsia="MS Mincho" w:hAnsi="Myriad Pro"/>
          <w:sz w:val="18"/>
          <w:szCs w:val="18"/>
        </w:rPr>
        <w:t>E</w:t>
      </w:r>
      <w:r w:rsidR="00B8390D" w:rsidRPr="00915CB9">
        <w:rPr>
          <w:rFonts w:ascii="Myriad Pro" w:eastAsia="MS Mincho" w:hAnsi="Myriad Pro"/>
          <w:sz w:val="18"/>
          <w:szCs w:val="18"/>
        </w:rPr>
        <w:t xml:space="preserve">very unit and every learning experience </w:t>
      </w:r>
      <w:proofErr w:type="gramStart"/>
      <w:r w:rsidR="00B8390D" w:rsidRPr="00915CB9">
        <w:rPr>
          <w:rFonts w:ascii="Myriad Pro" w:eastAsia="MS Mincho" w:hAnsi="Myriad Pro"/>
          <w:sz w:val="18"/>
          <w:szCs w:val="18"/>
        </w:rPr>
        <w:t>tells</w:t>
      </w:r>
      <w:proofErr w:type="gramEnd"/>
      <w:r w:rsidR="00B8390D" w:rsidRPr="00915CB9">
        <w:rPr>
          <w:rFonts w:ascii="Myriad Pro" w:eastAsia="MS Mincho" w:hAnsi="Myriad Pro"/>
          <w:sz w:val="18"/>
          <w:szCs w:val="18"/>
        </w:rPr>
        <w:t xml:space="preserve"> a story.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tries, using the story discovered in each unit of study, to create a powerful and compelling image of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invites students to imagine his or her place in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 now.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does this by connecting the story of each unit with opportunities to tangibly practice living in the grand narrative.  Each student and teacher will begin to create a personal “storyline” and articulate how they see themselves living in God’s epic drama. </w:t>
      </w:r>
    </w:p>
    <w:p w14:paraId="5B6F91FA" w14:textId="77777777" w:rsidR="00B8390D" w:rsidRPr="00915CB9" w:rsidRDefault="00B8390D" w:rsidP="00B8390D">
      <w:pPr>
        <w:rPr>
          <w:rFonts w:ascii="Myriad Pro" w:eastAsia="MS Mincho" w:hAnsi="Myriad Pro"/>
          <w:sz w:val="18"/>
          <w:szCs w:val="18"/>
        </w:rPr>
      </w:pPr>
    </w:p>
    <w:p w14:paraId="62401C87" w14:textId="7CE97064" w:rsidR="00B8390D" w:rsidRPr="00915CB9" w:rsidRDefault="00B8390D" w:rsidP="00B8390D">
      <w:pPr>
        <w:ind w:firstLine="720"/>
        <w:rPr>
          <w:rFonts w:ascii="Myriad Pro" w:hAnsi="Myriad Pro"/>
          <w:b/>
          <w:sz w:val="18"/>
          <w:szCs w:val="18"/>
        </w:rPr>
      </w:pPr>
      <w:r w:rsidRPr="00915CB9">
        <w:rPr>
          <w:rFonts w:ascii="Myriad Pro" w:eastAsia="MS Mincho" w:hAnsi="Myriad Pro"/>
          <w:b/>
          <w:sz w:val="18"/>
          <w:szCs w:val="18"/>
        </w:rPr>
        <w:t xml:space="preserve">SCCS School Storyline:  </w:t>
      </w:r>
      <w:r w:rsidR="00AC69C0" w:rsidRPr="00915CB9">
        <w:rPr>
          <w:rFonts w:ascii="Myriad Pro" w:hAnsi="Myriad Pro"/>
          <w:b/>
          <w:sz w:val="18"/>
          <w:szCs w:val="18"/>
        </w:rPr>
        <w:t>Living God’s Story</w:t>
      </w:r>
    </w:p>
    <w:p w14:paraId="509358C9" w14:textId="77777777" w:rsidR="00B8390D" w:rsidRPr="00915CB9" w:rsidRDefault="00B8390D" w:rsidP="00B8390D">
      <w:pPr>
        <w:ind w:firstLine="720"/>
        <w:rPr>
          <w:rFonts w:ascii="Myriad Pro" w:hAnsi="Myriad Pro"/>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5"/>
        <w:gridCol w:w="8559"/>
      </w:tblGrid>
      <w:tr w:rsidR="00B8390D" w:rsidRPr="00915CB9" w14:paraId="1292B86B" w14:textId="77777777" w:rsidTr="008767FD">
        <w:tc>
          <w:tcPr>
            <w:tcW w:w="2155" w:type="dxa"/>
            <w:tcBorders>
              <w:bottom w:val="single" w:sz="4" w:space="0" w:color="auto"/>
            </w:tcBorders>
            <w:shd w:val="clear" w:color="auto" w:fill="002366"/>
          </w:tcPr>
          <w:p w14:paraId="3FC1E685" w14:textId="77777777" w:rsidR="00B8390D" w:rsidRPr="00915CB9" w:rsidRDefault="00B8390D" w:rsidP="008767FD">
            <w:pPr>
              <w:jc w:val="center"/>
              <w:rPr>
                <w:rFonts w:ascii="Myriad Pro" w:eastAsia="MS Mincho" w:hAnsi="Myriad Pro"/>
                <w:b/>
                <w:noProof/>
                <w:color w:val="FFFFFF"/>
                <w:sz w:val="18"/>
                <w:szCs w:val="18"/>
              </w:rPr>
            </w:pPr>
          </w:p>
          <w:p w14:paraId="0CB54B7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Concept</w:t>
            </w:r>
          </w:p>
          <w:p w14:paraId="221C00B3"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002366"/>
          </w:tcPr>
          <w:p w14:paraId="275393EB" w14:textId="77777777" w:rsidR="00B8390D" w:rsidRPr="00915CB9" w:rsidRDefault="00B8390D" w:rsidP="008767FD">
            <w:pPr>
              <w:rPr>
                <w:rFonts w:ascii="Myriad Pro" w:eastAsia="MS Mincho" w:hAnsi="Myriad Pro"/>
                <w:b/>
                <w:noProof/>
                <w:color w:val="FFFFFF"/>
                <w:sz w:val="18"/>
                <w:szCs w:val="18"/>
              </w:rPr>
            </w:pPr>
          </w:p>
          <w:p w14:paraId="4C5E5D63"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5B316F96"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431124D9" w14:textId="77777777" w:rsidTr="00B8390D">
        <w:trPr>
          <w:trHeight w:val="998"/>
        </w:trPr>
        <w:tc>
          <w:tcPr>
            <w:tcW w:w="2155" w:type="dxa"/>
            <w:shd w:val="clear" w:color="auto" w:fill="FCB134"/>
            <w:vAlign w:val="center"/>
          </w:tcPr>
          <w:p w14:paraId="21B99C11" w14:textId="77777777" w:rsidR="00B8390D" w:rsidRPr="00915CB9" w:rsidRDefault="00B8390D" w:rsidP="008767FD">
            <w:pPr>
              <w:jc w:val="center"/>
              <w:rPr>
                <w:rFonts w:ascii="Myriad Pro" w:eastAsia="MS Mincho" w:hAnsi="Myriad Pro"/>
                <w:b/>
                <w:color w:val="000000"/>
                <w:sz w:val="18"/>
                <w:szCs w:val="18"/>
              </w:rPr>
            </w:pPr>
          </w:p>
          <w:p w14:paraId="68A4FEAE"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w:t>
            </w:r>
          </w:p>
          <w:p w14:paraId="1CCB567E"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auto"/>
          </w:tcPr>
          <w:p w14:paraId="3FC1EE39" w14:textId="77777777" w:rsidR="00B8390D" w:rsidRPr="00915CB9" w:rsidRDefault="00B8390D" w:rsidP="008767FD">
            <w:pPr>
              <w:rPr>
                <w:rFonts w:ascii="Myriad Pro" w:eastAsia="MS Mincho" w:hAnsi="Myriad Pro"/>
                <w:color w:val="000000"/>
                <w:sz w:val="18"/>
                <w:szCs w:val="18"/>
              </w:rPr>
            </w:pPr>
          </w:p>
          <w:p w14:paraId="0DDCE15E" w14:textId="629CD44A"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God created and sustains all things.  God gave life and controls all things.  He made mankind to have special relationships with Him and gave mankind His creation mandate that directs human life.  The creation is good, which refers to the physical and biological creation </w:t>
            </w:r>
            <w:proofErr w:type="gramStart"/>
            <w:r w:rsidRPr="00915CB9">
              <w:rPr>
                <w:rFonts w:ascii="Myriad Pro" w:eastAsia="MS Mincho" w:hAnsi="Myriad Pro"/>
                <w:color w:val="000000"/>
                <w:sz w:val="18"/>
                <w:szCs w:val="18"/>
              </w:rPr>
              <w:t>and also</w:t>
            </w:r>
            <w:proofErr w:type="gramEnd"/>
            <w:r w:rsidRPr="00915CB9">
              <w:rPr>
                <w:rFonts w:ascii="Myriad Pro" w:eastAsia="MS Mincho" w:hAnsi="Myriad Pro"/>
                <w:color w:val="000000"/>
                <w:sz w:val="18"/>
                <w:szCs w:val="18"/>
              </w:rPr>
              <w:t xml:space="preserve"> the cultural strands that God has woven into its fabric.  Here the focus is on what God intended things to be like, the way it ought to have been.</w:t>
            </w:r>
          </w:p>
          <w:p w14:paraId="6DBE92C3" w14:textId="77777777" w:rsidR="00B8390D" w:rsidRPr="00915CB9" w:rsidRDefault="00B8390D" w:rsidP="008767FD">
            <w:pPr>
              <w:rPr>
                <w:rFonts w:ascii="Myriad Pro" w:eastAsia="MS Mincho" w:hAnsi="Myriad Pro"/>
                <w:noProof/>
                <w:color w:val="000000"/>
                <w:sz w:val="18"/>
                <w:szCs w:val="18"/>
              </w:rPr>
            </w:pPr>
          </w:p>
        </w:tc>
      </w:tr>
      <w:tr w:rsidR="00B8390D" w:rsidRPr="00915CB9" w14:paraId="4CDDDA4C" w14:textId="77777777" w:rsidTr="008767FD">
        <w:tc>
          <w:tcPr>
            <w:tcW w:w="2155" w:type="dxa"/>
            <w:shd w:val="clear" w:color="auto" w:fill="FCB134"/>
            <w:vAlign w:val="center"/>
          </w:tcPr>
          <w:p w14:paraId="03BF62CA" w14:textId="77777777" w:rsidR="00B8390D" w:rsidRPr="00915CB9" w:rsidRDefault="00B8390D" w:rsidP="008767FD">
            <w:pPr>
              <w:jc w:val="center"/>
              <w:rPr>
                <w:rFonts w:ascii="Myriad Pro" w:eastAsia="MS Mincho" w:hAnsi="Myriad Pro"/>
                <w:b/>
                <w:color w:val="000000"/>
                <w:sz w:val="18"/>
                <w:szCs w:val="18"/>
              </w:rPr>
            </w:pPr>
          </w:p>
          <w:p w14:paraId="603D9D9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Fall</w:t>
            </w:r>
          </w:p>
          <w:p w14:paraId="36D2E11A"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53126DF9" w14:textId="77777777" w:rsidR="00B8390D" w:rsidRPr="00915CB9" w:rsidRDefault="00B8390D" w:rsidP="008767FD">
            <w:pPr>
              <w:rPr>
                <w:rFonts w:ascii="Myriad Pro" w:eastAsia="MS Mincho" w:hAnsi="Myriad Pro"/>
                <w:color w:val="000000"/>
                <w:sz w:val="18"/>
                <w:szCs w:val="18"/>
              </w:rPr>
            </w:pPr>
          </w:p>
          <w:p w14:paraId="0511C6E6" w14:textId="63E75A72"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l things have fallen as a result of sin and that every facet and part of the world is twisted by evil.  The consequence is pain and suffering, brokenness and idolatry.  Therefore, all things, human life and culture, have become distorted and shaped by idolatry.  The widespread effects of sin are obvious, but God is still faithful and promises liberation from this bondage.</w:t>
            </w:r>
          </w:p>
          <w:p w14:paraId="16080614" w14:textId="77777777" w:rsidR="00B8390D" w:rsidRPr="00915CB9" w:rsidRDefault="00B8390D" w:rsidP="008767FD">
            <w:pPr>
              <w:rPr>
                <w:rFonts w:ascii="Myriad Pro" w:eastAsia="MS Mincho" w:hAnsi="Myriad Pro"/>
                <w:color w:val="000000"/>
                <w:sz w:val="18"/>
                <w:szCs w:val="18"/>
              </w:rPr>
            </w:pPr>
          </w:p>
        </w:tc>
      </w:tr>
      <w:tr w:rsidR="00B8390D" w:rsidRPr="00915CB9" w14:paraId="3CDAFEF9" w14:textId="77777777" w:rsidTr="008767FD">
        <w:tc>
          <w:tcPr>
            <w:tcW w:w="2155" w:type="dxa"/>
            <w:shd w:val="clear" w:color="auto" w:fill="FCB134"/>
            <w:vAlign w:val="center"/>
          </w:tcPr>
          <w:p w14:paraId="760C75D0" w14:textId="77777777" w:rsidR="00B8390D" w:rsidRPr="00915CB9" w:rsidRDefault="00B8390D" w:rsidP="008767FD">
            <w:pPr>
              <w:jc w:val="center"/>
              <w:rPr>
                <w:rFonts w:ascii="Myriad Pro" w:eastAsia="MS Mincho" w:hAnsi="Myriad Pro"/>
                <w:b/>
                <w:color w:val="000000"/>
                <w:sz w:val="18"/>
                <w:szCs w:val="18"/>
              </w:rPr>
            </w:pPr>
          </w:p>
          <w:p w14:paraId="5710B575"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demption</w:t>
            </w:r>
          </w:p>
          <w:p w14:paraId="370E1DF3"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339FC1F4" w14:textId="77777777" w:rsidR="00B8390D" w:rsidRPr="00915CB9" w:rsidRDefault="00B8390D" w:rsidP="008767FD">
            <w:pPr>
              <w:rPr>
                <w:rFonts w:ascii="Myriad Pro" w:eastAsia="MS Mincho" w:hAnsi="Myriad Pro"/>
                <w:color w:val="000000"/>
                <w:sz w:val="18"/>
                <w:szCs w:val="18"/>
              </w:rPr>
            </w:pPr>
          </w:p>
          <w:p w14:paraId="12E07CD8" w14:textId="5023FEB0"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though man fell into sin, God had a plan of redemption through the sacrifice of His Son.  Christ came to earth to restore creation from the distorting influence of sin and </w:t>
            </w:r>
            <w:r w:rsidR="00AC69C0" w:rsidRPr="00915CB9">
              <w:rPr>
                <w:rFonts w:ascii="Myriad Pro" w:eastAsia="MS Mincho" w:hAnsi="Myriad Pro"/>
                <w:color w:val="000000"/>
                <w:sz w:val="18"/>
                <w:szCs w:val="18"/>
              </w:rPr>
              <w:t xml:space="preserve">to </w:t>
            </w:r>
            <w:r w:rsidRPr="00915CB9">
              <w:rPr>
                <w:rFonts w:ascii="Myriad Pro" w:eastAsia="MS Mincho" w:hAnsi="Myriad Pro"/>
                <w:color w:val="000000"/>
                <w:sz w:val="18"/>
                <w:szCs w:val="18"/>
              </w:rPr>
              <w:t>redeem all things so that we could get back on track with God’s original design and purpose.  Through the redemptive work of Jesus Christ, who holds all things together, the power of sin has been dealt with.  Now, as redeemed people, we look forward towards and participate in the restoration of the whole creation.</w:t>
            </w:r>
          </w:p>
          <w:p w14:paraId="49221DB8" w14:textId="77777777" w:rsidR="00B8390D" w:rsidRPr="00915CB9" w:rsidRDefault="00B8390D" w:rsidP="008767FD">
            <w:pPr>
              <w:rPr>
                <w:rFonts w:ascii="Myriad Pro" w:eastAsia="MS Mincho" w:hAnsi="Myriad Pro"/>
                <w:color w:val="000000"/>
                <w:sz w:val="18"/>
                <w:szCs w:val="18"/>
              </w:rPr>
            </w:pPr>
          </w:p>
        </w:tc>
      </w:tr>
      <w:tr w:rsidR="00B8390D" w:rsidRPr="00915CB9" w14:paraId="23CF184E" w14:textId="77777777" w:rsidTr="008767FD">
        <w:tc>
          <w:tcPr>
            <w:tcW w:w="2155" w:type="dxa"/>
            <w:shd w:val="clear" w:color="auto" w:fill="FCB134"/>
            <w:vAlign w:val="center"/>
          </w:tcPr>
          <w:p w14:paraId="38747C36" w14:textId="77777777" w:rsidR="00B8390D" w:rsidRPr="00915CB9" w:rsidRDefault="00B8390D" w:rsidP="008767FD">
            <w:pPr>
              <w:jc w:val="center"/>
              <w:rPr>
                <w:rFonts w:ascii="Myriad Pro" w:eastAsia="MS Mincho" w:hAnsi="Myriad Pro"/>
                <w:b/>
                <w:color w:val="000000"/>
                <w:sz w:val="18"/>
                <w:szCs w:val="18"/>
              </w:rPr>
            </w:pPr>
          </w:p>
          <w:p w14:paraId="67CDF0B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storation</w:t>
            </w:r>
          </w:p>
          <w:p w14:paraId="62989929"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13389D54" w14:textId="77777777" w:rsidR="00B8390D" w:rsidRPr="00915CB9" w:rsidRDefault="00B8390D" w:rsidP="008767FD">
            <w:pPr>
              <w:rPr>
                <w:rFonts w:ascii="Myriad Pro" w:eastAsia="MS Mincho" w:hAnsi="Myriad Pro"/>
                <w:color w:val="000000"/>
                <w:sz w:val="18"/>
                <w:szCs w:val="18"/>
              </w:rPr>
            </w:pPr>
          </w:p>
          <w:p w14:paraId="7DF85469" w14:textId="7EB9AB7D"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we are called to live in the light of this coming restoration as faithful redemptive agents responding to God’s invitation to work towards ongoing redemption, as we fulfill our original mandate to take care of and develop His creation.  God is sovereign in His ongoing work of redemption, and He calls us to join Him as His redemptive people, His agents of restoration.  In response to Christ’s past and ongoing redemptive work, and with the active presence of the Holy Spirit, we can gratefully respond by living a life of service and partnership as all things move towards complete restoration.  This will not be fully realized until Christ returns.  One of the tasks of the Christian school is to call students to be involved in God’s redemption and transformation of His world and to set up sign posts to the coming Kingdom.</w:t>
            </w:r>
          </w:p>
          <w:p w14:paraId="3ACB497D" w14:textId="77777777" w:rsidR="00B8390D" w:rsidRPr="00915CB9" w:rsidRDefault="00B8390D" w:rsidP="008767FD">
            <w:pPr>
              <w:rPr>
                <w:rFonts w:ascii="Myriad Pro" w:eastAsia="MS Mincho" w:hAnsi="Myriad Pro"/>
                <w:color w:val="000000"/>
                <w:sz w:val="18"/>
                <w:szCs w:val="18"/>
              </w:rPr>
            </w:pPr>
          </w:p>
        </w:tc>
      </w:tr>
    </w:tbl>
    <w:p w14:paraId="22BA9995" w14:textId="77777777" w:rsidR="00B8390D" w:rsidRPr="00915CB9" w:rsidRDefault="00B8390D" w:rsidP="00B8390D">
      <w:pPr>
        <w:rPr>
          <w:rFonts w:ascii="Myriad Pro" w:eastAsia="MS Mincho" w:hAnsi="Myriad Pro"/>
          <w:b/>
          <w:sz w:val="18"/>
          <w:szCs w:val="18"/>
          <w:u w:val="single"/>
        </w:rPr>
      </w:pPr>
    </w:p>
    <w:p w14:paraId="6BA29D80"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2</w:t>
      </w:r>
      <w:r w:rsidRPr="00915CB9">
        <w:rPr>
          <w:rFonts w:ascii="Myriad Pro" w:eastAsia="MS Mincho" w:hAnsi="Myriad Pro"/>
          <w:b/>
          <w:sz w:val="18"/>
          <w:szCs w:val="18"/>
        </w:rPr>
        <w:t xml:space="preserve"> – Biblical </w:t>
      </w:r>
      <w:proofErr w:type="spellStart"/>
      <w:r w:rsidRPr="00915CB9">
        <w:rPr>
          <w:rFonts w:ascii="Myriad Pro" w:eastAsia="MS Mincho" w:hAnsi="Myriad Pro"/>
          <w:b/>
          <w:sz w:val="18"/>
          <w:szCs w:val="18"/>
        </w:rPr>
        <w:t>Throughlines</w:t>
      </w:r>
      <w:proofErr w:type="spellEnd"/>
    </w:p>
    <w:p w14:paraId="5881366D" w14:textId="52DE1182"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n articulate and inspiring student profile that invites every student to imagine how to play their part in God’s </w:t>
      </w:r>
      <w:r w:rsidR="003A5D8D" w:rsidRPr="00915CB9">
        <w:rPr>
          <w:rFonts w:ascii="Myriad Pro" w:eastAsia="MS Mincho" w:hAnsi="Myriad Pro"/>
          <w:b/>
          <w:sz w:val="18"/>
          <w:szCs w:val="18"/>
        </w:rPr>
        <w:t>Story</w:t>
      </w:r>
      <w:r w:rsidRPr="00915CB9">
        <w:rPr>
          <w:rFonts w:ascii="Myriad Pro" w:eastAsia="MS Mincho" w:hAnsi="Myriad Pro"/>
          <w:b/>
          <w:sz w:val="18"/>
          <w:szCs w:val="18"/>
        </w:rPr>
        <w:t>.</w:t>
      </w:r>
    </w:p>
    <w:p w14:paraId="7011E869" w14:textId="77777777" w:rsidR="00B8390D" w:rsidRPr="00915CB9" w:rsidRDefault="00B8390D" w:rsidP="00B8390D">
      <w:pPr>
        <w:rPr>
          <w:rFonts w:ascii="Myriad Pro" w:eastAsia="MS Mincho" w:hAnsi="Myriad Pro"/>
          <w:sz w:val="18"/>
          <w:szCs w:val="18"/>
        </w:rPr>
      </w:pPr>
    </w:p>
    <w:p w14:paraId="7A0DE4CC" w14:textId="04BD3334"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The primary goal of Christian education is the formation of a peculiar people, a people who desire the </w:t>
      </w:r>
      <w:r w:rsidR="003A5D8D" w:rsidRPr="00915CB9">
        <w:rPr>
          <w:rFonts w:ascii="Myriad Pro" w:eastAsia="MS Mincho" w:hAnsi="Myriad Pro"/>
          <w:i/>
          <w:sz w:val="18"/>
          <w:szCs w:val="18"/>
        </w:rPr>
        <w:t>Kingdom</w:t>
      </w:r>
      <w:r w:rsidRPr="00915CB9">
        <w:rPr>
          <w:rFonts w:ascii="Myriad Pro" w:eastAsia="MS Mincho" w:hAnsi="Myriad Pro"/>
          <w:i/>
          <w:sz w:val="18"/>
          <w:szCs w:val="18"/>
        </w:rPr>
        <w:t xml:space="preserve"> of God and thus undertake their life’s expression of that desire.”  </w:t>
      </w:r>
      <w:r w:rsidRPr="00915CB9">
        <w:rPr>
          <w:rFonts w:ascii="Myriad Pro" w:eastAsia="MS Mincho" w:hAnsi="Myriad Pro"/>
          <w:i/>
          <w:sz w:val="18"/>
          <w:szCs w:val="18"/>
        </w:rPr>
        <w:tab/>
      </w:r>
      <w:r w:rsidRPr="00915CB9">
        <w:rPr>
          <w:rFonts w:ascii="Myriad Pro" w:eastAsia="MS Mincho" w:hAnsi="Myriad Pro"/>
          <w:i/>
          <w:sz w:val="18"/>
          <w:szCs w:val="18"/>
        </w:rPr>
        <w:tab/>
      </w:r>
    </w:p>
    <w:p w14:paraId="020F729B"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James K. A. Smith</w:t>
      </w:r>
    </w:p>
    <w:p w14:paraId="25AC479A" w14:textId="77777777" w:rsidR="00B8390D" w:rsidRPr="00915CB9" w:rsidRDefault="00B8390D" w:rsidP="00B8390D">
      <w:pPr>
        <w:rPr>
          <w:rFonts w:ascii="Myriad Pro" w:eastAsia="MS Mincho" w:hAnsi="Myriad Pro"/>
          <w:sz w:val="18"/>
          <w:szCs w:val="18"/>
        </w:rPr>
      </w:pPr>
    </w:p>
    <w:p w14:paraId="5D43A7A0" w14:textId="72ED4803"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at a complex challenge to imagine what it is to be a “peculiar” person in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SCCS has identified 11 biblical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o help us imagine who we are as peculiar people.  When schools invite students to actively contribute to the formation of Christian culture, we need to challenge each student to develop Kingdom-building characteristics.  These biblical characteristics help us all, teachers and students, to understand what our roles are and what our calling is.  They prov</w:t>
      </w:r>
      <w:r w:rsidR="007D5612" w:rsidRPr="00915CB9">
        <w:rPr>
          <w:rFonts w:ascii="Myriad Pro" w:eastAsia="MS Mincho" w:hAnsi="Myriad Pro"/>
          <w:sz w:val="18"/>
          <w:szCs w:val="18"/>
        </w:rPr>
        <w:t>ide us with chances to practice</w:t>
      </w:r>
      <w:r w:rsidRPr="00915CB9">
        <w:rPr>
          <w:rFonts w:ascii="Myriad Pro" w:eastAsia="MS Mincho" w:hAnsi="Myriad Pro"/>
          <w:sz w:val="18"/>
          <w:szCs w:val="18"/>
        </w:rPr>
        <w:t>, opportunities to develop discipleship habits.</w:t>
      </w:r>
    </w:p>
    <w:p w14:paraId="07829D50" w14:textId="77777777" w:rsidR="00B8390D" w:rsidRPr="00915CB9" w:rsidRDefault="00B8390D" w:rsidP="00B8390D">
      <w:pPr>
        <w:rPr>
          <w:rFonts w:ascii="Myriad Pro" w:eastAsia="MS Mincho" w:hAnsi="Myriad Pro"/>
          <w:sz w:val="18"/>
          <w:szCs w:val="18"/>
        </w:rPr>
      </w:pPr>
    </w:p>
    <w:p w14:paraId="38D9C707" w14:textId="0D26E49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eachers us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o connect each unit’s learning outcomes to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as a type of “thematic Velcro”, carefully choosing, together with the students, one or two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hey want to learn about as they explore the topic.  This process shifts the learning focus away from “what” the student needs to know to “who” the student is called to be.  Thes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characteristics weave through the Bible and describe a calling to “be”, not simply to “do”.  They can also be considered “</w:t>
      </w:r>
      <w:proofErr w:type="spellStart"/>
      <w:r w:rsidRPr="00915CB9">
        <w:rPr>
          <w:rFonts w:ascii="Myriad Pro" w:eastAsia="MS Mincho" w:hAnsi="Myriad Pro"/>
          <w:sz w:val="18"/>
          <w:szCs w:val="18"/>
        </w:rPr>
        <w:t>wholines</w:t>
      </w:r>
      <w:proofErr w:type="spellEnd"/>
      <w:r w:rsidRPr="00915CB9">
        <w:rPr>
          <w:rFonts w:ascii="Myriad Pro" w:eastAsia="MS Mincho" w:hAnsi="Myriad Pro"/>
          <w:sz w:val="18"/>
          <w:szCs w:val="18"/>
        </w:rPr>
        <w:t xml:space="preserve">” because they describe who we are.  Interestingly,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often find that the students absorb the “stuff” of the unit better because they have a meaningful context for the learning.  </w:t>
      </w:r>
      <w:r w:rsidRPr="00915CB9">
        <w:rPr>
          <w:rFonts w:ascii="Myriad Pro" w:eastAsia="MS Mincho" w:hAnsi="Myriad Pro"/>
          <w:sz w:val="18"/>
          <w:szCs w:val="18"/>
        </w:rPr>
        <w:br/>
      </w:r>
    </w:p>
    <w:p w14:paraId="15B51D87" w14:textId="753CC778" w:rsidR="00B8390D" w:rsidRPr="00915CB9" w:rsidRDefault="00B8390D" w:rsidP="00B8390D">
      <w:pPr>
        <w:rPr>
          <w:rFonts w:ascii="Myriad Pro" w:eastAsia="MS Mincho" w:hAnsi="Myriad Pro"/>
          <w:sz w:val="18"/>
          <w:szCs w:val="18"/>
        </w:rPr>
      </w:pP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are big picture ideas around which we can organize curriculum.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are qualities/characteristics that we desire students to develop as God is revealed to them in all things.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re discipleship concepts that guide our living.  These characteristics describe how we can become part of the restoration of creation.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nswer, “How NOW shall I liv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weave the big ideas into a transformational worldview.   A key component of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255EBD" w:rsidRPr="00915CB9">
        <w:rPr>
          <w:rFonts w:ascii="Myriad Pro" w:eastAsia="MS Mincho" w:hAnsi="Myriad Pro"/>
          <w:sz w:val="18"/>
          <w:szCs w:val="18"/>
        </w:rPr>
        <w:t>framework</w:t>
      </w:r>
      <w:r w:rsidRPr="00915CB9">
        <w:rPr>
          <w:rFonts w:ascii="Myriad Pro" w:eastAsia="MS Mincho" w:hAnsi="Myriad Pro"/>
          <w:sz w:val="18"/>
          <w:szCs w:val="18"/>
        </w:rPr>
        <w:t xml:space="preserve"> is that teachers are challenged not simply to tell the students about th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but to provide actual opportunities for the students to “live” the chosen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in each unit.</w:t>
      </w:r>
    </w:p>
    <w:p w14:paraId="603A908B" w14:textId="77777777" w:rsidR="00B8390D" w:rsidRPr="00915CB9" w:rsidRDefault="00B8390D" w:rsidP="00B8390D">
      <w:pPr>
        <w:rPr>
          <w:rFonts w:ascii="Myriad Pro" w:eastAsia="MS Mincho" w:hAnsi="Myriad Pro"/>
          <w:sz w:val="18"/>
          <w:szCs w:val="18"/>
        </w:rPr>
      </w:pPr>
    </w:p>
    <w:p w14:paraId="41C80FC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what does God call us to “be”?  He calls us to be Servant Workers, to be Justice Seekers, to be Earth Keepers, to be Community Builders.  He calls us to be Creation Enjoyers, Truth Finders, Order Discoverers, and Beauty Makers.  </w:t>
      </w:r>
    </w:p>
    <w:p w14:paraId="3312BCC8" w14:textId="77777777" w:rsidR="00B8390D" w:rsidRPr="00915CB9" w:rsidRDefault="00B8390D" w:rsidP="00B8390D">
      <w:pPr>
        <w:rPr>
          <w:rFonts w:ascii="Myriad Pro" w:hAnsi="Myriad Pro"/>
          <w:sz w:val="18"/>
          <w:szCs w:val="18"/>
        </w:rPr>
      </w:pPr>
    </w:p>
    <w:p w14:paraId="70E11CE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in all of these, He calls every disciple to be God Worshippers, Word Appliers, and Image Reflectors.  Here we get a wider picture of the roles that God has called us to be as Christians.  </w:t>
      </w:r>
    </w:p>
    <w:p w14:paraId="560D3D9E" w14:textId="77777777" w:rsidR="00B8390D" w:rsidRPr="00915CB9" w:rsidRDefault="00B8390D" w:rsidP="00B8390D">
      <w:pPr>
        <w:rPr>
          <w:rFonts w:ascii="Myriad Pro" w:hAnsi="Myriad Pro"/>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4"/>
        <w:gridCol w:w="8560"/>
      </w:tblGrid>
      <w:tr w:rsidR="00B8390D" w:rsidRPr="00915CB9" w14:paraId="53F700B2" w14:textId="77777777" w:rsidTr="008767FD">
        <w:tc>
          <w:tcPr>
            <w:tcW w:w="2155" w:type="dxa"/>
            <w:tcBorders>
              <w:bottom w:val="single" w:sz="4" w:space="0" w:color="auto"/>
            </w:tcBorders>
            <w:shd w:val="clear" w:color="auto" w:fill="002366"/>
          </w:tcPr>
          <w:p w14:paraId="5A1391F5" w14:textId="77777777" w:rsidR="00B8390D" w:rsidRPr="00915CB9" w:rsidRDefault="00B8390D" w:rsidP="008767FD">
            <w:pPr>
              <w:jc w:val="center"/>
              <w:rPr>
                <w:rFonts w:ascii="Myriad Pro" w:eastAsia="MS Mincho" w:hAnsi="Myriad Pro"/>
                <w:b/>
                <w:noProof/>
                <w:color w:val="FFFFFF"/>
                <w:sz w:val="18"/>
                <w:szCs w:val="18"/>
              </w:rPr>
            </w:pPr>
          </w:p>
          <w:p w14:paraId="3BD357B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Throughline</w:t>
            </w:r>
          </w:p>
          <w:p w14:paraId="35D80C86"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002366"/>
          </w:tcPr>
          <w:p w14:paraId="3C6547BF" w14:textId="77777777" w:rsidR="00B8390D" w:rsidRPr="00915CB9" w:rsidRDefault="00B8390D" w:rsidP="008767FD">
            <w:pPr>
              <w:rPr>
                <w:rFonts w:ascii="Myriad Pro" w:eastAsia="MS Mincho" w:hAnsi="Myriad Pro"/>
                <w:b/>
                <w:noProof/>
                <w:color w:val="FFFFFF"/>
                <w:sz w:val="18"/>
                <w:szCs w:val="18"/>
              </w:rPr>
            </w:pPr>
          </w:p>
          <w:p w14:paraId="147E46C7"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4B6DF258"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5248AA98" w14:textId="77777777" w:rsidTr="008767FD">
        <w:tc>
          <w:tcPr>
            <w:tcW w:w="2155" w:type="dxa"/>
            <w:shd w:val="clear" w:color="auto" w:fill="FCB134"/>
            <w:vAlign w:val="center"/>
          </w:tcPr>
          <w:p w14:paraId="45E287A1" w14:textId="77777777" w:rsidR="00B8390D" w:rsidRPr="00915CB9" w:rsidRDefault="00B8390D" w:rsidP="008767FD">
            <w:pPr>
              <w:jc w:val="center"/>
              <w:rPr>
                <w:rFonts w:ascii="Myriad Pro" w:eastAsia="MS Mincho" w:hAnsi="Myriad Pro"/>
                <w:b/>
                <w:color w:val="000000"/>
                <w:sz w:val="18"/>
                <w:szCs w:val="18"/>
              </w:rPr>
            </w:pPr>
          </w:p>
          <w:p w14:paraId="1E79F29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God Worshiper</w:t>
            </w:r>
          </w:p>
          <w:p w14:paraId="475C9985"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auto"/>
          </w:tcPr>
          <w:p w14:paraId="467A5729" w14:textId="77777777" w:rsidR="00B8390D" w:rsidRPr="00915CB9" w:rsidRDefault="00B8390D" w:rsidP="008767FD">
            <w:pPr>
              <w:rPr>
                <w:rFonts w:ascii="Myriad Pro" w:eastAsia="MS Mincho" w:hAnsi="Myriad Pro"/>
                <w:color w:val="000000"/>
                <w:sz w:val="18"/>
                <w:szCs w:val="18"/>
              </w:rPr>
            </w:pPr>
          </w:p>
          <w:p w14:paraId="5E6EA38C"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Students understand that worshipping God is about celebrating who God is, what God has done and is doing, and what God has created.  It is literally about standing in awe and wonder of Him and His promises.  Students see this worship as a way of life and appreciate God’s all </w:t>
            </w:r>
            <w:proofErr w:type="gramStart"/>
            <w:r w:rsidRPr="00915CB9">
              <w:rPr>
                <w:rFonts w:ascii="Myriad Pro" w:eastAsia="MS Mincho" w:hAnsi="Myriad Pro"/>
                <w:color w:val="000000"/>
                <w:sz w:val="18"/>
                <w:szCs w:val="18"/>
              </w:rPr>
              <w:t>sufficient</w:t>
            </w:r>
            <w:proofErr w:type="gramEnd"/>
            <w:r w:rsidRPr="00915CB9">
              <w:rPr>
                <w:rFonts w:ascii="Myriad Pro" w:eastAsia="MS Mincho" w:hAnsi="Myriad Pro"/>
                <w:color w:val="000000"/>
                <w:sz w:val="18"/>
                <w:szCs w:val="18"/>
              </w:rPr>
              <w:t xml:space="preserve"> grace and their faith journey.</w:t>
            </w:r>
            <w:r w:rsidRPr="00915CB9">
              <w:rPr>
                <w:rFonts w:ascii="Myriad Pro" w:eastAsia="MS Mincho" w:hAnsi="Myriad Pro"/>
                <w:color w:val="000000"/>
                <w:sz w:val="18"/>
                <w:szCs w:val="18"/>
              </w:rPr>
              <w:br/>
            </w:r>
          </w:p>
          <w:p w14:paraId="55852207"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worship God in all parts of my life.</w:t>
            </w:r>
          </w:p>
          <w:p w14:paraId="6F773D28"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Deuteronomy 6:4-9</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Hear, O Israel:  The Lord our God, the Lord is one.  Love the Lord your God with all your heart and with all your soul and with all your strength.  These commandments that I give you today are to be on your hearts. Impress them on your children...” (NIV)</w:t>
            </w:r>
          </w:p>
          <w:p w14:paraId="4C7226D6" w14:textId="77777777" w:rsidR="00B8390D" w:rsidRPr="00915CB9" w:rsidRDefault="00B8390D" w:rsidP="008767FD">
            <w:pPr>
              <w:rPr>
                <w:rFonts w:ascii="Myriad Pro" w:eastAsia="MS Mincho" w:hAnsi="Myriad Pro"/>
                <w:noProof/>
                <w:color w:val="000000"/>
                <w:sz w:val="18"/>
                <w:szCs w:val="18"/>
              </w:rPr>
            </w:pPr>
          </w:p>
        </w:tc>
      </w:tr>
      <w:tr w:rsidR="00B8390D" w:rsidRPr="00915CB9" w14:paraId="37FA4EB9" w14:textId="77777777" w:rsidTr="008767FD">
        <w:tc>
          <w:tcPr>
            <w:tcW w:w="2155" w:type="dxa"/>
            <w:shd w:val="clear" w:color="auto" w:fill="FCB134"/>
            <w:vAlign w:val="center"/>
          </w:tcPr>
          <w:p w14:paraId="48C574AA" w14:textId="77777777" w:rsidR="00B8390D" w:rsidRPr="00915CB9" w:rsidRDefault="00B8390D" w:rsidP="008767FD">
            <w:pPr>
              <w:jc w:val="center"/>
              <w:rPr>
                <w:rFonts w:ascii="Myriad Pro" w:eastAsia="MS Mincho" w:hAnsi="Myriad Pro"/>
                <w:b/>
                <w:color w:val="000000"/>
                <w:sz w:val="18"/>
                <w:szCs w:val="18"/>
              </w:rPr>
            </w:pPr>
          </w:p>
          <w:p w14:paraId="5A1989BA"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Word Applier</w:t>
            </w:r>
          </w:p>
          <w:p w14:paraId="20C59AF6"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57D6828B" w14:textId="77777777" w:rsidR="00B8390D" w:rsidRPr="00915CB9" w:rsidRDefault="00B8390D" w:rsidP="008767FD">
            <w:pPr>
              <w:rPr>
                <w:rFonts w:ascii="Myriad Pro" w:eastAsia="MS Mincho" w:hAnsi="Myriad Pro"/>
                <w:color w:val="000000"/>
                <w:sz w:val="18"/>
                <w:szCs w:val="18"/>
              </w:rPr>
            </w:pPr>
          </w:p>
          <w:p w14:paraId="5B5AEAA8"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eave The Big Story into all areas of life and apply the stories of Scripture, seeing God’s faithfulness in the lives of His people, including their own.  They will understand the summary of creation, fall, redemption, and restoration.  They are reminded that every square inch we explore, learn, discern, or encounter in education and life is informed by a strong understanding of the Bible and will discern and inform decisions with Scripture.</w:t>
            </w:r>
          </w:p>
          <w:p w14:paraId="49E918E8" w14:textId="77777777" w:rsidR="00B8390D" w:rsidRPr="00915CB9" w:rsidRDefault="00B8390D" w:rsidP="008767FD">
            <w:pPr>
              <w:rPr>
                <w:rFonts w:ascii="Myriad Pro" w:eastAsia="MS Mincho" w:hAnsi="Myriad Pro"/>
                <w:color w:val="000000"/>
                <w:sz w:val="18"/>
                <w:szCs w:val="18"/>
              </w:rPr>
            </w:pPr>
          </w:p>
          <w:p w14:paraId="0E6D4903"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apply God’s Word in all areas of life.</w:t>
            </w:r>
          </w:p>
          <w:p w14:paraId="1196AB92"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3:16</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Let the message of Christ dwell among you richly as you teach and admonish one another with all wisdom through psalms, hymns, and songs from the Spirit, singing to God with gratitude in your hearts.” (NIV)</w:t>
            </w:r>
          </w:p>
          <w:p w14:paraId="5C40AB59" w14:textId="77777777" w:rsidR="00B8390D" w:rsidRPr="00915CB9" w:rsidRDefault="00B8390D" w:rsidP="008767FD">
            <w:pPr>
              <w:rPr>
                <w:rFonts w:ascii="Myriad Pro" w:eastAsia="MS Mincho" w:hAnsi="Myriad Pro"/>
                <w:color w:val="000000"/>
                <w:sz w:val="18"/>
                <w:szCs w:val="18"/>
              </w:rPr>
            </w:pPr>
          </w:p>
        </w:tc>
      </w:tr>
      <w:tr w:rsidR="00B8390D" w:rsidRPr="00915CB9" w14:paraId="79CBA0E4" w14:textId="77777777" w:rsidTr="008767FD">
        <w:tc>
          <w:tcPr>
            <w:tcW w:w="2155" w:type="dxa"/>
            <w:shd w:val="clear" w:color="auto" w:fill="FCB134"/>
            <w:vAlign w:val="center"/>
          </w:tcPr>
          <w:p w14:paraId="18AADD6F" w14:textId="77777777" w:rsidR="00B8390D" w:rsidRPr="00915CB9" w:rsidRDefault="00B8390D" w:rsidP="008767FD">
            <w:pPr>
              <w:jc w:val="center"/>
              <w:rPr>
                <w:rFonts w:ascii="Myriad Pro" w:eastAsia="MS Mincho" w:hAnsi="Myriad Pro"/>
                <w:b/>
                <w:color w:val="000000"/>
                <w:sz w:val="18"/>
                <w:szCs w:val="18"/>
              </w:rPr>
            </w:pPr>
          </w:p>
          <w:p w14:paraId="6DFDB713"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Image Reflector</w:t>
            </w:r>
          </w:p>
          <w:p w14:paraId="3965463E"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7D44998D" w14:textId="77777777" w:rsidR="00B8390D" w:rsidRPr="00915CB9" w:rsidRDefault="00B8390D" w:rsidP="008767FD">
            <w:pPr>
              <w:rPr>
                <w:rFonts w:ascii="Myriad Pro" w:eastAsia="MS Mincho" w:hAnsi="Myriad Pro"/>
                <w:color w:val="000000"/>
                <w:sz w:val="18"/>
                <w:szCs w:val="18"/>
              </w:rPr>
            </w:pPr>
          </w:p>
          <w:p w14:paraId="4BC3BF0B"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bear the image of God in their daily lives.  Being an image bearer isn’t something we do.  It is something we are.  We learn to see God’s image in others.  The more Christ-like our actions are, the more clearly Christ’s light shines in a dark world.  Students are nurtured in the characteristics of love, joy, peace, patience, kindness, goodness, faithfulness, gentleness, and self-control.</w:t>
            </w:r>
          </w:p>
          <w:p w14:paraId="2F84D68C" w14:textId="77777777" w:rsidR="00B8390D" w:rsidRPr="00915CB9" w:rsidRDefault="00B8390D" w:rsidP="008767FD">
            <w:pPr>
              <w:rPr>
                <w:rFonts w:ascii="Myriad Pro" w:eastAsia="MS Mincho" w:hAnsi="Myriad Pro"/>
                <w:color w:val="000000"/>
                <w:sz w:val="18"/>
                <w:szCs w:val="18"/>
              </w:rPr>
            </w:pPr>
          </w:p>
          <w:p w14:paraId="162792A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evelop my talents and gifts to reflect God and serve others.</w:t>
            </w:r>
          </w:p>
          <w:p w14:paraId="0730CED5" w14:textId="77777777" w:rsidR="00B8390D" w:rsidRPr="00915CB9" w:rsidRDefault="00B8390D" w:rsidP="008767FD">
            <w:pPr>
              <w:widowControl w:val="0"/>
              <w:autoSpaceDE w:val="0"/>
              <w:autoSpaceDN w:val="0"/>
              <w:adjustRightInd w:val="0"/>
              <w:rPr>
                <w:rFonts w:ascii="Myriad Pro" w:eastAsia="MS Mincho" w:hAnsi="Myriad Pro" w:cs="Times"/>
                <w:i/>
                <w:sz w:val="18"/>
                <w:szCs w:val="18"/>
              </w:rPr>
            </w:pPr>
            <w:r w:rsidRPr="00915CB9">
              <w:rPr>
                <w:rFonts w:ascii="Myriad Pro" w:eastAsia="MS Mincho" w:hAnsi="Myriad Pro" w:cs="Times"/>
                <w:i/>
                <w:sz w:val="18"/>
                <w:szCs w:val="18"/>
              </w:rPr>
              <w:t>Genesis 1:27</w:t>
            </w:r>
            <w:proofErr w:type="gramStart"/>
            <w:r w:rsidRPr="00915CB9">
              <w:rPr>
                <w:rFonts w:ascii="Myriad Pro" w:eastAsia="MS Mincho" w:hAnsi="Myriad Pro" w:cs="Times"/>
                <w:i/>
                <w:sz w:val="18"/>
                <w:szCs w:val="18"/>
              </w:rPr>
              <w:t>:  “</w:t>
            </w:r>
            <w:proofErr w:type="gramEnd"/>
            <w:r w:rsidRPr="00915CB9">
              <w:rPr>
                <w:rFonts w:ascii="Myriad Pro" w:eastAsia="MS Mincho" w:hAnsi="Myriad Pro" w:cs="Times"/>
                <w:i/>
                <w:sz w:val="18"/>
                <w:szCs w:val="18"/>
              </w:rPr>
              <w:t>So God created man in his own image, in the image of God he created him; male and female he created them.” (NIV)</w:t>
            </w:r>
          </w:p>
          <w:p w14:paraId="767B7886" w14:textId="77777777" w:rsidR="00B8390D" w:rsidRPr="00915CB9" w:rsidRDefault="00B8390D" w:rsidP="008767FD">
            <w:pPr>
              <w:rPr>
                <w:rFonts w:ascii="Myriad Pro" w:eastAsia="MS Mincho" w:hAnsi="Myriad Pro"/>
                <w:color w:val="000000"/>
                <w:sz w:val="18"/>
                <w:szCs w:val="18"/>
              </w:rPr>
            </w:pPr>
          </w:p>
        </w:tc>
      </w:tr>
      <w:tr w:rsidR="00B8390D" w:rsidRPr="00915CB9" w14:paraId="1698CAD3" w14:textId="77777777" w:rsidTr="008767FD">
        <w:tc>
          <w:tcPr>
            <w:tcW w:w="2155" w:type="dxa"/>
            <w:shd w:val="clear" w:color="auto" w:fill="FCB134"/>
            <w:vAlign w:val="center"/>
          </w:tcPr>
          <w:p w14:paraId="13E8408B" w14:textId="77777777" w:rsidR="00B8390D" w:rsidRPr="00915CB9" w:rsidRDefault="00B8390D" w:rsidP="008767FD">
            <w:pPr>
              <w:jc w:val="center"/>
              <w:rPr>
                <w:rFonts w:ascii="Myriad Pro" w:eastAsia="MS Mincho" w:hAnsi="Myriad Pro"/>
                <w:b/>
                <w:color w:val="000000"/>
                <w:sz w:val="18"/>
                <w:szCs w:val="18"/>
              </w:rPr>
            </w:pPr>
          </w:p>
          <w:p w14:paraId="5000D5C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Truth Finder</w:t>
            </w:r>
          </w:p>
          <w:p w14:paraId="4B155555"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0C778043" w14:textId="77777777" w:rsidR="00B8390D" w:rsidRPr="00915CB9" w:rsidRDefault="00B8390D" w:rsidP="008767FD">
            <w:pPr>
              <w:rPr>
                <w:rFonts w:ascii="Myriad Pro" w:eastAsia="MS Mincho" w:hAnsi="Myriad Pro"/>
                <w:color w:val="000000"/>
                <w:sz w:val="18"/>
                <w:szCs w:val="18"/>
              </w:rPr>
            </w:pPr>
          </w:p>
          <w:p w14:paraId="5F8050C5"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Students will understand that when other “things” are more important to us than our relationship with God, they become idols.  They need to learn to analyze a worldview by asking questions about what is being portrayed </w:t>
            </w:r>
            <w:proofErr w:type="gramStart"/>
            <w:r w:rsidRPr="00915CB9">
              <w:rPr>
                <w:rFonts w:ascii="Myriad Pro" w:eastAsia="MS Mincho" w:hAnsi="Myriad Pro"/>
                <w:color w:val="000000"/>
                <w:sz w:val="18"/>
                <w:szCs w:val="18"/>
              </w:rPr>
              <w:t>in regard to</w:t>
            </w:r>
            <w:proofErr w:type="gramEnd"/>
            <w:r w:rsidRPr="00915CB9">
              <w:rPr>
                <w:rFonts w:ascii="Myriad Pro" w:eastAsia="MS Mincho" w:hAnsi="Myriad Pro"/>
                <w:color w:val="000000"/>
                <w:sz w:val="18"/>
                <w:szCs w:val="18"/>
              </w:rPr>
              <w:t xml:space="preserve"> culture, values, and belief systems.  Students will be challenged to identify, understand, and discern the idols of our time and times past and then to respond as </w:t>
            </w:r>
            <w:proofErr w:type="gramStart"/>
            <w:r w:rsidRPr="00915CB9">
              <w:rPr>
                <w:rFonts w:ascii="Myriad Pro" w:eastAsia="MS Mincho" w:hAnsi="Myriad Pro"/>
                <w:color w:val="000000"/>
                <w:sz w:val="18"/>
                <w:szCs w:val="18"/>
              </w:rPr>
              <w:t>modern day</w:t>
            </w:r>
            <w:proofErr w:type="gramEnd"/>
            <w:r w:rsidRPr="00915CB9">
              <w:rPr>
                <w:rFonts w:ascii="Myriad Pro" w:eastAsia="MS Mincho" w:hAnsi="Myriad Pro"/>
                <w:color w:val="000000"/>
                <w:sz w:val="18"/>
                <w:szCs w:val="18"/>
              </w:rPr>
              <w:t xml:space="preserve"> prophets.</w:t>
            </w:r>
          </w:p>
          <w:p w14:paraId="58A78BE1" w14:textId="77777777" w:rsidR="00B8390D" w:rsidRPr="00915CB9" w:rsidRDefault="00B8390D" w:rsidP="008767FD">
            <w:pPr>
              <w:rPr>
                <w:rFonts w:ascii="Myriad Pro" w:eastAsia="MS Mincho" w:hAnsi="Myriad Pro"/>
                <w:color w:val="000000"/>
                <w:sz w:val="18"/>
                <w:szCs w:val="18"/>
              </w:rPr>
            </w:pPr>
          </w:p>
          <w:p w14:paraId="2EAE095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cognize idols in my life and choose to focus on the true God.</w:t>
            </w:r>
          </w:p>
          <w:p w14:paraId="65A7FBFB"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Romans 12:2</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Do not conform to the pattern of this world, but be transformed by the renewing of your mind. Then you will be able to test and approve what God’s will is—his good, pleasing and perfect will.” (NIV)</w:t>
            </w:r>
          </w:p>
          <w:p w14:paraId="787AB5AE" w14:textId="77777777" w:rsidR="00B8390D" w:rsidRPr="00915CB9" w:rsidRDefault="00B8390D" w:rsidP="008767FD">
            <w:pPr>
              <w:rPr>
                <w:rFonts w:ascii="Myriad Pro" w:eastAsia="MS Mincho" w:hAnsi="Myriad Pro"/>
                <w:color w:val="000000"/>
                <w:sz w:val="18"/>
                <w:szCs w:val="18"/>
              </w:rPr>
            </w:pPr>
          </w:p>
        </w:tc>
      </w:tr>
      <w:tr w:rsidR="00B8390D" w:rsidRPr="00915CB9" w14:paraId="3EE0643F" w14:textId="77777777" w:rsidTr="008767FD">
        <w:tc>
          <w:tcPr>
            <w:tcW w:w="2155" w:type="dxa"/>
            <w:shd w:val="clear" w:color="auto" w:fill="FCB134"/>
            <w:vAlign w:val="center"/>
          </w:tcPr>
          <w:p w14:paraId="7EA9C8CE" w14:textId="77777777" w:rsidR="00B8390D" w:rsidRPr="00915CB9" w:rsidRDefault="00B8390D" w:rsidP="008767FD">
            <w:pPr>
              <w:jc w:val="center"/>
              <w:rPr>
                <w:rFonts w:ascii="Myriad Pro" w:eastAsia="MS Mincho" w:hAnsi="Myriad Pro"/>
                <w:b/>
                <w:color w:val="000000"/>
                <w:sz w:val="18"/>
                <w:szCs w:val="18"/>
              </w:rPr>
            </w:pPr>
          </w:p>
          <w:p w14:paraId="528983F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Earth Keeper</w:t>
            </w:r>
          </w:p>
          <w:p w14:paraId="009881C3"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75B6BFF2" w14:textId="77777777" w:rsidR="00B8390D" w:rsidRPr="00915CB9" w:rsidRDefault="00B8390D" w:rsidP="008767FD">
            <w:pPr>
              <w:rPr>
                <w:rFonts w:ascii="Myriad Pro" w:eastAsia="MS Mincho" w:hAnsi="Myriad Pro"/>
                <w:color w:val="000000"/>
                <w:sz w:val="18"/>
                <w:szCs w:val="18"/>
              </w:rPr>
            </w:pPr>
          </w:p>
          <w:p w14:paraId="7EEEAA43"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ill respond to God’s call to be stewards of all of creation, including mankind.  They will reclaim and relearn how to respectfully treat the world/universe and all things contained in it, which respects God.</w:t>
            </w:r>
          </w:p>
          <w:p w14:paraId="2506C1C1" w14:textId="77777777" w:rsidR="00B8390D" w:rsidRPr="00915CB9" w:rsidRDefault="00B8390D" w:rsidP="008767FD">
            <w:pPr>
              <w:rPr>
                <w:rFonts w:ascii="Myriad Pro" w:eastAsia="MS Mincho" w:hAnsi="Myriad Pro"/>
                <w:color w:val="000000"/>
                <w:sz w:val="18"/>
                <w:szCs w:val="18"/>
              </w:rPr>
            </w:pPr>
          </w:p>
          <w:p w14:paraId="0F43D4D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spect and care for all parts of God’s world.</w:t>
            </w:r>
          </w:p>
          <w:p w14:paraId="384A14A0"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24:1</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The earth is the Lord’s, and everything in it, the world, and all who live in it.” (NIV)</w:t>
            </w:r>
          </w:p>
          <w:p w14:paraId="0D061F03" w14:textId="77777777" w:rsidR="00B8390D" w:rsidRPr="00915CB9" w:rsidRDefault="00B8390D" w:rsidP="008767FD">
            <w:pPr>
              <w:rPr>
                <w:rFonts w:ascii="Myriad Pro" w:eastAsia="MS Mincho" w:hAnsi="Myriad Pro"/>
                <w:color w:val="000000"/>
                <w:sz w:val="18"/>
                <w:szCs w:val="18"/>
              </w:rPr>
            </w:pPr>
          </w:p>
        </w:tc>
      </w:tr>
      <w:tr w:rsidR="00B8390D" w:rsidRPr="00915CB9" w14:paraId="2761421D" w14:textId="77777777" w:rsidTr="008767FD">
        <w:tc>
          <w:tcPr>
            <w:tcW w:w="2155" w:type="dxa"/>
            <w:shd w:val="clear" w:color="auto" w:fill="FCB134"/>
            <w:vAlign w:val="center"/>
          </w:tcPr>
          <w:p w14:paraId="41729A88" w14:textId="77777777" w:rsidR="00B8390D" w:rsidRPr="00915CB9" w:rsidRDefault="00B8390D" w:rsidP="008767FD">
            <w:pPr>
              <w:jc w:val="center"/>
              <w:rPr>
                <w:rFonts w:ascii="Myriad Pro" w:eastAsia="MS Mincho" w:hAnsi="Myriad Pro"/>
                <w:b/>
                <w:color w:val="000000"/>
                <w:sz w:val="18"/>
                <w:szCs w:val="18"/>
              </w:rPr>
            </w:pPr>
          </w:p>
          <w:p w14:paraId="649F1E7C"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Beauty Maker</w:t>
            </w:r>
          </w:p>
          <w:p w14:paraId="47615509"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7C0819E0" w14:textId="77777777" w:rsidR="00B8390D" w:rsidRPr="00915CB9" w:rsidRDefault="00B8390D" w:rsidP="008767FD">
            <w:pPr>
              <w:rPr>
                <w:rFonts w:ascii="Myriad Pro" w:eastAsia="MS Mincho" w:hAnsi="Myriad Pro"/>
                <w:color w:val="000000"/>
                <w:sz w:val="18"/>
                <w:szCs w:val="18"/>
              </w:rPr>
            </w:pPr>
          </w:p>
          <w:p w14:paraId="5DD59DE2"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As image bearers of a creative God, students will glorify and praise God by creating that which is beautiful and pleasing to Him.  This offering of creativity isn’t optional – it’s a joyful duty that students offer as a sacrifice of praise.  Creation shouts that our God is a God who loves diversity, complexity, and creativity.</w:t>
            </w:r>
          </w:p>
          <w:p w14:paraId="6716DC83" w14:textId="77777777" w:rsidR="00B8390D" w:rsidRPr="00915CB9" w:rsidRDefault="00B8390D" w:rsidP="008767FD">
            <w:pPr>
              <w:rPr>
                <w:rFonts w:ascii="Myriad Pro" w:eastAsia="MS Mincho" w:hAnsi="Myriad Pro"/>
                <w:color w:val="000000"/>
                <w:sz w:val="18"/>
                <w:szCs w:val="18"/>
              </w:rPr>
            </w:pPr>
          </w:p>
          <w:p w14:paraId="73167FA1"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glorify God through my creativity.</w:t>
            </w:r>
          </w:p>
          <w:p w14:paraId="412B2EDC"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1:16</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For in him all things were created: things in heaven and on earth, visible and invisible, whether thrones or powers or rulers or authorities; all things have been created through him and for him.” (NIV)</w:t>
            </w:r>
          </w:p>
          <w:p w14:paraId="30B19300" w14:textId="77777777" w:rsidR="00B8390D" w:rsidRPr="00915CB9" w:rsidRDefault="00B8390D" w:rsidP="008767FD">
            <w:pPr>
              <w:rPr>
                <w:rFonts w:ascii="Myriad Pro" w:eastAsia="MS Mincho" w:hAnsi="Myriad Pro"/>
                <w:color w:val="000000"/>
                <w:sz w:val="18"/>
                <w:szCs w:val="18"/>
              </w:rPr>
            </w:pPr>
          </w:p>
        </w:tc>
      </w:tr>
      <w:tr w:rsidR="00B8390D" w:rsidRPr="00915CB9" w14:paraId="79750D91" w14:textId="77777777" w:rsidTr="008767FD">
        <w:tc>
          <w:tcPr>
            <w:tcW w:w="2155" w:type="dxa"/>
            <w:shd w:val="clear" w:color="auto" w:fill="FCB134"/>
            <w:vAlign w:val="center"/>
          </w:tcPr>
          <w:p w14:paraId="59322794"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Justice Seeker</w:t>
            </w:r>
          </w:p>
        </w:tc>
        <w:tc>
          <w:tcPr>
            <w:tcW w:w="8635" w:type="dxa"/>
            <w:shd w:val="clear" w:color="auto" w:fill="auto"/>
          </w:tcPr>
          <w:p w14:paraId="742538D2" w14:textId="77777777" w:rsidR="00B8390D" w:rsidRPr="00915CB9" w:rsidRDefault="00B8390D" w:rsidP="008767FD">
            <w:pPr>
              <w:shd w:val="clear" w:color="auto" w:fill="FFFFFF"/>
              <w:rPr>
                <w:rFonts w:ascii="Myriad Pro" w:hAnsi="Myriad Pro" w:cs="Arial"/>
                <w:color w:val="222222"/>
                <w:sz w:val="18"/>
                <w:szCs w:val="18"/>
              </w:rPr>
            </w:pPr>
          </w:p>
          <w:p w14:paraId="5301CB3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act as agents of change by identifying and responding to injustices.  The world is not as God intended it to be.  Everything is tainted by sin.  We need to respond to God’s call to act as agents of restoration, His disciples, respecting the stories and hurts of others.</w:t>
            </w:r>
          </w:p>
          <w:p w14:paraId="06DF0C94" w14:textId="77777777" w:rsidR="00B8390D" w:rsidRPr="00915CB9" w:rsidRDefault="00B8390D" w:rsidP="008767FD">
            <w:pPr>
              <w:shd w:val="clear" w:color="auto" w:fill="FFFFFF"/>
              <w:rPr>
                <w:rFonts w:ascii="Myriad Pro" w:hAnsi="Myriad Pro" w:cs="Arial"/>
                <w:color w:val="222222"/>
                <w:sz w:val="18"/>
                <w:szCs w:val="18"/>
              </w:rPr>
            </w:pPr>
          </w:p>
          <w:p w14:paraId="35F23154"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injustice and try to respond with love and fairness.</w:t>
            </w:r>
          </w:p>
          <w:p w14:paraId="275B39C3" w14:textId="77777777" w:rsidR="00B8390D" w:rsidRPr="00915CB9" w:rsidRDefault="00B8390D" w:rsidP="008767FD">
            <w:pPr>
              <w:shd w:val="clear" w:color="auto" w:fill="FFFFFF"/>
              <w:rPr>
                <w:rFonts w:ascii="Myriad Pro" w:hAnsi="Myriad Pro" w:cs="Arial"/>
                <w:bCs/>
                <w:i/>
                <w:color w:val="222222"/>
                <w:sz w:val="18"/>
                <w:szCs w:val="18"/>
              </w:rPr>
            </w:pPr>
            <w:r w:rsidRPr="00915CB9">
              <w:rPr>
                <w:rFonts w:ascii="Myriad Pro" w:hAnsi="Myriad Pro" w:cs="Arial"/>
                <w:bCs/>
                <w:i/>
                <w:color w:val="222222"/>
                <w:sz w:val="18"/>
                <w:szCs w:val="18"/>
              </w:rPr>
              <w:t>Micah 6:8</w:t>
            </w:r>
            <w:proofErr w:type="gramStart"/>
            <w:r w:rsidRPr="00915CB9">
              <w:rPr>
                <w:rFonts w:ascii="Myriad Pro" w:hAnsi="Myriad Pro" w:cs="Arial"/>
                <w:bCs/>
                <w:i/>
                <w:color w:val="222222"/>
                <w:sz w:val="18"/>
                <w:szCs w:val="18"/>
              </w:rPr>
              <w:t>:  “</w:t>
            </w:r>
            <w:proofErr w:type="gramEnd"/>
            <w:r w:rsidRPr="00915CB9">
              <w:rPr>
                <w:rFonts w:ascii="Myriad Pro" w:hAnsi="Myriad Pro" w:cs="Arial"/>
                <w:bCs/>
                <w:i/>
                <w:color w:val="222222"/>
                <w:sz w:val="18"/>
                <w:szCs w:val="18"/>
              </w:rPr>
              <w:t>What does the Lord require of you?  To act justly and to love mercy and to walk humbly with your God.” (NIV)</w:t>
            </w:r>
          </w:p>
          <w:p w14:paraId="71C3A3EF" w14:textId="77777777" w:rsidR="00B8390D" w:rsidRPr="00915CB9" w:rsidRDefault="00B8390D" w:rsidP="008767FD">
            <w:pPr>
              <w:rPr>
                <w:rFonts w:ascii="Myriad Pro" w:eastAsia="MS Mincho" w:hAnsi="Myriad Pro"/>
                <w:color w:val="000000"/>
                <w:sz w:val="18"/>
                <w:szCs w:val="18"/>
              </w:rPr>
            </w:pPr>
          </w:p>
        </w:tc>
      </w:tr>
      <w:tr w:rsidR="00B8390D" w:rsidRPr="00915CB9" w14:paraId="072AA2E4" w14:textId="77777777" w:rsidTr="008767FD">
        <w:tc>
          <w:tcPr>
            <w:tcW w:w="2155" w:type="dxa"/>
            <w:shd w:val="clear" w:color="auto" w:fill="FCB134"/>
            <w:vAlign w:val="center"/>
          </w:tcPr>
          <w:p w14:paraId="1A967CB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 Enjoyer</w:t>
            </w:r>
          </w:p>
        </w:tc>
        <w:tc>
          <w:tcPr>
            <w:tcW w:w="8635" w:type="dxa"/>
            <w:shd w:val="clear" w:color="auto" w:fill="auto"/>
          </w:tcPr>
          <w:p w14:paraId="1A3B813A" w14:textId="77777777" w:rsidR="00B8390D" w:rsidRPr="00915CB9" w:rsidRDefault="00B8390D" w:rsidP="008767FD">
            <w:pPr>
              <w:shd w:val="clear" w:color="auto" w:fill="FFFFFF"/>
              <w:rPr>
                <w:rFonts w:ascii="Myriad Pro" w:hAnsi="Myriad Pro" w:cs="Arial"/>
                <w:color w:val="222222"/>
                <w:sz w:val="18"/>
                <w:szCs w:val="18"/>
              </w:rPr>
            </w:pPr>
          </w:p>
          <w:p w14:paraId="77D95480"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discover, understand, and celebrate God’s beautiful creation and give testimony to the presence of God in creation.  Ordinary things become extraordinary when seen in new ways.  We see joy in the interrelated creation.</w:t>
            </w:r>
          </w:p>
          <w:p w14:paraId="678BA8CF" w14:textId="77777777" w:rsidR="00B8390D" w:rsidRPr="00915CB9" w:rsidRDefault="00B8390D" w:rsidP="008767FD">
            <w:pPr>
              <w:shd w:val="clear" w:color="auto" w:fill="FFFFFF"/>
              <w:rPr>
                <w:rFonts w:ascii="Myriad Pro" w:hAnsi="Myriad Pro" w:cs="Arial"/>
                <w:color w:val="222222"/>
                <w:sz w:val="18"/>
                <w:szCs w:val="18"/>
              </w:rPr>
            </w:pPr>
          </w:p>
          <w:p w14:paraId="73D80635"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iscover, enjoy, and celebrate God’s creation.</w:t>
            </w:r>
          </w:p>
          <w:p w14:paraId="41730681"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65:8</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The whole earth is filled with awe at your wonders; where morning dawns, where evening fades, you call forth songs of joy.” (NIV)</w:t>
            </w:r>
          </w:p>
          <w:p w14:paraId="74CD6863"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2C3B6C94" w14:textId="77777777" w:rsidTr="008767FD">
        <w:tc>
          <w:tcPr>
            <w:tcW w:w="2155" w:type="dxa"/>
            <w:shd w:val="clear" w:color="auto" w:fill="FCB134"/>
            <w:vAlign w:val="center"/>
          </w:tcPr>
          <w:p w14:paraId="09B7C14D"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Servant Worker</w:t>
            </w:r>
          </w:p>
        </w:tc>
        <w:tc>
          <w:tcPr>
            <w:tcW w:w="8635" w:type="dxa"/>
            <w:shd w:val="clear" w:color="auto" w:fill="auto"/>
          </w:tcPr>
          <w:p w14:paraId="697F4A7D" w14:textId="77777777" w:rsidR="00B8390D" w:rsidRPr="00915CB9" w:rsidRDefault="00B8390D" w:rsidP="008767FD">
            <w:pPr>
              <w:shd w:val="clear" w:color="auto" w:fill="FFFFFF"/>
              <w:rPr>
                <w:rFonts w:ascii="Myriad Pro" w:hAnsi="Myriad Pro" w:cs="Arial"/>
                <w:color w:val="222222"/>
                <w:sz w:val="18"/>
                <w:szCs w:val="18"/>
              </w:rPr>
            </w:pPr>
          </w:p>
          <w:p w14:paraId="53597AF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work actively to heal brokenness and bring joy to individuals and to culture.  Being an image bearer means having the ability and responsibility to discover, respond to, develop, use, and improve the world God has placed us in.  Students cultivate the desire and ability to offer hope, healing, and restoration to the world and its people, using our talents and gifts to serve God and others.</w:t>
            </w:r>
          </w:p>
          <w:p w14:paraId="2AD05D75" w14:textId="77777777" w:rsidR="00B8390D" w:rsidRPr="00915CB9" w:rsidRDefault="00B8390D" w:rsidP="008767FD">
            <w:pPr>
              <w:shd w:val="clear" w:color="auto" w:fill="FFFFFF"/>
              <w:rPr>
                <w:rFonts w:ascii="Myriad Pro" w:hAnsi="Myriad Pro" w:cs="Arial"/>
                <w:color w:val="222222"/>
                <w:sz w:val="18"/>
                <w:szCs w:val="18"/>
              </w:rPr>
            </w:pPr>
          </w:p>
          <w:p w14:paraId="169E1CA9"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bring joy and healing to others through service.</w:t>
            </w:r>
          </w:p>
          <w:p w14:paraId="4ABE39FD"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1 John 3:16</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This is how we know what love is:  Jesus Christ laid down his life for us.  And we ought to lay down our lives for our brothers and sisters.” (NIV)</w:t>
            </w:r>
          </w:p>
          <w:p w14:paraId="7EC37A65"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493262B3" w14:textId="77777777" w:rsidTr="008767FD">
        <w:tc>
          <w:tcPr>
            <w:tcW w:w="2155" w:type="dxa"/>
            <w:shd w:val="clear" w:color="auto" w:fill="FCB134"/>
            <w:vAlign w:val="center"/>
          </w:tcPr>
          <w:p w14:paraId="7EC1353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ommunity Builder</w:t>
            </w:r>
          </w:p>
        </w:tc>
        <w:tc>
          <w:tcPr>
            <w:tcW w:w="8635" w:type="dxa"/>
            <w:shd w:val="clear" w:color="auto" w:fill="auto"/>
          </w:tcPr>
          <w:p w14:paraId="55237BCF" w14:textId="77777777" w:rsidR="00B8390D" w:rsidRPr="00915CB9" w:rsidRDefault="00B8390D" w:rsidP="008767FD">
            <w:pPr>
              <w:shd w:val="clear" w:color="auto" w:fill="FFFFFF"/>
              <w:rPr>
                <w:rFonts w:ascii="Myriad Pro" w:hAnsi="Myriad Pro" w:cs="Arial"/>
                <w:bCs/>
                <w:color w:val="222222"/>
                <w:sz w:val="18"/>
                <w:szCs w:val="18"/>
              </w:rPr>
            </w:pPr>
          </w:p>
          <w:p w14:paraId="4D51A5B7" w14:textId="77777777" w:rsidR="00B8390D" w:rsidRPr="00915CB9" w:rsidRDefault="00B8390D" w:rsidP="008767FD">
            <w:pPr>
              <w:shd w:val="clear" w:color="auto" w:fill="FFFFFF"/>
              <w:rPr>
                <w:rFonts w:ascii="Myriad Pro" w:hAnsi="Myriad Pro" w:cs="Arial"/>
                <w:bCs/>
                <w:color w:val="222222"/>
                <w:sz w:val="18"/>
                <w:szCs w:val="18"/>
              </w:rPr>
            </w:pPr>
            <w:r w:rsidRPr="00915CB9">
              <w:rPr>
                <w:rFonts w:ascii="Myriad Pro" w:hAnsi="Myriad Pro" w:cs="Arial"/>
                <w:bCs/>
                <w:color w:val="222222"/>
                <w:sz w:val="18"/>
                <w:szCs w:val="18"/>
              </w:rPr>
              <w:t>Students will be active pursuers and builders of community in their classrooms, their neighborhoods, and in the global village they are part of.  Our classrooms will be communities of grace where students will walk and work together in peace.  We seek to be loving and joyful in our work and play.</w:t>
            </w:r>
          </w:p>
          <w:p w14:paraId="504F3E70" w14:textId="77777777" w:rsidR="00B8390D" w:rsidRPr="00915CB9" w:rsidRDefault="00B8390D" w:rsidP="008767FD">
            <w:pPr>
              <w:shd w:val="clear" w:color="auto" w:fill="FFFFFF"/>
              <w:rPr>
                <w:rFonts w:ascii="Myriad Pro" w:hAnsi="Myriad Pro" w:cs="Arial"/>
                <w:bCs/>
                <w:color w:val="222222"/>
                <w:sz w:val="18"/>
                <w:szCs w:val="18"/>
              </w:rPr>
            </w:pPr>
          </w:p>
          <w:p w14:paraId="0B1B2A2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understand and build community.</w:t>
            </w:r>
          </w:p>
          <w:p w14:paraId="2C2DD1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1 Corinthians 12:12</w:t>
            </w:r>
            <w:proofErr w:type="gramStart"/>
            <w:r w:rsidRPr="00915CB9">
              <w:rPr>
                <w:rFonts w:ascii="Myriad Pro" w:eastAsia="MS Mincho" w:hAnsi="Myriad Pro"/>
                <w:i/>
                <w:sz w:val="18"/>
                <w:szCs w:val="18"/>
              </w:rPr>
              <w:t>:  “</w:t>
            </w:r>
            <w:proofErr w:type="gramEnd"/>
            <w:r w:rsidRPr="00915CB9">
              <w:rPr>
                <w:rFonts w:ascii="Myriad Pro" w:eastAsia="MS Mincho" w:hAnsi="Myriad Pro"/>
                <w:i/>
                <w:sz w:val="18"/>
                <w:szCs w:val="18"/>
              </w:rPr>
              <w:t>Just as a body, though one, has many parts, but all its many parts form one body, so it is with Christ.” (NIV)</w:t>
            </w:r>
          </w:p>
          <w:p w14:paraId="74D92376"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76A0E6E6" w14:textId="77777777" w:rsidTr="008767FD">
        <w:tc>
          <w:tcPr>
            <w:tcW w:w="2155" w:type="dxa"/>
            <w:shd w:val="clear" w:color="auto" w:fill="FCB134"/>
            <w:vAlign w:val="center"/>
          </w:tcPr>
          <w:p w14:paraId="2D01382F"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Order Discoverer</w:t>
            </w:r>
          </w:p>
        </w:tc>
        <w:tc>
          <w:tcPr>
            <w:tcW w:w="8635" w:type="dxa"/>
            <w:shd w:val="clear" w:color="auto" w:fill="auto"/>
          </w:tcPr>
          <w:p w14:paraId="22D51DAC" w14:textId="77777777" w:rsidR="00B8390D" w:rsidRPr="00915CB9" w:rsidRDefault="00B8390D" w:rsidP="008767FD">
            <w:pPr>
              <w:rPr>
                <w:rFonts w:ascii="Myriad Pro" w:eastAsia="MS Mincho" w:hAnsi="Myriad Pro"/>
                <w:sz w:val="18"/>
                <w:szCs w:val="18"/>
              </w:rPr>
            </w:pPr>
          </w:p>
          <w:p w14:paraId="64E0049B" w14:textId="77777777" w:rsidR="00B8390D" w:rsidRPr="00915CB9" w:rsidRDefault="00B8390D" w:rsidP="008767FD">
            <w:pPr>
              <w:rPr>
                <w:rFonts w:ascii="Myriad Pro" w:eastAsia="MS Mincho" w:hAnsi="Myriad Pro"/>
                <w:sz w:val="18"/>
                <w:szCs w:val="18"/>
              </w:rPr>
            </w:pPr>
            <w:r w:rsidRPr="00915CB9">
              <w:rPr>
                <w:rFonts w:ascii="Myriad Pro" w:eastAsia="MS Mincho" w:hAnsi="Myriad Pro"/>
                <w:sz w:val="18"/>
                <w:szCs w:val="18"/>
              </w:rPr>
              <w:t xml:space="preserve">Students see God’s fingerprints all over creation.  God has created order out of chaos.  There is purpose, and we </w:t>
            </w:r>
            <w:proofErr w:type="gramStart"/>
            <w:r w:rsidRPr="00915CB9">
              <w:rPr>
                <w:rFonts w:ascii="Myriad Pro" w:eastAsia="MS Mincho" w:hAnsi="Myriad Pro"/>
                <w:sz w:val="18"/>
                <w:szCs w:val="18"/>
              </w:rPr>
              <w:t>are able to</w:t>
            </w:r>
            <w:proofErr w:type="gramEnd"/>
            <w:r w:rsidRPr="00915CB9">
              <w:rPr>
                <w:rFonts w:ascii="Myriad Pro" w:eastAsia="MS Mincho" w:hAnsi="Myriad Pro"/>
                <w:sz w:val="18"/>
                <w:szCs w:val="18"/>
              </w:rPr>
              <w:t xml:space="preserve"> discover the order.  God has a plan, and we are part of that plan.</w:t>
            </w:r>
          </w:p>
          <w:p w14:paraId="011DA633" w14:textId="77777777" w:rsidR="00B8390D" w:rsidRPr="00915CB9" w:rsidRDefault="00B8390D" w:rsidP="008767FD">
            <w:pPr>
              <w:shd w:val="clear" w:color="auto" w:fill="FFFFFF"/>
              <w:rPr>
                <w:rFonts w:ascii="Myriad Pro" w:hAnsi="Myriad Pro" w:cs="Arial"/>
                <w:bCs/>
                <w:color w:val="222222"/>
                <w:sz w:val="18"/>
                <w:szCs w:val="18"/>
              </w:rPr>
            </w:pPr>
          </w:p>
          <w:p w14:paraId="697D979D"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and rejoice in God’s fingerprints throughout all of creation.</w:t>
            </w:r>
          </w:p>
          <w:p w14:paraId="122E5E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Psalm 19:1-4</w:t>
            </w:r>
            <w:proofErr w:type="gramStart"/>
            <w:r w:rsidRPr="00915CB9">
              <w:rPr>
                <w:rFonts w:ascii="Myriad Pro" w:eastAsia="MS Mincho" w:hAnsi="Myriad Pro"/>
                <w:i/>
                <w:sz w:val="18"/>
                <w:szCs w:val="18"/>
              </w:rPr>
              <w:t>:  “</w:t>
            </w:r>
            <w:proofErr w:type="gramEnd"/>
            <w:r w:rsidRPr="00915CB9">
              <w:rPr>
                <w:rFonts w:ascii="Myriad Pro" w:eastAsia="MS Mincho" w:hAnsi="Myriad Pro"/>
                <w:i/>
                <w:sz w:val="18"/>
                <w:szCs w:val="18"/>
              </w:rPr>
              <w:t>The heavens declare the glory of God; the skies proclaim the work of his hands.  Day after day they pour forth speech; night after night they reveal knowledge.  They have no speech, they use no words; no sound is heard from them.  Yet their voice goes out into all the earth, their words to the ends of the world.” (NIV)</w:t>
            </w:r>
          </w:p>
          <w:p w14:paraId="17FA411E" w14:textId="77777777" w:rsidR="00B8390D" w:rsidRPr="00915CB9" w:rsidRDefault="00B8390D" w:rsidP="008767FD">
            <w:pPr>
              <w:shd w:val="clear" w:color="auto" w:fill="FFFFFF"/>
              <w:rPr>
                <w:rFonts w:ascii="Myriad Pro" w:hAnsi="Myriad Pro" w:cs="Arial"/>
                <w:bCs/>
                <w:color w:val="222222"/>
                <w:sz w:val="18"/>
                <w:szCs w:val="18"/>
              </w:rPr>
            </w:pPr>
          </w:p>
        </w:tc>
      </w:tr>
    </w:tbl>
    <w:p w14:paraId="15C6FEF1" w14:textId="77777777" w:rsidR="00B8390D" w:rsidRPr="00915CB9" w:rsidRDefault="00B8390D" w:rsidP="00B8390D">
      <w:pPr>
        <w:rPr>
          <w:rFonts w:ascii="Myriad Pro" w:eastAsia="MS Mincho" w:hAnsi="Myriad Pro"/>
          <w:color w:val="000000"/>
          <w:sz w:val="18"/>
          <w:szCs w:val="18"/>
        </w:rPr>
      </w:pPr>
    </w:p>
    <w:p w14:paraId="0E2F20E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3</w:t>
      </w:r>
      <w:r w:rsidRPr="00915CB9">
        <w:rPr>
          <w:rFonts w:ascii="Myriad Pro" w:eastAsia="MS Mincho" w:hAnsi="Myriad Pro"/>
          <w:b/>
          <w:sz w:val="18"/>
          <w:szCs w:val="18"/>
        </w:rPr>
        <w:t xml:space="preserve"> – </w:t>
      </w:r>
      <w:proofErr w:type="spellStart"/>
      <w:r w:rsidRPr="00915CB9">
        <w:rPr>
          <w:rFonts w:ascii="Myriad Pro" w:eastAsia="MS Mincho" w:hAnsi="Myriad Pro"/>
          <w:b/>
          <w:sz w:val="18"/>
          <w:szCs w:val="18"/>
        </w:rPr>
        <w:t>FLEx</w:t>
      </w:r>
      <w:proofErr w:type="spellEnd"/>
      <w:r w:rsidRPr="00915CB9">
        <w:rPr>
          <w:rFonts w:ascii="Myriad Pro" w:eastAsia="MS Mincho" w:hAnsi="Myriad Pro"/>
          <w:b/>
          <w:sz w:val="18"/>
          <w:szCs w:val="18"/>
        </w:rPr>
        <w:t xml:space="preserve"> – Formational Learning Experiences</w:t>
      </w:r>
    </w:p>
    <w:p w14:paraId="410EA825" w14:textId="5BE22F70"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provide authentic (real work, real need, real people) opportunities for students to practice living the Kingdom </w:t>
      </w:r>
      <w:r w:rsidR="003A5D8D" w:rsidRPr="00915CB9">
        <w:rPr>
          <w:rFonts w:ascii="Myriad Pro" w:eastAsia="MS Mincho" w:hAnsi="Myriad Pro"/>
          <w:b/>
          <w:sz w:val="18"/>
          <w:szCs w:val="18"/>
        </w:rPr>
        <w:t>Story</w:t>
      </w:r>
      <w:r w:rsidRPr="00915CB9">
        <w:rPr>
          <w:rFonts w:ascii="Myriad Pro" w:eastAsia="MS Mincho" w:hAnsi="Myriad Pro"/>
          <w:b/>
          <w:sz w:val="18"/>
          <w:szCs w:val="18"/>
        </w:rPr>
        <w:t xml:space="preserve">.  This practice then becomes a habit, with habits shaping who we are and what we do. </w:t>
      </w:r>
    </w:p>
    <w:p w14:paraId="6A5565EF" w14:textId="77777777" w:rsidR="00B8390D" w:rsidRPr="00915CB9" w:rsidRDefault="00B8390D" w:rsidP="00B8390D">
      <w:pPr>
        <w:rPr>
          <w:rFonts w:ascii="Myriad Pro" w:eastAsia="MS Mincho" w:hAnsi="Myriad Pro"/>
          <w:sz w:val="18"/>
          <w:szCs w:val="18"/>
        </w:rPr>
      </w:pPr>
    </w:p>
    <w:p w14:paraId="69348180"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It is nothing but a pious wish and a grossly unwarranted hope that students trained to be passive and non-creative in school will suddenly, upon graduation, actively contribute to the formation of Christian culture.”   </w:t>
      </w:r>
      <w:r w:rsidRPr="00915CB9">
        <w:rPr>
          <w:rFonts w:ascii="Myriad Pro" w:eastAsia="MS Mincho" w:hAnsi="Myriad Pro"/>
          <w:i/>
          <w:sz w:val="18"/>
          <w:szCs w:val="18"/>
        </w:rPr>
        <w:tab/>
      </w:r>
    </w:p>
    <w:p w14:paraId="1E58F91F"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Nicholas </w:t>
      </w:r>
      <w:proofErr w:type="spellStart"/>
      <w:r w:rsidRPr="00915CB9">
        <w:rPr>
          <w:rFonts w:ascii="Myriad Pro" w:eastAsia="MS Mincho" w:hAnsi="Myriad Pro"/>
          <w:sz w:val="18"/>
          <w:szCs w:val="18"/>
        </w:rPr>
        <w:t>Wolterstorff</w:t>
      </w:r>
      <w:proofErr w:type="spellEnd"/>
    </w:p>
    <w:p w14:paraId="5659EA22" w14:textId="77777777" w:rsidR="00B8390D" w:rsidRPr="00915CB9" w:rsidRDefault="00B8390D" w:rsidP="00B8390D">
      <w:pPr>
        <w:rPr>
          <w:rFonts w:ascii="Myriad Pro" w:eastAsia="MS Mincho" w:hAnsi="Myriad Pro"/>
          <w:sz w:val="18"/>
          <w:szCs w:val="18"/>
        </w:rPr>
      </w:pPr>
    </w:p>
    <w:p w14:paraId="52780C5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A man who carries a cat by the tail learns something that he can learn no other way.”</w:t>
      </w:r>
    </w:p>
    <w:p w14:paraId="627D63D4"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Mark Twain</w:t>
      </w:r>
    </w:p>
    <w:p w14:paraId="7F6BA523" w14:textId="77777777" w:rsidR="00B8390D" w:rsidRPr="00915CB9" w:rsidRDefault="00B8390D" w:rsidP="00B8390D">
      <w:pPr>
        <w:rPr>
          <w:rFonts w:ascii="Myriad Pro" w:eastAsia="MS Mincho" w:hAnsi="Myriad Pro"/>
          <w:sz w:val="18"/>
          <w:szCs w:val="18"/>
        </w:rPr>
      </w:pPr>
    </w:p>
    <w:p w14:paraId="5FAB29D9" w14:textId="3C8FDE26" w:rsidR="00B8390D" w:rsidRPr="00915CB9" w:rsidRDefault="00B8390D" w:rsidP="00B8390D">
      <w:pPr>
        <w:rPr>
          <w:rFonts w:ascii="Myriad Pro" w:eastAsia="MS Mincho" w:hAnsi="Myriad Pro"/>
          <w:sz w:val="18"/>
          <w:szCs w:val="18"/>
        </w:rPr>
      </w:pPr>
      <w:proofErr w:type="spellStart"/>
      <w:r w:rsidRPr="00915CB9">
        <w:rPr>
          <w:rFonts w:ascii="Myriad Pro" w:eastAsia="MS Mincho" w:hAnsi="Myriad Pro"/>
          <w:sz w:val="18"/>
          <w:szCs w:val="18"/>
        </w:rPr>
        <w:t>Wolterstorff</w:t>
      </w:r>
      <w:proofErr w:type="spellEnd"/>
      <w:r w:rsidRPr="00915CB9">
        <w:rPr>
          <w:rFonts w:ascii="Myriad Pro" w:eastAsia="MS Mincho" w:hAnsi="Myriad Pro"/>
          <w:sz w:val="18"/>
          <w:szCs w:val="18"/>
        </w:rPr>
        <w:t xml:space="preserve"> suggests, strongly, that students must be given the opportunity to do God’s work NOW – to be active and creative in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Meaningful work creates a sense of purpose in their </w:t>
      </w:r>
      <w:proofErr w:type="gramStart"/>
      <w:r w:rsidRPr="00915CB9">
        <w:rPr>
          <w:rFonts w:ascii="Myriad Pro" w:eastAsia="MS Mincho" w:hAnsi="Myriad Pro"/>
          <w:sz w:val="18"/>
          <w:szCs w:val="18"/>
        </w:rPr>
        <w:t>lives, and</w:t>
      </w:r>
      <w:proofErr w:type="gramEnd"/>
      <w:r w:rsidRPr="00915CB9">
        <w:rPr>
          <w:rFonts w:ascii="Myriad Pro" w:eastAsia="MS Mincho" w:hAnsi="Myriad Pro"/>
          <w:sz w:val="18"/>
          <w:szCs w:val="18"/>
        </w:rPr>
        <w:t xml:space="preserve"> draws students more powerfully to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As the name suggests, Formational Learning Experiences are designed to form the students’ hearts and actions as well as their minds, equipping students to become people who live and breathe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Research and experience suggest that formational learning best emerges from experiences that get at our gut and touch our heart.  James K. A. Smith writes in </w:t>
      </w:r>
      <w:r w:rsidRPr="00915CB9">
        <w:rPr>
          <w:rFonts w:ascii="Myriad Pro" w:eastAsia="MS Mincho" w:hAnsi="Myriad Pro"/>
          <w:i/>
          <w:sz w:val="18"/>
          <w:szCs w:val="18"/>
        </w:rPr>
        <w:t>Desiring the Kingdom</w:t>
      </w:r>
      <w:r w:rsidRPr="00915CB9">
        <w:rPr>
          <w:rFonts w:ascii="Myriad Pro" w:eastAsia="MS Mincho" w:hAnsi="Myriad Pro"/>
          <w:sz w:val="18"/>
          <w:szCs w:val="18"/>
        </w:rPr>
        <w:t xml:space="preserve"> that “Education is not primarily . . . concerned with providing information; rather, education most fundamentally is a matter of formation, a task of shaping and creating a certain kind of people.  These people are distinct because of what they love and desire – the </w:t>
      </w:r>
      <w:r w:rsidR="003A5D8D" w:rsidRPr="00915CB9">
        <w:rPr>
          <w:rFonts w:ascii="Myriad Pro" w:eastAsia="MS Mincho" w:hAnsi="Myriad Pro"/>
          <w:sz w:val="18"/>
          <w:szCs w:val="18"/>
        </w:rPr>
        <w:t>Kingdom</w:t>
      </w:r>
      <w:r w:rsidRPr="00915CB9">
        <w:rPr>
          <w:rFonts w:ascii="Myriad Pro" w:eastAsia="MS Mincho" w:hAnsi="Myriad Pro"/>
          <w:sz w:val="18"/>
          <w:szCs w:val="18"/>
        </w:rPr>
        <w:t xml:space="preserve"> of God.”</w:t>
      </w:r>
    </w:p>
    <w:p w14:paraId="447146AB" w14:textId="77777777" w:rsidR="00B8390D" w:rsidRPr="00915CB9" w:rsidRDefault="00B8390D" w:rsidP="00B8390D">
      <w:pPr>
        <w:rPr>
          <w:rFonts w:ascii="Myriad Pro" w:eastAsia="MS Mincho" w:hAnsi="Myriad Pro"/>
          <w:sz w:val="18"/>
          <w:szCs w:val="18"/>
        </w:rPr>
      </w:pPr>
    </w:p>
    <w:p w14:paraId="48B0E9F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We promise to design formational learning experiences that:</w:t>
      </w:r>
    </w:p>
    <w:p w14:paraId="460D368C" w14:textId="18706C54"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Invite</w:t>
      </w:r>
      <w:r w:rsidRPr="00915CB9">
        <w:rPr>
          <w:rFonts w:ascii="Myriad Pro" w:eastAsia="MS Mincho" w:hAnsi="Myriad Pro"/>
          <w:sz w:val="18"/>
          <w:szCs w:val="18"/>
        </w:rPr>
        <w:t xml:space="preserve"> every student to explore their role in the Kingdom </w:t>
      </w:r>
      <w:r w:rsidR="003A5D8D" w:rsidRPr="00915CB9">
        <w:rPr>
          <w:rFonts w:ascii="Myriad Pro" w:eastAsia="MS Mincho" w:hAnsi="Myriad Pro"/>
          <w:sz w:val="18"/>
          <w:szCs w:val="18"/>
        </w:rPr>
        <w:t>Story</w:t>
      </w:r>
    </w:p>
    <w:p w14:paraId="03F27613"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Nurture</w:t>
      </w:r>
      <w:r w:rsidRPr="00915CB9">
        <w:rPr>
          <w:rFonts w:ascii="Myriad Pro" w:eastAsia="MS Mincho" w:hAnsi="Myriad Pro"/>
          <w:sz w:val="18"/>
          <w:szCs w:val="18"/>
        </w:rPr>
        <w:t xml:space="preserve"> every student to desire to be a peculiar people</w:t>
      </w:r>
    </w:p>
    <w:p w14:paraId="07A868E2"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Empower</w:t>
      </w:r>
      <w:r w:rsidRPr="00915CB9">
        <w:rPr>
          <w:rFonts w:ascii="Myriad Pro" w:eastAsia="MS Mincho" w:hAnsi="Myriad Pro"/>
          <w:sz w:val="18"/>
          <w:szCs w:val="18"/>
        </w:rPr>
        <w:t xml:space="preserve"> every student to practice their life’s expression</w:t>
      </w:r>
    </w:p>
    <w:p w14:paraId="02173ACA" w14:textId="47E3C758" w:rsidR="004715E7" w:rsidRDefault="004715E7" w:rsidP="00B8390D">
      <w:pPr>
        <w:rPr>
          <w:rFonts w:ascii="Myriad Pro" w:hAnsi="Myriad Pro"/>
          <w:sz w:val="18"/>
          <w:szCs w:val="18"/>
        </w:rPr>
      </w:pPr>
    </w:p>
    <w:p w14:paraId="5501C3B8" w14:textId="77777777" w:rsidR="00B8390D" w:rsidRDefault="00B8390D" w:rsidP="00B8390D">
      <w:pPr>
        <w:rPr>
          <w:rFonts w:ascii="Myriad Pro" w:hAnsi="Myriad Pro"/>
          <w:sz w:val="18"/>
          <w:szCs w:val="18"/>
        </w:rPr>
      </w:pPr>
    </w:p>
    <w:p w14:paraId="3FBE4435" w14:textId="77777777" w:rsidR="00B8390D" w:rsidRDefault="00B8390D" w:rsidP="00B8390D">
      <w:pPr>
        <w:rPr>
          <w:rFonts w:ascii="Myriad Pro" w:hAnsi="Myriad Pro"/>
          <w:sz w:val="18"/>
          <w:szCs w:val="18"/>
        </w:rPr>
      </w:pPr>
    </w:p>
    <w:p w14:paraId="014B8158" w14:textId="77777777" w:rsidR="00B8390D" w:rsidRDefault="00B8390D" w:rsidP="00B8390D">
      <w:pPr>
        <w:rPr>
          <w:rFonts w:ascii="Myriad Pro" w:hAnsi="Myriad Pro"/>
          <w:sz w:val="18"/>
          <w:szCs w:val="18"/>
        </w:rPr>
      </w:pPr>
    </w:p>
    <w:p w14:paraId="48ADC983" w14:textId="77777777" w:rsidR="00B8390D" w:rsidRDefault="00B8390D" w:rsidP="00B8390D">
      <w:pPr>
        <w:rPr>
          <w:rFonts w:ascii="Myriad Pro" w:hAnsi="Myriad Pro"/>
          <w:sz w:val="18"/>
          <w:szCs w:val="18"/>
        </w:rPr>
      </w:pPr>
    </w:p>
    <w:p w14:paraId="4E187770" w14:textId="77777777" w:rsidR="00B8390D" w:rsidRDefault="00B8390D" w:rsidP="00B8390D">
      <w:pPr>
        <w:rPr>
          <w:rFonts w:ascii="Myriad Pro" w:hAnsi="Myriad Pro"/>
          <w:sz w:val="18"/>
          <w:szCs w:val="18"/>
        </w:rPr>
      </w:pPr>
    </w:p>
    <w:p w14:paraId="1BAAE89E" w14:textId="77777777" w:rsidR="00B8390D" w:rsidRDefault="00B8390D" w:rsidP="00B8390D">
      <w:pPr>
        <w:rPr>
          <w:rFonts w:ascii="Myriad Pro" w:hAnsi="Myriad Pro"/>
          <w:sz w:val="18"/>
          <w:szCs w:val="18"/>
        </w:rPr>
      </w:pPr>
    </w:p>
    <w:p w14:paraId="06AAC294" w14:textId="77777777" w:rsidR="00B8390D" w:rsidRDefault="00B8390D" w:rsidP="00B8390D">
      <w:pPr>
        <w:rPr>
          <w:rFonts w:ascii="Myriad Pro" w:hAnsi="Myriad Pro"/>
          <w:sz w:val="18"/>
          <w:szCs w:val="18"/>
        </w:rPr>
      </w:pPr>
    </w:p>
    <w:p w14:paraId="5FF75EB0" w14:textId="77777777" w:rsidR="00B8390D" w:rsidRDefault="00B8390D" w:rsidP="00B8390D">
      <w:pPr>
        <w:rPr>
          <w:rFonts w:ascii="Myriad Pro" w:hAnsi="Myriad Pro"/>
          <w:sz w:val="18"/>
          <w:szCs w:val="18"/>
        </w:rPr>
      </w:pPr>
    </w:p>
    <w:p w14:paraId="2FF8653F" w14:textId="77777777" w:rsidR="00B8390D" w:rsidRDefault="00B8390D" w:rsidP="00B8390D">
      <w:pPr>
        <w:rPr>
          <w:rFonts w:ascii="Myriad Pro" w:hAnsi="Myriad Pro"/>
          <w:sz w:val="18"/>
          <w:szCs w:val="18"/>
        </w:rPr>
      </w:pPr>
    </w:p>
    <w:p w14:paraId="6750FD86" w14:textId="77777777" w:rsidR="00B8390D" w:rsidRDefault="00B8390D" w:rsidP="00B8390D">
      <w:pPr>
        <w:rPr>
          <w:rFonts w:ascii="Myriad Pro" w:hAnsi="Myriad Pro"/>
          <w:sz w:val="18"/>
          <w:szCs w:val="18"/>
        </w:rPr>
      </w:pPr>
    </w:p>
    <w:p w14:paraId="291ADD24" w14:textId="77777777" w:rsidR="00B8390D" w:rsidRDefault="00B8390D" w:rsidP="00B8390D">
      <w:pPr>
        <w:rPr>
          <w:rFonts w:ascii="Myriad Pro" w:hAnsi="Myriad Pro"/>
          <w:sz w:val="18"/>
          <w:szCs w:val="18"/>
        </w:rPr>
      </w:pPr>
    </w:p>
    <w:p w14:paraId="06A2714B" w14:textId="77777777" w:rsidR="00B8390D" w:rsidRDefault="00B8390D" w:rsidP="00B8390D">
      <w:pPr>
        <w:rPr>
          <w:rFonts w:ascii="Myriad Pro" w:hAnsi="Myriad Pro"/>
          <w:sz w:val="18"/>
          <w:szCs w:val="18"/>
        </w:rPr>
      </w:pPr>
    </w:p>
    <w:p w14:paraId="20E0FB1A" w14:textId="77777777" w:rsidR="00B8390D" w:rsidRDefault="00B8390D" w:rsidP="00B8390D">
      <w:pPr>
        <w:rPr>
          <w:rFonts w:ascii="Myriad Pro" w:hAnsi="Myriad Pro"/>
          <w:sz w:val="18"/>
          <w:szCs w:val="18"/>
        </w:rPr>
      </w:pPr>
    </w:p>
    <w:p w14:paraId="720DD867" w14:textId="77777777" w:rsidR="00B8390D" w:rsidRDefault="00B8390D" w:rsidP="00B8390D">
      <w:pPr>
        <w:rPr>
          <w:rFonts w:ascii="Myriad Pro" w:hAnsi="Myriad Pro"/>
          <w:sz w:val="18"/>
          <w:szCs w:val="18"/>
        </w:rPr>
      </w:pPr>
    </w:p>
    <w:p w14:paraId="1833DDF5" w14:textId="77777777" w:rsidR="00B8390D" w:rsidRDefault="00B8390D" w:rsidP="00B8390D">
      <w:pPr>
        <w:rPr>
          <w:rFonts w:ascii="Myriad Pro" w:hAnsi="Myriad Pro"/>
          <w:sz w:val="18"/>
          <w:szCs w:val="18"/>
        </w:rPr>
      </w:pPr>
    </w:p>
    <w:p w14:paraId="18D6C145" w14:textId="77777777" w:rsidR="00B8390D" w:rsidRDefault="00B8390D" w:rsidP="00B8390D">
      <w:pPr>
        <w:rPr>
          <w:rFonts w:ascii="Myriad Pro" w:hAnsi="Myriad Pro"/>
          <w:sz w:val="18"/>
          <w:szCs w:val="18"/>
        </w:rPr>
      </w:pPr>
    </w:p>
    <w:p w14:paraId="01C12F90" w14:textId="77777777" w:rsidR="00B8390D" w:rsidRDefault="00B8390D" w:rsidP="00B8390D">
      <w:pPr>
        <w:rPr>
          <w:rFonts w:ascii="Myriad Pro" w:hAnsi="Myriad Pro"/>
          <w:sz w:val="18"/>
          <w:szCs w:val="18"/>
        </w:rPr>
      </w:pPr>
    </w:p>
    <w:p w14:paraId="6B4A6354" w14:textId="77777777" w:rsidR="00B8390D" w:rsidRDefault="00B8390D" w:rsidP="00B8390D">
      <w:pPr>
        <w:rPr>
          <w:rFonts w:ascii="Myriad Pro" w:hAnsi="Myriad Pro"/>
          <w:sz w:val="18"/>
          <w:szCs w:val="18"/>
        </w:rPr>
      </w:pPr>
    </w:p>
    <w:p w14:paraId="1FD17A51" w14:textId="77777777" w:rsidR="00B8390D" w:rsidRDefault="00B8390D" w:rsidP="00B8390D">
      <w:pPr>
        <w:rPr>
          <w:rFonts w:ascii="Myriad Pro" w:hAnsi="Myriad Pro"/>
          <w:sz w:val="18"/>
          <w:szCs w:val="18"/>
        </w:rPr>
      </w:pPr>
    </w:p>
    <w:p w14:paraId="424E3617" w14:textId="77777777" w:rsidR="00B8390D" w:rsidRDefault="00B8390D" w:rsidP="00B8390D">
      <w:pPr>
        <w:rPr>
          <w:rFonts w:ascii="Myriad Pro" w:hAnsi="Myriad Pro"/>
          <w:sz w:val="18"/>
          <w:szCs w:val="18"/>
        </w:rPr>
      </w:pPr>
    </w:p>
    <w:p w14:paraId="4D7DE0D4" w14:textId="77777777" w:rsidR="00B8390D" w:rsidRDefault="00B8390D" w:rsidP="00B8390D">
      <w:pPr>
        <w:rPr>
          <w:rFonts w:ascii="Myriad Pro" w:hAnsi="Myriad Pro"/>
          <w:sz w:val="18"/>
          <w:szCs w:val="18"/>
        </w:rPr>
      </w:pPr>
    </w:p>
    <w:p w14:paraId="71270200" w14:textId="77777777" w:rsidR="00B8390D" w:rsidRDefault="00B8390D" w:rsidP="00B8390D">
      <w:pPr>
        <w:rPr>
          <w:rFonts w:ascii="Myriad Pro" w:hAnsi="Myriad Pro"/>
          <w:sz w:val="18"/>
          <w:szCs w:val="18"/>
        </w:rPr>
      </w:pPr>
    </w:p>
    <w:p w14:paraId="0084A3CE" w14:textId="77777777" w:rsidR="00B8390D" w:rsidRDefault="00B8390D" w:rsidP="00B8390D">
      <w:pPr>
        <w:rPr>
          <w:rFonts w:ascii="Myriad Pro" w:hAnsi="Myriad Pro"/>
          <w:sz w:val="18"/>
          <w:szCs w:val="18"/>
        </w:rPr>
      </w:pPr>
    </w:p>
    <w:p w14:paraId="7B8CB53A" w14:textId="77777777" w:rsidR="00B8390D" w:rsidRDefault="00B8390D" w:rsidP="00B8390D">
      <w:pPr>
        <w:rPr>
          <w:rFonts w:ascii="Myriad Pro" w:hAnsi="Myriad Pro"/>
          <w:sz w:val="18"/>
          <w:szCs w:val="18"/>
        </w:rPr>
      </w:pPr>
    </w:p>
    <w:p w14:paraId="60117665" w14:textId="77777777" w:rsidR="00B8390D" w:rsidRDefault="00B8390D" w:rsidP="00B8390D">
      <w:pPr>
        <w:rPr>
          <w:rFonts w:ascii="Myriad Pro" w:hAnsi="Myriad Pro"/>
          <w:sz w:val="18"/>
          <w:szCs w:val="18"/>
        </w:rPr>
      </w:pPr>
    </w:p>
    <w:p w14:paraId="18F7DD88" w14:textId="77777777" w:rsidR="00B8390D" w:rsidRDefault="00B8390D" w:rsidP="00B8390D">
      <w:pPr>
        <w:rPr>
          <w:rFonts w:ascii="Myriad Pro" w:hAnsi="Myriad Pro"/>
          <w:sz w:val="18"/>
          <w:szCs w:val="18"/>
        </w:rPr>
      </w:pPr>
    </w:p>
    <w:p w14:paraId="77FA5FE7" w14:textId="77777777" w:rsidR="00B8390D" w:rsidRDefault="00B8390D" w:rsidP="00B8390D">
      <w:pPr>
        <w:rPr>
          <w:rFonts w:ascii="Myriad Pro" w:hAnsi="Myriad Pro"/>
          <w:sz w:val="18"/>
          <w:szCs w:val="18"/>
        </w:rPr>
      </w:pPr>
    </w:p>
    <w:p w14:paraId="5B3E1548" w14:textId="77777777" w:rsidR="00B8390D" w:rsidRDefault="00B8390D" w:rsidP="00B8390D">
      <w:pPr>
        <w:rPr>
          <w:rFonts w:ascii="Myriad Pro" w:hAnsi="Myriad Pro"/>
          <w:sz w:val="18"/>
          <w:szCs w:val="18"/>
        </w:rPr>
      </w:pPr>
    </w:p>
    <w:p w14:paraId="77C34870" w14:textId="77777777" w:rsidR="00B8390D" w:rsidRDefault="00B8390D" w:rsidP="00B8390D">
      <w:pPr>
        <w:rPr>
          <w:rFonts w:ascii="Myriad Pro" w:hAnsi="Myriad Pro"/>
          <w:sz w:val="18"/>
          <w:szCs w:val="18"/>
        </w:rPr>
      </w:pPr>
    </w:p>
    <w:p w14:paraId="19BEF65D" w14:textId="77777777" w:rsidR="00B8390D" w:rsidRDefault="00B8390D" w:rsidP="00B8390D">
      <w:pPr>
        <w:rPr>
          <w:rFonts w:ascii="Myriad Pro" w:hAnsi="Myriad Pro"/>
          <w:sz w:val="18"/>
          <w:szCs w:val="18"/>
        </w:rPr>
      </w:pPr>
    </w:p>
    <w:p w14:paraId="4DFE030F" w14:textId="77777777" w:rsidR="00B8390D" w:rsidRDefault="00B8390D" w:rsidP="00B8390D">
      <w:pPr>
        <w:rPr>
          <w:rFonts w:ascii="Myriad Pro" w:hAnsi="Myriad Pro"/>
          <w:sz w:val="18"/>
          <w:szCs w:val="18"/>
        </w:rPr>
      </w:pPr>
    </w:p>
    <w:p w14:paraId="24C835E9" w14:textId="77777777" w:rsidR="00B8390D" w:rsidRDefault="00B8390D" w:rsidP="00B8390D">
      <w:pPr>
        <w:rPr>
          <w:rFonts w:ascii="Myriad Pro" w:hAnsi="Myriad Pro"/>
          <w:sz w:val="18"/>
          <w:szCs w:val="18"/>
        </w:rPr>
      </w:pPr>
    </w:p>
    <w:p w14:paraId="2FC8EEDB" w14:textId="77777777" w:rsidR="00B8390D" w:rsidRDefault="00B8390D" w:rsidP="00B8390D">
      <w:pPr>
        <w:rPr>
          <w:rFonts w:ascii="Myriad Pro" w:hAnsi="Myriad Pro"/>
          <w:sz w:val="18"/>
          <w:szCs w:val="18"/>
        </w:rPr>
      </w:pPr>
    </w:p>
    <w:p w14:paraId="4A801EC6" w14:textId="77777777" w:rsidR="00B8390D" w:rsidRDefault="00B8390D" w:rsidP="00B8390D">
      <w:pPr>
        <w:rPr>
          <w:rFonts w:ascii="Myriad Pro" w:hAnsi="Myriad Pro"/>
          <w:sz w:val="18"/>
          <w:szCs w:val="18"/>
        </w:rPr>
      </w:pPr>
    </w:p>
    <w:p w14:paraId="30297C41" w14:textId="77777777" w:rsidR="00B8390D" w:rsidRDefault="00B8390D" w:rsidP="00B8390D">
      <w:pPr>
        <w:rPr>
          <w:rFonts w:ascii="Myriad Pro" w:hAnsi="Myriad Pro"/>
          <w:sz w:val="18"/>
          <w:szCs w:val="18"/>
        </w:rPr>
      </w:pPr>
    </w:p>
    <w:p w14:paraId="429099C9" w14:textId="77777777" w:rsidR="00B8390D" w:rsidRDefault="00B8390D" w:rsidP="00B8390D">
      <w:pPr>
        <w:rPr>
          <w:rFonts w:ascii="Myriad Pro" w:hAnsi="Myriad Pro"/>
          <w:sz w:val="18"/>
          <w:szCs w:val="18"/>
        </w:rPr>
      </w:pPr>
    </w:p>
    <w:p w14:paraId="40689B7F" w14:textId="77777777" w:rsidR="00B8390D" w:rsidRDefault="00B8390D" w:rsidP="00B8390D">
      <w:pPr>
        <w:rPr>
          <w:rFonts w:ascii="Myriad Pro" w:hAnsi="Myriad Pro"/>
          <w:sz w:val="18"/>
          <w:szCs w:val="18"/>
        </w:rPr>
      </w:pPr>
    </w:p>
    <w:p w14:paraId="08222B0F" w14:textId="77777777" w:rsidR="00B8390D" w:rsidRDefault="00B8390D" w:rsidP="00B8390D">
      <w:pPr>
        <w:rPr>
          <w:rFonts w:ascii="Myriad Pro" w:hAnsi="Myriad Pro"/>
          <w:sz w:val="18"/>
          <w:szCs w:val="18"/>
        </w:rPr>
      </w:pPr>
    </w:p>
    <w:p w14:paraId="21DAA2B6" w14:textId="039D4559" w:rsidR="00B8390D" w:rsidRDefault="00B8390D" w:rsidP="00B8390D">
      <w:pPr>
        <w:rPr>
          <w:rFonts w:ascii="Myriad Pro" w:hAnsi="Myriad Pro"/>
          <w:sz w:val="18"/>
          <w:szCs w:val="18"/>
        </w:rPr>
      </w:pPr>
    </w:p>
    <w:p w14:paraId="437A1078" w14:textId="3CD69AB8" w:rsidR="00915CB9" w:rsidRDefault="00915CB9" w:rsidP="00B8390D">
      <w:pPr>
        <w:rPr>
          <w:rFonts w:ascii="Myriad Pro" w:hAnsi="Myriad Pro"/>
          <w:sz w:val="18"/>
          <w:szCs w:val="18"/>
        </w:rPr>
      </w:pPr>
    </w:p>
    <w:p w14:paraId="0FFA577E" w14:textId="11FB3DAA" w:rsidR="00915CB9" w:rsidRDefault="00915CB9" w:rsidP="00B8390D">
      <w:pPr>
        <w:rPr>
          <w:rFonts w:ascii="Myriad Pro" w:hAnsi="Myriad Pro"/>
          <w:sz w:val="18"/>
          <w:szCs w:val="18"/>
        </w:rPr>
      </w:pPr>
    </w:p>
    <w:p w14:paraId="6E7961C5" w14:textId="41A8B98E" w:rsidR="00915CB9" w:rsidRDefault="00915CB9" w:rsidP="00B8390D">
      <w:pPr>
        <w:rPr>
          <w:rFonts w:ascii="Myriad Pro" w:hAnsi="Myriad Pro"/>
          <w:sz w:val="18"/>
          <w:szCs w:val="18"/>
        </w:rPr>
      </w:pPr>
    </w:p>
    <w:p w14:paraId="00E34126" w14:textId="29470A00" w:rsidR="00915CB9" w:rsidRDefault="00915CB9" w:rsidP="00B8390D">
      <w:pPr>
        <w:rPr>
          <w:rFonts w:ascii="Myriad Pro" w:hAnsi="Myriad Pro"/>
          <w:sz w:val="18"/>
          <w:szCs w:val="18"/>
        </w:rPr>
      </w:pPr>
    </w:p>
    <w:p w14:paraId="25576883" w14:textId="255125A6" w:rsidR="00915CB9" w:rsidRDefault="00915CB9" w:rsidP="00B8390D">
      <w:pPr>
        <w:rPr>
          <w:rFonts w:ascii="Myriad Pro" w:hAnsi="Myriad Pro"/>
          <w:sz w:val="18"/>
          <w:szCs w:val="18"/>
        </w:rPr>
      </w:pPr>
    </w:p>
    <w:p w14:paraId="351E080A" w14:textId="5C2748B3" w:rsidR="00915CB9" w:rsidRDefault="00915CB9" w:rsidP="00B8390D">
      <w:pPr>
        <w:rPr>
          <w:rFonts w:ascii="Myriad Pro" w:hAnsi="Myriad Pro"/>
          <w:sz w:val="18"/>
          <w:szCs w:val="18"/>
        </w:rPr>
      </w:pPr>
    </w:p>
    <w:p w14:paraId="6A1CF426" w14:textId="73CF345D" w:rsidR="00915CB9" w:rsidRDefault="00915CB9" w:rsidP="00B8390D">
      <w:pPr>
        <w:rPr>
          <w:rFonts w:ascii="Myriad Pro" w:hAnsi="Myriad Pro"/>
          <w:sz w:val="18"/>
          <w:szCs w:val="18"/>
        </w:rPr>
      </w:pPr>
    </w:p>
    <w:p w14:paraId="6F18B677" w14:textId="77777777" w:rsidR="00915CB9" w:rsidRDefault="00915CB9" w:rsidP="00B8390D">
      <w:pPr>
        <w:rPr>
          <w:rFonts w:ascii="Myriad Pro" w:hAnsi="Myriad Pro"/>
          <w:sz w:val="18"/>
          <w:szCs w:val="18"/>
        </w:rPr>
      </w:pPr>
    </w:p>
    <w:p w14:paraId="5BA0E5CD" w14:textId="77777777" w:rsidR="00B8390D" w:rsidRPr="00984ABF" w:rsidRDefault="00B8390D" w:rsidP="00B8390D">
      <w:pPr>
        <w:rPr>
          <w:rFonts w:ascii="Myriad Pro" w:hAnsi="Myriad Pro"/>
          <w:sz w:val="18"/>
          <w:szCs w:val="18"/>
        </w:rPr>
      </w:pPr>
    </w:p>
    <w:p w14:paraId="662771FF" w14:textId="77777777" w:rsidR="00402183" w:rsidRPr="00984ABF" w:rsidRDefault="00402183" w:rsidP="00FD5D73">
      <w:pPr>
        <w:rPr>
          <w:rFonts w:ascii="Myriad Pro" w:hAnsi="Myriad Pro"/>
          <w:b/>
        </w:rPr>
      </w:pPr>
      <w:r w:rsidRPr="00984ABF">
        <w:rPr>
          <w:rFonts w:ascii="Myriad Pro" w:hAnsi="Myriad Pro"/>
          <w:b/>
          <w:sz w:val="28"/>
          <w:szCs w:val="28"/>
        </w:rPr>
        <w:t>I.  Personal Information</w:t>
      </w:r>
    </w:p>
    <w:p w14:paraId="124D3143" w14:textId="77777777" w:rsidR="00402183" w:rsidRDefault="00402183" w:rsidP="00FD5D73">
      <w:pPr>
        <w:rPr>
          <w:b/>
        </w:rPr>
      </w:pPr>
    </w:p>
    <w:p w14:paraId="366780DA" w14:textId="77777777" w:rsidR="00FD5D73" w:rsidRDefault="00FD5D73" w:rsidP="00FD5D73">
      <w:proofErr w:type="gramStart"/>
      <w:r w:rsidRPr="00984ABF">
        <w:rPr>
          <w:rFonts w:ascii="Myriad Pro" w:hAnsi="Myriad Pro"/>
          <w:b/>
        </w:rPr>
        <w:t>Date:</w:t>
      </w:r>
      <w:r w:rsidR="00402183">
        <w:t>_</w:t>
      </w:r>
      <w:proofErr w:type="gramEnd"/>
      <w:r w:rsidR="00402183">
        <w:t>_______________</w:t>
      </w:r>
      <w:r>
        <w:t>_____</w:t>
      </w:r>
      <w:r w:rsidR="00402183">
        <w:tab/>
      </w:r>
      <w:r w:rsidRPr="00984ABF">
        <w:rPr>
          <w:rFonts w:ascii="Myriad Pro" w:hAnsi="Myriad Pro"/>
          <w:b/>
        </w:rPr>
        <w:t xml:space="preserve">Position(s) </w:t>
      </w:r>
      <w:r w:rsidR="005548BE" w:rsidRPr="00984ABF">
        <w:rPr>
          <w:rFonts w:ascii="Myriad Pro" w:hAnsi="Myriad Pro"/>
          <w:b/>
        </w:rPr>
        <w:t>Desired</w:t>
      </w:r>
      <w:r w:rsidRPr="00984ABF">
        <w:rPr>
          <w:rFonts w:ascii="Myriad Pro" w:hAnsi="Myriad Pro"/>
          <w:b/>
        </w:rPr>
        <w:t>:</w:t>
      </w:r>
      <w:r w:rsidR="00CA5828">
        <w:t>____________________</w:t>
      </w:r>
      <w:r>
        <w:t>____</w:t>
      </w:r>
      <w:r w:rsidR="005548BE">
        <w:t>______</w:t>
      </w:r>
      <w:r w:rsidR="00402183">
        <w:t>________________________</w:t>
      </w:r>
      <w:r>
        <w:t>________</w:t>
      </w:r>
    </w:p>
    <w:p w14:paraId="3BC6F6CC" w14:textId="77777777" w:rsidR="00FD5D73" w:rsidRDefault="00FD5D73" w:rsidP="00FD5D73"/>
    <w:p w14:paraId="5AF6D483" w14:textId="77777777" w:rsidR="00FD5D73" w:rsidRDefault="00FD5D73" w:rsidP="00FD5D73"/>
    <w:p w14:paraId="4A438EB7" w14:textId="77777777" w:rsidR="005548BE" w:rsidRDefault="00FD5D73" w:rsidP="00FD5D73">
      <w:r w:rsidRPr="00984ABF">
        <w:rPr>
          <w:rFonts w:ascii="Myriad Pro" w:hAnsi="Myriad Pro"/>
          <w:b/>
        </w:rPr>
        <w:t>Name:</w:t>
      </w:r>
      <w:r w:rsidR="00CA5828">
        <w:t>____________</w:t>
      </w:r>
      <w:r>
        <w:t>____________________________________________________________________________________________________</w:t>
      </w:r>
    </w:p>
    <w:p w14:paraId="1CC6D641" w14:textId="77777777" w:rsidR="00FD5D73" w:rsidRDefault="00FD5D73" w:rsidP="00FD5D73">
      <w:r>
        <w:tab/>
      </w:r>
      <w:r>
        <w:tab/>
      </w:r>
      <w:r w:rsidRPr="00984ABF">
        <w:rPr>
          <w:rFonts w:ascii="Myriad Pro" w:hAnsi="Myriad Pro"/>
        </w:rPr>
        <w:t>(Last)</w:t>
      </w:r>
      <w:r>
        <w:tab/>
      </w:r>
      <w:r>
        <w:tab/>
      </w:r>
      <w:r>
        <w:tab/>
      </w:r>
      <w:r>
        <w:tab/>
      </w:r>
      <w:r>
        <w:tab/>
      </w:r>
      <w:r w:rsidRPr="00984ABF">
        <w:rPr>
          <w:rFonts w:ascii="Myriad Pro" w:hAnsi="Myriad Pro"/>
        </w:rPr>
        <w:t>(First)</w:t>
      </w:r>
      <w:r>
        <w:tab/>
      </w:r>
      <w:r>
        <w:tab/>
      </w:r>
      <w:r>
        <w:tab/>
      </w:r>
      <w:r>
        <w:tab/>
      </w:r>
      <w:r w:rsidRPr="00984ABF">
        <w:rPr>
          <w:rFonts w:ascii="Myriad Pro" w:hAnsi="Myriad Pro"/>
        </w:rPr>
        <w:t>(Middle)</w:t>
      </w:r>
    </w:p>
    <w:p w14:paraId="131631F0" w14:textId="77777777" w:rsidR="005548BE" w:rsidRDefault="005548BE" w:rsidP="00FD5D73"/>
    <w:p w14:paraId="5586921D" w14:textId="224DEFF6" w:rsidR="005548BE" w:rsidRDefault="005548BE" w:rsidP="00FD5D73">
      <w:r w:rsidRPr="00984ABF">
        <w:rPr>
          <w:rFonts w:ascii="Myriad Pro" w:hAnsi="Myriad Pro"/>
          <w:b/>
        </w:rPr>
        <w:t xml:space="preserve">Other </w:t>
      </w:r>
      <w:r w:rsidR="001E72B3">
        <w:rPr>
          <w:rFonts w:ascii="Myriad Pro" w:hAnsi="Myriad Pro"/>
          <w:b/>
        </w:rPr>
        <w:t>S</w:t>
      </w:r>
      <w:r w:rsidRPr="00984ABF">
        <w:rPr>
          <w:rFonts w:ascii="Myriad Pro" w:hAnsi="Myriad Pro"/>
          <w:b/>
        </w:rPr>
        <w:t xml:space="preserve">urnames </w:t>
      </w:r>
      <w:r w:rsidR="001E72B3">
        <w:rPr>
          <w:rFonts w:ascii="Myriad Pro" w:hAnsi="Myriad Pro"/>
          <w:b/>
        </w:rPr>
        <w:t>R</w:t>
      </w:r>
      <w:r w:rsidRPr="00984ABF">
        <w:rPr>
          <w:rFonts w:ascii="Myriad Pro" w:hAnsi="Myriad Pro"/>
          <w:b/>
        </w:rPr>
        <w:t xml:space="preserve">eflected on </w:t>
      </w:r>
      <w:r w:rsidR="001E72B3">
        <w:rPr>
          <w:rFonts w:ascii="Myriad Pro" w:hAnsi="Myriad Pro"/>
          <w:b/>
        </w:rPr>
        <w:t>E</w:t>
      </w:r>
      <w:r w:rsidRPr="00984ABF">
        <w:rPr>
          <w:rFonts w:ascii="Myriad Pro" w:hAnsi="Myriad Pro"/>
          <w:b/>
        </w:rPr>
        <w:t xml:space="preserve">mployment or </w:t>
      </w:r>
      <w:r w:rsidR="001E72B3">
        <w:rPr>
          <w:rFonts w:ascii="Myriad Pro" w:hAnsi="Myriad Pro"/>
          <w:b/>
        </w:rPr>
        <w:t>E</w:t>
      </w:r>
      <w:r w:rsidRPr="00984ABF">
        <w:rPr>
          <w:rFonts w:ascii="Myriad Pro" w:hAnsi="Myriad Pro"/>
          <w:b/>
        </w:rPr>
        <w:t xml:space="preserve">ducational </w:t>
      </w:r>
      <w:proofErr w:type="gramStart"/>
      <w:r w:rsidR="001E72B3">
        <w:rPr>
          <w:rFonts w:ascii="Myriad Pro" w:hAnsi="Myriad Pro"/>
          <w:b/>
        </w:rPr>
        <w:t>R</w:t>
      </w:r>
      <w:r w:rsidRPr="00984ABF">
        <w:rPr>
          <w:rFonts w:ascii="Myriad Pro" w:hAnsi="Myriad Pro"/>
          <w:b/>
        </w:rPr>
        <w:t>ecords:</w:t>
      </w:r>
      <w:r>
        <w:t>_</w:t>
      </w:r>
      <w:proofErr w:type="gramEnd"/>
      <w:r>
        <w:t>__</w:t>
      </w:r>
      <w:r w:rsidR="00CA5828">
        <w:t>_________________________</w:t>
      </w:r>
      <w:r>
        <w:t>__________</w:t>
      </w:r>
    </w:p>
    <w:p w14:paraId="26A038C8" w14:textId="77777777" w:rsidR="00FD5D73" w:rsidRDefault="00FD5D73" w:rsidP="00FD5D73"/>
    <w:p w14:paraId="6BAF06C1" w14:textId="77777777" w:rsidR="00FD5D73" w:rsidRDefault="00FD5D73" w:rsidP="00FD5D73"/>
    <w:p w14:paraId="34A2F97F" w14:textId="77777777" w:rsidR="00FD5D73" w:rsidRDefault="00FD5D73" w:rsidP="00FD5D73">
      <w:r w:rsidRPr="00984ABF">
        <w:rPr>
          <w:rFonts w:ascii="Myriad Pro" w:hAnsi="Myriad Pro"/>
          <w:b/>
        </w:rPr>
        <w:t>Present Address:</w:t>
      </w:r>
      <w:r w:rsidR="00CA5828">
        <w:t>____________</w:t>
      </w:r>
      <w:r>
        <w:t>_____________________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6B4A5FD1" w14:textId="77777777" w:rsidR="00FD5D73" w:rsidRDefault="00FD5D73" w:rsidP="00FD5D73"/>
    <w:p w14:paraId="1F4AB73C" w14:textId="77777777" w:rsidR="00FD5D73" w:rsidRDefault="00FD5D73" w:rsidP="00FD5D73"/>
    <w:p w14:paraId="10643844" w14:textId="77777777" w:rsidR="00FD5D73" w:rsidRDefault="00FD5D73" w:rsidP="00FD5D73">
      <w:r w:rsidRPr="00984ABF">
        <w:rPr>
          <w:rFonts w:ascii="Myriad Pro" w:hAnsi="Myriad Pro"/>
          <w:b/>
        </w:rPr>
        <w:t>Permanent Address:</w:t>
      </w:r>
      <w:r w:rsidR="00CA5828">
        <w:t>_____________________________</w:t>
      </w:r>
      <w:r>
        <w:t>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6FCF3668" w14:textId="77777777" w:rsidR="00FD5D73" w:rsidRDefault="00FD5D73" w:rsidP="00FD5D73">
      <w:pPr>
        <w:jc w:val="center"/>
      </w:pPr>
    </w:p>
    <w:p w14:paraId="7B672C56" w14:textId="77777777" w:rsidR="00FD5D73" w:rsidRDefault="00FD5D73" w:rsidP="00FD5D73">
      <w:pPr>
        <w:jc w:val="center"/>
      </w:pPr>
    </w:p>
    <w:p w14:paraId="401CE97C" w14:textId="77777777" w:rsidR="00FD5D73" w:rsidRDefault="00FD5D73" w:rsidP="00FD5D73">
      <w:r w:rsidRPr="00984ABF">
        <w:rPr>
          <w:rFonts w:ascii="Myriad Pro" w:hAnsi="Myriad Pro"/>
          <w:b/>
        </w:rPr>
        <w:t xml:space="preserve">Telephone </w:t>
      </w:r>
      <w:proofErr w:type="gramStart"/>
      <w:r w:rsidRPr="00984ABF">
        <w:rPr>
          <w:rFonts w:ascii="Myriad Pro" w:hAnsi="Myriad Pro"/>
          <w:b/>
        </w:rPr>
        <w:t>Numbers:</w:t>
      </w:r>
      <w:r w:rsidR="00CA5828">
        <w:t>_</w:t>
      </w:r>
      <w:proofErr w:type="gramEnd"/>
      <w:r w:rsidR="00CA5828">
        <w:t>_________</w:t>
      </w:r>
      <w:r>
        <w:t>___________________________</w:t>
      </w:r>
      <w:r>
        <w:tab/>
      </w:r>
      <w:r>
        <w:tab/>
        <w:t>______</w:t>
      </w:r>
      <w:r w:rsidR="00CA5828">
        <w:t>_____________________________</w:t>
      </w:r>
      <w:r>
        <w:t>_____</w:t>
      </w:r>
    </w:p>
    <w:p w14:paraId="303618D5" w14:textId="77777777" w:rsidR="00FD5D73" w:rsidRDefault="00FD5D73" w:rsidP="00FD5D73">
      <w:r>
        <w:tab/>
      </w:r>
      <w:r>
        <w:tab/>
      </w:r>
      <w:r>
        <w:tab/>
      </w:r>
      <w:r w:rsidR="00CA5828">
        <w:tab/>
      </w:r>
      <w:r w:rsidRPr="00984ABF">
        <w:rPr>
          <w:rFonts w:ascii="Myriad Pro" w:hAnsi="Myriad Pro"/>
        </w:rPr>
        <w:t>(Daytime)</w:t>
      </w:r>
      <w:r>
        <w:tab/>
      </w:r>
      <w:r>
        <w:tab/>
      </w:r>
      <w:r>
        <w:tab/>
      </w:r>
      <w:r>
        <w:tab/>
      </w:r>
      <w:r>
        <w:tab/>
      </w:r>
      <w:r w:rsidRPr="00984ABF">
        <w:rPr>
          <w:rFonts w:ascii="Myriad Pro" w:hAnsi="Myriad Pro"/>
        </w:rPr>
        <w:t>(Evening)</w:t>
      </w:r>
    </w:p>
    <w:p w14:paraId="507D0DE3" w14:textId="77777777" w:rsidR="00CA5828" w:rsidRDefault="00CA5828" w:rsidP="00FD5D73"/>
    <w:p w14:paraId="688AA46A" w14:textId="77777777" w:rsidR="00FD5D73" w:rsidRDefault="00FD5D73" w:rsidP="00FD5D73">
      <w:r w:rsidRPr="00984ABF">
        <w:rPr>
          <w:rFonts w:ascii="Myriad Pro" w:hAnsi="Myriad Pro"/>
          <w:b/>
        </w:rPr>
        <w:t>Email Address:</w:t>
      </w:r>
      <w:r w:rsidR="00CA5828">
        <w:t>____________________</w:t>
      </w:r>
      <w:r>
        <w:t>_________________________________________________________________________________</w:t>
      </w:r>
    </w:p>
    <w:p w14:paraId="29D26661" w14:textId="77777777" w:rsidR="00FD5D73" w:rsidRDefault="00FD5D73" w:rsidP="00FD5D73">
      <w:pPr>
        <w:jc w:val="center"/>
      </w:pPr>
    </w:p>
    <w:p w14:paraId="07AE51FC" w14:textId="77777777" w:rsidR="00FD5D73" w:rsidRDefault="00FD5D73" w:rsidP="005548BE"/>
    <w:p w14:paraId="458BF39C" w14:textId="2AB705BC" w:rsidR="00FD5D73" w:rsidRDefault="00FD5D73" w:rsidP="00FD5D73">
      <w:r w:rsidRPr="00984ABF">
        <w:rPr>
          <w:rFonts w:ascii="Myriad Pro" w:hAnsi="Myriad Pro"/>
          <w:b/>
        </w:rPr>
        <w:t xml:space="preserve">Church </w:t>
      </w:r>
      <w:r w:rsidR="005E1686">
        <w:rPr>
          <w:rFonts w:ascii="Myriad Pro" w:hAnsi="Myriad Pro"/>
          <w:b/>
        </w:rPr>
        <w:t>Membership</w:t>
      </w:r>
      <w:r w:rsidRPr="00984ABF">
        <w:rPr>
          <w:rFonts w:ascii="Myriad Pro" w:hAnsi="Myriad Pro"/>
          <w:b/>
        </w:rPr>
        <w:t>:</w:t>
      </w:r>
      <w:r w:rsidR="00CA5828">
        <w:t>_________________________</w:t>
      </w:r>
      <w:r w:rsidR="005E1686">
        <w:t>________</w:t>
      </w:r>
      <w:r>
        <w:t>______________________________________________________________</w:t>
      </w:r>
    </w:p>
    <w:p w14:paraId="250D70F4" w14:textId="77777777" w:rsidR="00FD5D73" w:rsidRDefault="00FD5D73" w:rsidP="00FD5D73"/>
    <w:p w14:paraId="0FB30CD9" w14:textId="6A47FB7A" w:rsidR="00FD5D73" w:rsidRDefault="00504D1D" w:rsidP="00FD5D73">
      <w:pPr>
        <w:rPr>
          <w:rFonts w:ascii="Myriad Pro" w:hAnsi="Myriad Pro"/>
          <w:b/>
        </w:rPr>
      </w:pPr>
      <w:r>
        <w:rPr>
          <w:rFonts w:ascii="Myriad Pro" w:hAnsi="Myriad Pro"/>
          <w:b/>
        </w:rPr>
        <w:t>Have you been previously employed by SCCS?  If so, when and in what capacity?</w:t>
      </w:r>
    </w:p>
    <w:p w14:paraId="79E1E62B" w14:textId="77777777" w:rsidR="00504D1D" w:rsidRPr="00984ABF" w:rsidRDefault="00504D1D" w:rsidP="00FD5D73">
      <w:pPr>
        <w:rPr>
          <w:rFonts w:ascii="Myriad Pro" w:hAnsi="Myriad Pro"/>
        </w:rPr>
      </w:pPr>
    </w:p>
    <w:p w14:paraId="630089E4" w14:textId="77777777" w:rsidR="005548BE" w:rsidRDefault="005548BE" w:rsidP="00FD5D73"/>
    <w:p w14:paraId="507CD319" w14:textId="66875AE6" w:rsidR="005548BE" w:rsidRPr="00504D1D" w:rsidRDefault="005548BE" w:rsidP="00FD5D73">
      <w:pPr>
        <w:rPr>
          <w:rFonts w:ascii="Myriad Pro" w:hAnsi="Myriad Pro"/>
          <w:b/>
          <w:i/>
        </w:rPr>
      </w:pPr>
      <w:r w:rsidRPr="00984ABF">
        <w:rPr>
          <w:rFonts w:ascii="Myriad Pro" w:hAnsi="Myriad Pro"/>
          <w:b/>
          <w:i/>
        </w:rPr>
        <w:t>By way of my signature, I verify that I am not currently under contract with any other school for the upcoming school year.</w:t>
      </w:r>
    </w:p>
    <w:p w14:paraId="5FBB4CF5" w14:textId="77777777" w:rsidR="005548BE" w:rsidRDefault="005548BE" w:rsidP="00CA5828">
      <w:pPr>
        <w:jc w:val="right"/>
      </w:pPr>
      <w:r>
        <w:t>______________________________________________________</w:t>
      </w:r>
    </w:p>
    <w:p w14:paraId="2375E184" w14:textId="693D3255" w:rsidR="00741DB7" w:rsidRPr="00984ABF" w:rsidRDefault="00741DB7" w:rsidP="00741DB7">
      <w:pPr>
        <w:rPr>
          <w:rFonts w:ascii="Myriad Pro" w:hAnsi="Myriad Pro"/>
          <w:b/>
          <w:sz w:val="28"/>
          <w:szCs w:val="28"/>
        </w:rPr>
      </w:pPr>
      <w:r w:rsidRPr="00984ABF">
        <w:rPr>
          <w:rFonts w:ascii="Myriad Pro" w:hAnsi="Myriad Pro"/>
          <w:b/>
          <w:sz w:val="28"/>
          <w:szCs w:val="28"/>
        </w:rPr>
        <w:t xml:space="preserve">II.  Record of </w:t>
      </w:r>
      <w:proofErr w:type="gramStart"/>
      <w:r w:rsidRPr="00984ABF">
        <w:rPr>
          <w:rFonts w:ascii="Myriad Pro" w:hAnsi="Myriad Pro"/>
          <w:b/>
          <w:sz w:val="28"/>
          <w:szCs w:val="28"/>
        </w:rPr>
        <w:t xml:space="preserve">Training  </w:t>
      </w:r>
      <w:r w:rsidRPr="00984ABF">
        <w:rPr>
          <w:rFonts w:ascii="Myriad Pro" w:hAnsi="Myriad Pro"/>
          <w:b/>
          <w:sz w:val="28"/>
          <w:szCs w:val="28"/>
        </w:rPr>
        <w:tab/>
      </w:r>
      <w:proofErr w:type="gramEnd"/>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00984ABF">
        <w:rPr>
          <w:rFonts w:ascii="Myriad Pro" w:hAnsi="Myriad Pro"/>
          <w:b/>
          <w:sz w:val="28"/>
          <w:szCs w:val="28"/>
        </w:rPr>
        <w:tab/>
      </w:r>
      <w:r w:rsidRPr="00984ABF">
        <w:rPr>
          <w:rFonts w:ascii="Myriad Pro" w:hAnsi="Myriad Pro"/>
        </w:rPr>
        <w:t>(Signature)</w:t>
      </w:r>
    </w:p>
    <w:p w14:paraId="7C285E7D" w14:textId="60F0589E" w:rsidR="00FD5D73" w:rsidRPr="00984ABF" w:rsidRDefault="00741DB7" w:rsidP="00FD5D73">
      <w:pPr>
        <w:rPr>
          <w:rFonts w:ascii="Myriad Pro" w:hAnsi="Myriad Pro"/>
        </w:rPr>
      </w:pPr>
      <w:r w:rsidRPr="00984ABF">
        <w:rPr>
          <w:rFonts w:ascii="Myriad Pro" w:hAnsi="Myriad Pro"/>
        </w:rPr>
        <w:t xml:space="preserve"> </w:t>
      </w:r>
      <w:r w:rsidR="00CE36F8" w:rsidRPr="00984ABF">
        <w:rPr>
          <w:rFonts w:ascii="Myriad Pro" w:hAnsi="Myriad Pro"/>
          <w:i/>
        </w:rPr>
        <w:t>High School, College, University</w:t>
      </w:r>
    </w:p>
    <w:tbl>
      <w:tblPr>
        <w:tblStyle w:val="TableGrid"/>
        <w:tblW w:w="0" w:type="auto"/>
        <w:tblLook w:val="04A0" w:firstRow="1" w:lastRow="0" w:firstColumn="1" w:lastColumn="0" w:noHBand="0" w:noVBand="1"/>
      </w:tblPr>
      <w:tblGrid>
        <w:gridCol w:w="2674"/>
        <w:gridCol w:w="2669"/>
        <w:gridCol w:w="2668"/>
        <w:gridCol w:w="2693"/>
      </w:tblGrid>
      <w:tr w:rsidR="00FD5D73" w14:paraId="0D7B47B0" w14:textId="77777777" w:rsidTr="00CA5828">
        <w:tc>
          <w:tcPr>
            <w:tcW w:w="2732" w:type="dxa"/>
            <w:shd w:val="clear" w:color="auto" w:fill="C0C0C0"/>
          </w:tcPr>
          <w:p w14:paraId="33BDD4BA" w14:textId="77777777" w:rsidR="00FD5D73" w:rsidRPr="00984ABF" w:rsidRDefault="00FD5D73" w:rsidP="00CA5828">
            <w:pPr>
              <w:jc w:val="center"/>
              <w:rPr>
                <w:rFonts w:ascii="Myriad Pro" w:hAnsi="Myriad Pro"/>
                <w:b/>
              </w:rPr>
            </w:pPr>
            <w:r w:rsidRPr="00984ABF">
              <w:rPr>
                <w:rFonts w:ascii="Myriad Pro" w:hAnsi="Myriad Pro"/>
                <w:b/>
              </w:rPr>
              <w:t>Name of Institution</w:t>
            </w:r>
          </w:p>
        </w:tc>
        <w:tc>
          <w:tcPr>
            <w:tcW w:w="2732" w:type="dxa"/>
            <w:shd w:val="clear" w:color="auto" w:fill="C0C0C0"/>
          </w:tcPr>
          <w:p w14:paraId="1496AC07" w14:textId="77777777" w:rsidR="00FD5D73" w:rsidRPr="00984ABF" w:rsidRDefault="00CE36F8" w:rsidP="00CA5828">
            <w:pPr>
              <w:jc w:val="center"/>
              <w:rPr>
                <w:rFonts w:ascii="Myriad Pro" w:hAnsi="Myriad Pro"/>
                <w:b/>
              </w:rPr>
            </w:pPr>
            <w:r w:rsidRPr="00984ABF">
              <w:rPr>
                <w:rFonts w:ascii="Myriad Pro" w:hAnsi="Myriad Pro"/>
                <w:b/>
              </w:rPr>
              <w:t>Years Attended</w:t>
            </w:r>
          </w:p>
        </w:tc>
        <w:tc>
          <w:tcPr>
            <w:tcW w:w="2733" w:type="dxa"/>
            <w:shd w:val="clear" w:color="auto" w:fill="C0C0C0"/>
          </w:tcPr>
          <w:p w14:paraId="735254D1" w14:textId="77777777" w:rsidR="00FD5D73" w:rsidRPr="00984ABF" w:rsidRDefault="00FD5D73" w:rsidP="00CA5828">
            <w:pPr>
              <w:jc w:val="center"/>
              <w:rPr>
                <w:rFonts w:ascii="Myriad Pro" w:hAnsi="Myriad Pro"/>
                <w:b/>
              </w:rPr>
            </w:pPr>
            <w:r w:rsidRPr="00984ABF">
              <w:rPr>
                <w:rFonts w:ascii="Myriad Pro" w:hAnsi="Myriad Pro"/>
                <w:b/>
              </w:rPr>
              <w:t>Degrees Received</w:t>
            </w:r>
          </w:p>
        </w:tc>
        <w:tc>
          <w:tcPr>
            <w:tcW w:w="2733" w:type="dxa"/>
            <w:shd w:val="clear" w:color="auto" w:fill="C0C0C0"/>
          </w:tcPr>
          <w:p w14:paraId="388CD2AF" w14:textId="77777777" w:rsidR="00FD5D73" w:rsidRPr="00984ABF" w:rsidRDefault="00FD5D73" w:rsidP="00CA5828">
            <w:pPr>
              <w:jc w:val="center"/>
              <w:rPr>
                <w:rFonts w:ascii="Myriad Pro" w:hAnsi="Myriad Pro"/>
                <w:b/>
              </w:rPr>
            </w:pPr>
            <w:r w:rsidRPr="00984ABF">
              <w:rPr>
                <w:rFonts w:ascii="Myriad Pro" w:hAnsi="Myriad Pro"/>
                <w:b/>
              </w:rPr>
              <w:t>Majors/Minors</w:t>
            </w:r>
          </w:p>
        </w:tc>
      </w:tr>
      <w:tr w:rsidR="00FD5D73" w14:paraId="2E20A967" w14:textId="77777777" w:rsidTr="00FD5D73">
        <w:tc>
          <w:tcPr>
            <w:tcW w:w="2732" w:type="dxa"/>
          </w:tcPr>
          <w:p w14:paraId="4D79E2AF" w14:textId="77777777" w:rsidR="00FD5D73" w:rsidRDefault="00FD5D73" w:rsidP="00FD5D73"/>
          <w:p w14:paraId="57FA32CF" w14:textId="77777777" w:rsidR="00CA5828" w:rsidRDefault="00CA5828" w:rsidP="00FD5D73"/>
          <w:p w14:paraId="347C03DF" w14:textId="77777777" w:rsidR="00CA5828" w:rsidRDefault="00CA5828" w:rsidP="00FD5D73"/>
        </w:tc>
        <w:tc>
          <w:tcPr>
            <w:tcW w:w="2732" w:type="dxa"/>
          </w:tcPr>
          <w:p w14:paraId="14AD3F3B" w14:textId="77777777" w:rsidR="00FD5D73" w:rsidRDefault="00FD5D73" w:rsidP="00FD5D73"/>
        </w:tc>
        <w:tc>
          <w:tcPr>
            <w:tcW w:w="2733" w:type="dxa"/>
          </w:tcPr>
          <w:p w14:paraId="555F7D45" w14:textId="77777777" w:rsidR="00FD5D73" w:rsidRDefault="00FD5D73" w:rsidP="00FD5D73"/>
        </w:tc>
        <w:tc>
          <w:tcPr>
            <w:tcW w:w="2733" w:type="dxa"/>
          </w:tcPr>
          <w:p w14:paraId="4B559ACE" w14:textId="77777777" w:rsidR="00FD5D73" w:rsidRDefault="00FD5D73" w:rsidP="00FD5D73"/>
        </w:tc>
      </w:tr>
      <w:tr w:rsidR="00E36A91" w14:paraId="46BF14E8" w14:textId="77777777" w:rsidTr="00FD5D73">
        <w:tc>
          <w:tcPr>
            <w:tcW w:w="2732" w:type="dxa"/>
          </w:tcPr>
          <w:p w14:paraId="360FA2B8" w14:textId="77777777" w:rsidR="00E36A91" w:rsidRDefault="00E36A91" w:rsidP="00FD5D73"/>
          <w:p w14:paraId="10E23F91" w14:textId="77777777" w:rsidR="00CA5828" w:rsidRDefault="00CA5828" w:rsidP="00FD5D73"/>
          <w:p w14:paraId="52AD6588" w14:textId="77777777" w:rsidR="00CA5828" w:rsidRDefault="00CA5828" w:rsidP="00FD5D73"/>
        </w:tc>
        <w:tc>
          <w:tcPr>
            <w:tcW w:w="2732" w:type="dxa"/>
          </w:tcPr>
          <w:p w14:paraId="611CF3A9" w14:textId="77777777" w:rsidR="00E36A91" w:rsidRDefault="00E36A91" w:rsidP="00FD5D73"/>
        </w:tc>
        <w:tc>
          <w:tcPr>
            <w:tcW w:w="2733" w:type="dxa"/>
          </w:tcPr>
          <w:p w14:paraId="2EBC91C2" w14:textId="77777777" w:rsidR="00E36A91" w:rsidRDefault="00E36A91" w:rsidP="00FD5D73"/>
        </w:tc>
        <w:tc>
          <w:tcPr>
            <w:tcW w:w="2733" w:type="dxa"/>
          </w:tcPr>
          <w:p w14:paraId="13308084" w14:textId="77777777" w:rsidR="00E36A91" w:rsidRDefault="00E36A91" w:rsidP="00FD5D73"/>
        </w:tc>
      </w:tr>
      <w:tr w:rsidR="00E36A91" w14:paraId="1D092907" w14:textId="77777777" w:rsidTr="00FD5D73">
        <w:tc>
          <w:tcPr>
            <w:tcW w:w="2732" w:type="dxa"/>
          </w:tcPr>
          <w:p w14:paraId="2B91D0AA" w14:textId="77777777" w:rsidR="00E36A91" w:rsidRDefault="00E36A91" w:rsidP="00FD5D73"/>
          <w:p w14:paraId="13FECF12" w14:textId="77777777" w:rsidR="00CA5828" w:rsidRDefault="00CA5828" w:rsidP="00FD5D73"/>
          <w:p w14:paraId="315A99B1" w14:textId="77777777" w:rsidR="00CA5828" w:rsidRDefault="00CA5828" w:rsidP="00FD5D73"/>
        </w:tc>
        <w:tc>
          <w:tcPr>
            <w:tcW w:w="2732" w:type="dxa"/>
          </w:tcPr>
          <w:p w14:paraId="7BC6DEF5" w14:textId="77777777" w:rsidR="00E36A91" w:rsidRDefault="00E36A91" w:rsidP="00FD5D73"/>
        </w:tc>
        <w:tc>
          <w:tcPr>
            <w:tcW w:w="2733" w:type="dxa"/>
          </w:tcPr>
          <w:p w14:paraId="17645E09" w14:textId="77777777" w:rsidR="00E36A91" w:rsidRDefault="00E36A91" w:rsidP="00FD5D73"/>
        </w:tc>
        <w:tc>
          <w:tcPr>
            <w:tcW w:w="2733" w:type="dxa"/>
          </w:tcPr>
          <w:p w14:paraId="00782AA8" w14:textId="77777777" w:rsidR="00E36A91" w:rsidRDefault="00E36A91" w:rsidP="00FD5D73"/>
        </w:tc>
      </w:tr>
      <w:tr w:rsidR="00E36A91" w14:paraId="0BFB027C" w14:textId="77777777" w:rsidTr="00FD5D73">
        <w:tc>
          <w:tcPr>
            <w:tcW w:w="2732" w:type="dxa"/>
          </w:tcPr>
          <w:p w14:paraId="0377BBA7" w14:textId="77777777" w:rsidR="00E36A91" w:rsidRDefault="00E36A91" w:rsidP="00FD5D73"/>
          <w:p w14:paraId="2366A6EF" w14:textId="77777777" w:rsidR="00CA5828" w:rsidRDefault="00CA5828" w:rsidP="00FD5D73"/>
          <w:p w14:paraId="341EF5EE" w14:textId="77777777" w:rsidR="00CA5828" w:rsidRDefault="00CA5828" w:rsidP="00FD5D73"/>
        </w:tc>
        <w:tc>
          <w:tcPr>
            <w:tcW w:w="2732" w:type="dxa"/>
          </w:tcPr>
          <w:p w14:paraId="22CD7827" w14:textId="77777777" w:rsidR="00E36A91" w:rsidRDefault="00E36A91" w:rsidP="00FD5D73"/>
        </w:tc>
        <w:tc>
          <w:tcPr>
            <w:tcW w:w="2733" w:type="dxa"/>
          </w:tcPr>
          <w:p w14:paraId="3F873357" w14:textId="77777777" w:rsidR="00E36A91" w:rsidRDefault="00E36A91" w:rsidP="00FD5D73"/>
        </w:tc>
        <w:tc>
          <w:tcPr>
            <w:tcW w:w="2733" w:type="dxa"/>
          </w:tcPr>
          <w:p w14:paraId="40C97785" w14:textId="77777777" w:rsidR="00E36A91" w:rsidRDefault="00E36A91" w:rsidP="00FD5D73"/>
        </w:tc>
      </w:tr>
    </w:tbl>
    <w:p w14:paraId="379B085E" w14:textId="46416D9C" w:rsidR="005548BE" w:rsidRPr="00984ABF" w:rsidRDefault="004715E7" w:rsidP="00FD5D73">
      <w:pPr>
        <w:rPr>
          <w:rFonts w:ascii="Myriad Pro" w:hAnsi="Myriad Pro"/>
          <w:i/>
        </w:rPr>
      </w:pPr>
      <w:r w:rsidRPr="00984ABF">
        <w:rPr>
          <w:rFonts w:ascii="Myriad Pro" w:hAnsi="Myriad Pro"/>
          <w:i/>
        </w:rPr>
        <w:t>Professional Development</w:t>
      </w:r>
      <w:r w:rsidR="005548BE" w:rsidRPr="00984ABF">
        <w:rPr>
          <w:rFonts w:ascii="Myriad Pro" w:hAnsi="Myriad Pro"/>
          <w:i/>
        </w:rPr>
        <w:t xml:space="preserve"> Within the Last Two Years</w:t>
      </w:r>
    </w:p>
    <w:tbl>
      <w:tblPr>
        <w:tblStyle w:val="TableGrid"/>
        <w:tblW w:w="0" w:type="auto"/>
        <w:tblLook w:val="04A0" w:firstRow="1" w:lastRow="0" w:firstColumn="1" w:lastColumn="0" w:noHBand="0" w:noVBand="1"/>
      </w:tblPr>
      <w:tblGrid>
        <w:gridCol w:w="5355"/>
        <w:gridCol w:w="5349"/>
      </w:tblGrid>
      <w:tr w:rsidR="005548BE" w14:paraId="63DF6808" w14:textId="77777777" w:rsidTr="00402183">
        <w:tc>
          <w:tcPr>
            <w:tcW w:w="5465" w:type="dxa"/>
            <w:shd w:val="clear" w:color="auto" w:fill="C0C0C0"/>
          </w:tcPr>
          <w:p w14:paraId="519CD643" w14:textId="23D981F3" w:rsidR="005548BE" w:rsidRPr="00984ABF" w:rsidRDefault="004715E7" w:rsidP="00402183">
            <w:pPr>
              <w:jc w:val="center"/>
              <w:rPr>
                <w:rFonts w:ascii="Myriad Pro" w:hAnsi="Myriad Pro"/>
                <w:b/>
              </w:rPr>
            </w:pPr>
            <w:r w:rsidRPr="00984ABF">
              <w:rPr>
                <w:rFonts w:ascii="Myriad Pro" w:hAnsi="Myriad Pro"/>
                <w:b/>
              </w:rPr>
              <w:t>Professional Development</w:t>
            </w:r>
          </w:p>
        </w:tc>
        <w:tc>
          <w:tcPr>
            <w:tcW w:w="5465" w:type="dxa"/>
            <w:shd w:val="clear" w:color="auto" w:fill="C0C0C0"/>
          </w:tcPr>
          <w:p w14:paraId="08D4B98F" w14:textId="77777777" w:rsidR="005548BE" w:rsidRPr="00984ABF" w:rsidRDefault="005548BE" w:rsidP="00402183">
            <w:pPr>
              <w:jc w:val="center"/>
              <w:rPr>
                <w:rFonts w:ascii="Myriad Pro" w:hAnsi="Myriad Pro"/>
                <w:b/>
              </w:rPr>
            </w:pPr>
            <w:r w:rsidRPr="00984ABF">
              <w:rPr>
                <w:rFonts w:ascii="Myriad Pro" w:hAnsi="Myriad Pro"/>
                <w:b/>
              </w:rPr>
              <w:t>Description</w:t>
            </w:r>
          </w:p>
        </w:tc>
      </w:tr>
      <w:tr w:rsidR="005548BE" w14:paraId="378F4ECD" w14:textId="77777777" w:rsidTr="005548BE">
        <w:tc>
          <w:tcPr>
            <w:tcW w:w="5465" w:type="dxa"/>
          </w:tcPr>
          <w:p w14:paraId="0CA6E6E2" w14:textId="77777777" w:rsidR="005548BE" w:rsidRDefault="005548BE" w:rsidP="00FD5D73"/>
          <w:p w14:paraId="79F415C2" w14:textId="77777777" w:rsidR="00402183" w:rsidRDefault="00402183" w:rsidP="00FD5D73"/>
          <w:p w14:paraId="23F3B362" w14:textId="77777777" w:rsidR="00402183" w:rsidRDefault="00402183" w:rsidP="00FD5D73"/>
        </w:tc>
        <w:tc>
          <w:tcPr>
            <w:tcW w:w="5465" w:type="dxa"/>
          </w:tcPr>
          <w:p w14:paraId="57356C79" w14:textId="77777777" w:rsidR="005548BE" w:rsidRDefault="005548BE" w:rsidP="00FD5D73"/>
        </w:tc>
      </w:tr>
      <w:tr w:rsidR="00E36A91" w14:paraId="0536A925" w14:textId="77777777" w:rsidTr="005548BE">
        <w:tc>
          <w:tcPr>
            <w:tcW w:w="5465" w:type="dxa"/>
          </w:tcPr>
          <w:p w14:paraId="0FCED715" w14:textId="77777777" w:rsidR="00E36A91" w:rsidRDefault="00E36A91" w:rsidP="00FD5D73"/>
          <w:p w14:paraId="0D1DF47C" w14:textId="77777777" w:rsidR="00402183" w:rsidRDefault="00402183" w:rsidP="00FD5D73"/>
          <w:p w14:paraId="5138E0D5" w14:textId="77777777" w:rsidR="00402183" w:rsidRDefault="00402183" w:rsidP="00FD5D73"/>
        </w:tc>
        <w:tc>
          <w:tcPr>
            <w:tcW w:w="5465" w:type="dxa"/>
          </w:tcPr>
          <w:p w14:paraId="0E163688" w14:textId="77777777" w:rsidR="00E36A91" w:rsidRDefault="00E36A91" w:rsidP="00FD5D73"/>
        </w:tc>
      </w:tr>
      <w:tr w:rsidR="00E36A91" w14:paraId="100B8E66" w14:textId="77777777" w:rsidTr="005548BE">
        <w:tc>
          <w:tcPr>
            <w:tcW w:w="5465" w:type="dxa"/>
          </w:tcPr>
          <w:p w14:paraId="1D03AA97" w14:textId="77777777" w:rsidR="00E36A91" w:rsidRDefault="00E36A91" w:rsidP="00FD5D73"/>
          <w:p w14:paraId="30B41489" w14:textId="77777777" w:rsidR="00402183" w:rsidRDefault="00402183" w:rsidP="00FD5D73"/>
          <w:p w14:paraId="07848FA9" w14:textId="77777777" w:rsidR="00402183" w:rsidRDefault="00402183" w:rsidP="00FD5D73"/>
        </w:tc>
        <w:tc>
          <w:tcPr>
            <w:tcW w:w="5465" w:type="dxa"/>
          </w:tcPr>
          <w:p w14:paraId="0387E93D" w14:textId="77777777" w:rsidR="00E36A91" w:rsidRDefault="00E36A91" w:rsidP="00FD5D73"/>
        </w:tc>
      </w:tr>
    </w:tbl>
    <w:p w14:paraId="26628C3D" w14:textId="77777777" w:rsidR="005548BE" w:rsidRDefault="005548BE" w:rsidP="00FD5D73"/>
    <w:p w14:paraId="2DAAC7F1" w14:textId="77777777" w:rsidR="00FD5D73" w:rsidRPr="00984ABF" w:rsidRDefault="00402183" w:rsidP="00FD5D73">
      <w:pPr>
        <w:rPr>
          <w:rFonts w:ascii="Myriad Pro" w:hAnsi="Myriad Pro"/>
          <w:b/>
          <w:sz w:val="28"/>
          <w:szCs w:val="28"/>
        </w:rPr>
      </w:pPr>
      <w:r w:rsidRPr="00984ABF">
        <w:rPr>
          <w:rFonts w:ascii="Myriad Pro" w:hAnsi="Myriad Pro"/>
          <w:b/>
          <w:sz w:val="28"/>
          <w:szCs w:val="28"/>
        </w:rPr>
        <w:t xml:space="preserve">III.  </w:t>
      </w:r>
      <w:r w:rsidR="005548BE" w:rsidRPr="00984ABF">
        <w:rPr>
          <w:rFonts w:ascii="Myriad Pro" w:hAnsi="Myriad Pro"/>
          <w:b/>
          <w:sz w:val="28"/>
          <w:szCs w:val="28"/>
        </w:rPr>
        <w:t>Record of Experience</w:t>
      </w:r>
    </w:p>
    <w:p w14:paraId="0BC542D8" w14:textId="77777777" w:rsidR="005548BE" w:rsidRPr="00984ABF" w:rsidRDefault="005548BE" w:rsidP="00FD5D73">
      <w:pPr>
        <w:rPr>
          <w:rFonts w:ascii="Myriad Pro" w:hAnsi="Myriad Pro"/>
          <w:i/>
        </w:rPr>
      </w:pPr>
      <w:r w:rsidRPr="00984ABF">
        <w:rPr>
          <w:rFonts w:ascii="Myriad Pro" w:hAnsi="Myriad Pro"/>
          <w:i/>
        </w:rPr>
        <w:t>Academic Employment</w:t>
      </w:r>
    </w:p>
    <w:p w14:paraId="29A2073A" w14:textId="77777777" w:rsidR="005548BE" w:rsidRPr="00984ABF" w:rsidRDefault="005548BE" w:rsidP="005548BE">
      <w:pPr>
        <w:rPr>
          <w:rFonts w:ascii="Myriad Pro" w:hAnsi="Myriad Pro"/>
        </w:rPr>
      </w:pPr>
      <w:r w:rsidRPr="00984ABF">
        <w:rPr>
          <w:rFonts w:ascii="Myriad Pro" w:hAnsi="Myriad Pro"/>
        </w:rPr>
        <w:t>List most recent experience first.  Include student teaching experience</w:t>
      </w:r>
      <w:r w:rsidR="00CE36F8" w:rsidRPr="00984ABF">
        <w:rPr>
          <w:rFonts w:ascii="Myriad Pro" w:hAnsi="Myriad Pro"/>
        </w:rPr>
        <w:t xml:space="preserve"> (for more recent graduates)</w:t>
      </w:r>
      <w:r w:rsidRPr="00984ABF">
        <w:rPr>
          <w:rFonts w:ascii="Myriad Pro" w:hAnsi="Myriad Pro"/>
        </w:rPr>
        <w:t>.</w:t>
      </w:r>
    </w:p>
    <w:tbl>
      <w:tblPr>
        <w:tblStyle w:val="TableGrid"/>
        <w:tblW w:w="0" w:type="auto"/>
        <w:tblLook w:val="04A0" w:firstRow="1" w:lastRow="0" w:firstColumn="1" w:lastColumn="0" w:noHBand="0" w:noVBand="1"/>
      </w:tblPr>
      <w:tblGrid>
        <w:gridCol w:w="1705"/>
        <w:gridCol w:w="1880"/>
        <w:gridCol w:w="1090"/>
        <w:gridCol w:w="1620"/>
        <w:gridCol w:w="1500"/>
        <w:gridCol w:w="1626"/>
        <w:gridCol w:w="1283"/>
      </w:tblGrid>
      <w:tr w:rsidR="005B1707" w14:paraId="080F481B" w14:textId="504C4A99" w:rsidTr="001E72B3">
        <w:tc>
          <w:tcPr>
            <w:tcW w:w="1705" w:type="dxa"/>
            <w:shd w:val="clear" w:color="auto" w:fill="C0C0C0"/>
          </w:tcPr>
          <w:p w14:paraId="47FBFCBC" w14:textId="77777777" w:rsidR="005B1707" w:rsidRPr="00984ABF" w:rsidRDefault="005B1707" w:rsidP="00402183">
            <w:pPr>
              <w:jc w:val="center"/>
              <w:rPr>
                <w:rFonts w:ascii="Myriad Pro" w:hAnsi="Myriad Pro"/>
                <w:b/>
              </w:rPr>
            </w:pPr>
            <w:r w:rsidRPr="00984ABF">
              <w:rPr>
                <w:rFonts w:ascii="Myriad Pro" w:hAnsi="Myriad Pro"/>
                <w:b/>
              </w:rPr>
              <w:t>School</w:t>
            </w:r>
          </w:p>
        </w:tc>
        <w:tc>
          <w:tcPr>
            <w:tcW w:w="1880" w:type="dxa"/>
            <w:shd w:val="clear" w:color="auto" w:fill="C0C0C0"/>
          </w:tcPr>
          <w:p w14:paraId="291B88C6"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090" w:type="dxa"/>
            <w:shd w:val="clear" w:color="auto" w:fill="C0C0C0"/>
          </w:tcPr>
          <w:p w14:paraId="205ACA8E" w14:textId="77777777" w:rsidR="005B1707" w:rsidRPr="00984ABF" w:rsidRDefault="005B1707" w:rsidP="00402183">
            <w:pPr>
              <w:jc w:val="center"/>
              <w:rPr>
                <w:rFonts w:ascii="Myriad Pro" w:hAnsi="Myriad Pro"/>
                <w:b/>
              </w:rPr>
            </w:pPr>
            <w:r w:rsidRPr="00984ABF">
              <w:rPr>
                <w:rFonts w:ascii="Myriad Pro" w:hAnsi="Myriad Pro"/>
                <w:b/>
              </w:rPr>
              <w:t>Phone Number</w:t>
            </w:r>
          </w:p>
        </w:tc>
        <w:tc>
          <w:tcPr>
            <w:tcW w:w="1620" w:type="dxa"/>
            <w:shd w:val="clear" w:color="auto" w:fill="C0C0C0"/>
          </w:tcPr>
          <w:p w14:paraId="56196D05" w14:textId="77777777" w:rsidR="005B1707" w:rsidRPr="00984ABF" w:rsidRDefault="005B1707" w:rsidP="00402183">
            <w:pPr>
              <w:jc w:val="center"/>
              <w:rPr>
                <w:rFonts w:ascii="Myriad Pro" w:hAnsi="Myriad Pro"/>
                <w:b/>
              </w:rPr>
            </w:pPr>
            <w:r w:rsidRPr="00984ABF">
              <w:rPr>
                <w:rFonts w:ascii="Myriad Pro" w:hAnsi="Myriad Pro"/>
                <w:b/>
              </w:rPr>
              <w:t>Dates of Employment (from-to)</w:t>
            </w:r>
          </w:p>
        </w:tc>
        <w:tc>
          <w:tcPr>
            <w:tcW w:w="1500" w:type="dxa"/>
            <w:shd w:val="clear" w:color="auto" w:fill="C0C0C0"/>
          </w:tcPr>
          <w:p w14:paraId="287844F1"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626" w:type="dxa"/>
            <w:shd w:val="clear" w:color="auto" w:fill="C0C0C0"/>
          </w:tcPr>
          <w:p w14:paraId="28F98926" w14:textId="77777777" w:rsidR="005B1707" w:rsidRPr="00984ABF" w:rsidRDefault="005B1707" w:rsidP="00402183">
            <w:pPr>
              <w:jc w:val="center"/>
              <w:rPr>
                <w:rFonts w:ascii="Myriad Pro" w:hAnsi="Myriad Pro"/>
                <w:b/>
                <w:sz w:val="20"/>
                <w:szCs w:val="20"/>
              </w:rPr>
            </w:pPr>
            <w:r w:rsidRPr="00984ABF">
              <w:rPr>
                <w:rFonts w:ascii="Myriad Pro" w:hAnsi="Myriad Pro"/>
                <w:b/>
                <w:sz w:val="20"/>
                <w:szCs w:val="20"/>
              </w:rPr>
              <w:t>Teaching Assignment, Including Extracurriculars</w:t>
            </w:r>
          </w:p>
        </w:tc>
        <w:tc>
          <w:tcPr>
            <w:tcW w:w="1283" w:type="dxa"/>
            <w:shd w:val="clear" w:color="auto" w:fill="C0C0C0"/>
          </w:tcPr>
          <w:p w14:paraId="19D6AA3F" w14:textId="2F9FD796" w:rsidR="005B1707" w:rsidRPr="00984ABF" w:rsidRDefault="005B1707" w:rsidP="00402183">
            <w:pPr>
              <w:jc w:val="center"/>
              <w:rPr>
                <w:rFonts w:ascii="Myriad Pro" w:hAnsi="Myriad Pro"/>
                <w:b/>
                <w:sz w:val="20"/>
                <w:szCs w:val="20"/>
              </w:rPr>
            </w:pPr>
            <w:r>
              <w:rPr>
                <w:rFonts w:ascii="Myriad Pro" w:hAnsi="Myriad Pro"/>
                <w:b/>
                <w:sz w:val="20"/>
                <w:szCs w:val="20"/>
              </w:rPr>
              <w:t>Reason for Leaving</w:t>
            </w:r>
          </w:p>
        </w:tc>
      </w:tr>
      <w:tr w:rsidR="005B1707" w14:paraId="6D765EC9" w14:textId="5B4E047B" w:rsidTr="001E72B3">
        <w:tc>
          <w:tcPr>
            <w:tcW w:w="1705" w:type="dxa"/>
          </w:tcPr>
          <w:p w14:paraId="4D4DEA5B" w14:textId="77777777" w:rsidR="005B1707" w:rsidRDefault="005B1707" w:rsidP="005548BE"/>
        </w:tc>
        <w:tc>
          <w:tcPr>
            <w:tcW w:w="1880" w:type="dxa"/>
          </w:tcPr>
          <w:p w14:paraId="412487E4" w14:textId="77777777" w:rsidR="005B1707" w:rsidRDefault="005B1707" w:rsidP="005548BE"/>
          <w:p w14:paraId="317DFFB5" w14:textId="77777777" w:rsidR="005B1707" w:rsidRDefault="005B1707" w:rsidP="005548BE"/>
          <w:p w14:paraId="49C7A057" w14:textId="77777777" w:rsidR="005B1707" w:rsidRDefault="005B1707" w:rsidP="005548BE"/>
        </w:tc>
        <w:tc>
          <w:tcPr>
            <w:tcW w:w="1090" w:type="dxa"/>
          </w:tcPr>
          <w:p w14:paraId="0A5EFE6E" w14:textId="77777777" w:rsidR="005B1707" w:rsidRDefault="005B1707" w:rsidP="005548BE"/>
        </w:tc>
        <w:tc>
          <w:tcPr>
            <w:tcW w:w="1620" w:type="dxa"/>
          </w:tcPr>
          <w:p w14:paraId="795366BF" w14:textId="77777777" w:rsidR="005B1707" w:rsidRDefault="005B1707" w:rsidP="005548BE"/>
        </w:tc>
        <w:tc>
          <w:tcPr>
            <w:tcW w:w="1500" w:type="dxa"/>
          </w:tcPr>
          <w:p w14:paraId="0F99B4B6" w14:textId="77777777" w:rsidR="005B1707" w:rsidRDefault="005B1707" w:rsidP="005548BE"/>
        </w:tc>
        <w:tc>
          <w:tcPr>
            <w:tcW w:w="1626" w:type="dxa"/>
          </w:tcPr>
          <w:p w14:paraId="16B65F65" w14:textId="77777777" w:rsidR="005B1707" w:rsidRDefault="005B1707" w:rsidP="005548BE"/>
        </w:tc>
        <w:tc>
          <w:tcPr>
            <w:tcW w:w="1283" w:type="dxa"/>
          </w:tcPr>
          <w:p w14:paraId="5B0EDB77" w14:textId="77777777" w:rsidR="005B1707" w:rsidRDefault="005B1707" w:rsidP="005548BE"/>
        </w:tc>
      </w:tr>
      <w:tr w:rsidR="005B1707" w14:paraId="757BBB67" w14:textId="64065CF0" w:rsidTr="001E72B3">
        <w:tc>
          <w:tcPr>
            <w:tcW w:w="1705" w:type="dxa"/>
          </w:tcPr>
          <w:p w14:paraId="711F2E97" w14:textId="77777777" w:rsidR="005B1707" w:rsidRDefault="005B1707" w:rsidP="005548BE"/>
        </w:tc>
        <w:tc>
          <w:tcPr>
            <w:tcW w:w="1880" w:type="dxa"/>
          </w:tcPr>
          <w:p w14:paraId="544B5482" w14:textId="77777777" w:rsidR="005B1707" w:rsidRDefault="005B1707" w:rsidP="005548BE"/>
          <w:p w14:paraId="68F5F097" w14:textId="77777777" w:rsidR="005B1707" w:rsidRDefault="005B1707" w:rsidP="005548BE"/>
          <w:p w14:paraId="3E1BCA3D" w14:textId="77777777" w:rsidR="005B1707" w:rsidRDefault="005B1707" w:rsidP="005548BE"/>
        </w:tc>
        <w:tc>
          <w:tcPr>
            <w:tcW w:w="1090" w:type="dxa"/>
          </w:tcPr>
          <w:p w14:paraId="4B2A69E4" w14:textId="77777777" w:rsidR="005B1707" w:rsidRDefault="005B1707" w:rsidP="005548BE"/>
        </w:tc>
        <w:tc>
          <w:tcPr>
            <w:tcW w:w="1620" w:type="dxa"/>
          </w:tcPr>
          <w:p w14:paraId="352D209A" w14:textId="77777777" w:rsidR="005B1707" w:rsidRDefault="005B1707" w:rsidP="005548BE"/>
        </w:tc>
        <w:tc>
          <w:tcPr>
            <w:tcW w:w="1500" w:type="dxa"/>
          </w:tcPr>
          <w:p w14:paraId="1F488672" w14:textId="77777777" w:rsidR="005B1707" w:rsidRDefault="005B1707" w:rsidP="005548BE"/>
        </w:tc>
        <w:tc>
          <w:tcPr>
            <w:tcW w:w="1626" w:type="dxa"/>
          </w:tcPr>
          <w:p w14:paraId="3C5A765E" w14:textId="77777777" w:rsidR="005B1707" w:rsidRDefault="005B1707" w:rsidP="005548BE"/>
        </w:tc>
        <w:tc>
          <w:tcPr>
            <w:tcW w:w="1283" w:type="dxa"/>
          </w:tcPr>
          <w:p w14:paraId="632854ED" w14:textId="77777777" w:rsidR="005B1707" w:rsidRDefault="005B1707" w:rsidP="005548BE"/>
        </w:tc>
      </w:tr>
      <w:tr w:rsidR="005B1707" w14:paraId="13B06529" w14:textId="1D4EFDF6" w:rsidTr="001E72B3">
        <w:tc>
          <w:tcPr>
            <w:tcW w:w="1705" w:type="dxa"/>
          </w:tcPr>
          <w:p w14:paraId="26D154A8" w14:textId="77777777" w:rsidR="005B1707" w:rsidRDefault="005B1707" w:rsidP="005548BE"/>
        </w:tc>
        <w:tc>
          <w:tcPr>
            <w:tcW w:w="1880" w:type="dxa"/>
          </w:tcPr>
          <w:p w14:paraId="47A97CC9" w14:textId="77777777" w:rsidR="005B1707" w:rsidRDefault="005B1707" w:rsidP="005548BE"/>
          <w:p w14:paraId="4C24F6FF" w14:textId="77777777" w:rsidR="005B1707" w:rsidRDefault="005B1707" w:rsidP="005548BE"/>
          <w:p w14:paraId="41247585" w14:textId="77777777" w:rsidR="005B1707" w:rsidRDefault="005B1707" w:rsidP="005548BE"/>
        </w:tc>
        <w:tc>
          <w:tcPr>
            <w:tcW w:w="1090" w:type="dxa"/>
          </w:tcPr>
          <w:p w14:paraId="2EBD43D6" w14:textId="77777777" w:rsidR="005B1707" w:rsidRDefault="005B1707" w:rsidP="005548BE"/>
        </w:tc>
        <w:tc>
          <w:tcPr>
            <w:tcW w:w="1620" w:type="dxa"/>
          </w:tcPr>
          <w:p w14:paraId="2DE03E63" w14:textId="77777777" w:rsidR="005B1707" w:rsidRDefault="005B1707" w:rsidP="005548BE"/>
        </w:tc>
        <w:tc>
          <w:tcPr>
            <w:tcW w:w="1500" w:type="dxa"/>
          </w:tcPr>
          <w:p w14:paraId="0EC6270C" w14:textId="77777777" w:rsidR="005B1707" w:rsidRDefault="005B1707" w:rsidP="005548BE"/>
        </w:tc>
        <w:tc>
          <w:tcPr>
            <w:tcW w:w="1626" w:type="dxa"/>
          </w:tcPr>
          <w:p w14:paraId="62D4AAFC" w14:textId="77777777" w:rsidR="005B1707" w:rsidRDefault="005B1707" w:rsidP="005548BE"/>
        </w:tc>
        <w:tc>
          <w:tcPr>
            <w:tcW w:w="1283" w:type="dxa"/>
          </w:tcPr>
          <w:p w14:paraId="7A71957D" w14:textId="77777777" w:rsidR="005B1707" w:rsidRDefault="005B1707" w:rsidP="005548BE"/>
        </w:tc>
      </w:tr>
      <w:tr w:rsidR="005B1707" w14:paraId="71A6B0EE" w14:textId="7280D56B" w:rsidTr="001E72B3">
        <w:tc>
          <w:tcPr>
            <w:tcW w:w="1705" w:type="dxa"/>
          </w:tcPr>
          <w:p w14:paraId="712580AD" w14:textId="77777777" w:rsidR="005B1707" w:rsidRDefault="005B1707" w:rsidP="005548BE"/>
        </w:tc>
        <w:tc>
          <w:tcPr>
            <w:tcW w:w="1880" w:type="dxa"/>
          </w:tcPr>
          <w:p w14:paraId="46C6622F" w14:textId="77777777" w:rsidR="005B1707" w:rsidRDefault="005B1707" w:rsidP="005548BE"/>
          <w:p w14:paraId="43B1904C" w14:textId="77777777" w:rsidR="005B1707" w:rsidRDefault="005B1707" w:rsidP="005548BE"/>
          <w:p w14:paraId="0DF98AAE" w14:textId="77777777" w:rsidR="005B1707" w:rsidRDefault="005B1707" w:rsidP="005548BE"/>
        </w:tc>
        <w:tc>
          <w:tcPr>
            <w:tcW w:w="1090" w:type="dxa"/>
          </w:tcPr>
          <w:p w14:paraId="3949EB3C" w14:textId="77777777" w:rsidR="005B1707" w:rsidRDefault="005B1707" w:rsidP="005548BE"/>
        </w:tc>
        <w:tc>
          <w:tcPr>
            <w:tcW w:w="1620" w:type="dxa"/>
          </w:tcPr>
          <w:p w14:paraId="63D23536" w14:textId="77777777" w:rsidR="005B1707" w:rsidRDefault="005B1707" w:rsidP="005548BE"/>
        </w:tc>
        <w:tc>
          <w:tcPr>
            <w:tcW w:w="1500" w:type="dxa"/>
          </w:tcPr>
          <w:p w14:paraId="12503F59" w14:textId="77777777" w:rsidR="005B1707" w:rsidRDefault="005B1707" w:rsidP="005548BE"/>
        </w:tc>
        <w:tc>
          <w:tcPr>
            <w:tcW w:w="1626" w:type="dxa"/>
          </w:tcPr>
          <w:p w14:paraId="2B9AEDEF" w14:textId="77777777" w:rsidR="005B1707" w:rsidRDefault="005B1707" w:rsidP="005548BE"/>
        </w:tc>
        <w:tc>
          <w:tcPr>
            <w:tcW w:w="1283" w:type="dxa"/>
          </w:tcPr>
          <w:p w14:paraId="53885132" w14:textId="77777777" w:rsidR="005B1707" w:rsidRDefault="005B1707" w:rsidP="005548BE"/>
        </w:tc>
      </w:tr>
    </w:tbl>
    <w:p w14:paraId="22DE82C3" w14:textId="77777777" w:rsidR="005548BE" w:rsidRDefault="005548BE" w:rsidP="005548BE"/>
    <w:p w14:paraId="4D4B46AF" w14:textId="77777777" w:rsidR="005548BE" w:rsidRPr="00984ABF" w:rsidRDefault="005548BE" w:rsidP="005548BE">
      <w:pPr>
        <w:rPr>
          <w:rFonts w:ascii="Myriad Pro" w:hAnsi="Myriad Pro"/>
          <w:i/>
        </w:rPr>
      </w:pPr>
      <w:r w:rsidRPr="00984ABF">
        <w:rPr>
          <w:rFonts w:ascii="Myriad Pro" w:hAnsi="Myriad Pro"/>
          <w:i/>
        </w:rPr>
        <w:t>Other Experiences</w:t>
      </w:r>
    </w:p>
    <w:p w14:paraId="5BE38B3A" w14:textId="77777777" w:rsidR="00FD5D73" w:rsidRPr="00984ABF" w:rsidRDefault="005548BE" w:rsidP="005548BE">
      <w:pPr>
        <w:rPr>
          <w:rFonts w:ascii="Myriad Pro" w:hAnsi="Myriad Pro"/>
        </w:rPr>
      </w:pPr>
      <w:r w:rsidRPr="00984ABF">
        <w:rPr>
          <w:rFonts w:ascii="Myriad Pro" w:hAnsi="Myriad Pro"/>
        </w:rPr>
        <w:t>List experiences you have had working with children or young adults other than teaching.  Include both paid and volunteer experiences.</w:t>
      </w:r>
    </w:p>
    <w:tbl>
      <w:tblPr>
        <w:tblStyle w:val="TableGrid"/>
        <w:tblW w:w="0" w:type="auto"/>
        <w:tblLook w:val="04A0" w:firstRow="1" w:lastRow="0" w:firstColumn="1" w:lastColumn="0" w:noHBand="0" w:noVBand="1"/>
      </w:tblPr>
      <w:tblGrid>
        <w:gridCol w:w="2155"/>
        <w:gridCol w:w="1980"/>
        <w:gridCol w:w="1620"/>
        <w:gridCol w:w="1599"/>
        <w:gridCol w:w="1893"/>
        <w:gridCol w:w="1457"/>
      </w:tblGrid>
      <w:tr w:rsidR="005B1707" w14:paraId="30090700" w14:textId="13B0E3BB" w:rsidTr="001E72B3">
        <w:tc>
          <w:tcPr>
            <w:tcW w:w="2155" w:type="dxa"/>
            <w:shd w:val="clear" w:color="auto" w:fill="C0C0C0"/>
          </w:tcPr>
          <w:p w14:paraId="4361203D" w14:textId="77777777" w:rsidR="005B1707" w:rsidRPr="00984ABF" w:rsidRDefault="005B1707" w:rsidP="00402183">
            <w:pPr>
              <w:jc w:val="center"/>
              <w:rPr>
                <w:rFonts w:ascii="Myriad Pro" w:hAnsi="Myriad Pro"/>
                <w:b/>
              </w:rPr>
            </w:pPr>
            <w:r w:rsidRPr="00984ABF">
              <w:rPr>
                <w:rFonts w:ascii="Myriad Pro" w:hAnsi="Myriad Pro"/>
                <w:b/>
              </w:rPr>
              <w:t>Organization</w:t>
            </w:r>
          </w:p>
        </w:tc>
        <w:tc>
          <w:tcPr>
            <w:tcW w:w="1980" w:type="dxa"/>
            <w:shd w:val="clear" w:color="auto" w:fill="C0C0C0"/>
          </w:tcPr>
          <w:p w14:paraId="001E9AC8"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620" w:type="dxa"/>
            <w:shd w:val="clear" w:color="auto" w:fill="C0C0C0"/>
          </w:tcPr>
          <w:p w14:paraId="31249D3C" w14:textId="77777777" w:rsidR="005B1707" w:rsidRPr="00984ABF" w:rsidRDefault="005B1707" w:rsidP="00402183">
            <w:pPr>
              <w:jc w:val="center"/>
              <w:rPr>
                <w:rFonts w:ascii="Myriad Pro" w:hAnsi="Myriad Pro"/>
                <w:b/>
                <w:sz w:val="22"/>
                <w:szCs w:val="22"/>
              </w:rPr>
            </w:pPr>
            <w:r w:rsidRPr="00984ABF">
              <w:rPr>
                <w:rFonts w:ascii="Myriad Pro" w:hAnsi="Myriad Pro"/>
                <w:b/>
                <w:sz w:val="22"/>
                <w:szCs w:val="22"/>
              </w:rPr>
              <w:t xml:space="preserve">Dates of </w:t>
            </w:r>
            <w:r w:rsidRPr="00984ABF">
              <w:rPr>
                <w:rFonts w:ascii="Myriad Pro" w:hAnsi="Myriad Pro"/>
                <w:b/>
                <w:sz w:val="20"/>
                <w:szCs w:val="20"/>
              </w:rPr>
              <w:t>Experience</w:t>
            </w:r>
            <w:r w:rsidRPr="00984ABF">
              <w:rPr>
                <w:rFonts w:ascii="Myriad Pro" w:hAnsi="Myriad Pro"/>
                <w:b/>
                <w:sz w:val="22"/>
                <w:szCs w:val="22"/>
              </w:rPr>
              <w:t xml:space="preserve"> </w:t>
            </w:r>
            <w:r w:rsidRPr="00984ABF">
              <w:rPr>
                <w:rFonts w:ascii="Myriad Pro" w:hAnsi="Myriad Pro"/>
                <w:b/>
                <w:sz w:val="20"/>
                <w:szCs w:val="20"/>
              </w:rPr>
              <w:t>(from-to)</w:t>
            </w:r>
          </w:p>
        </w:tc>
        <w:tc>
          <w:tcPr>
            <w:tcW w:w="1599" w:type="dxa"/>
            <w:shd w:val="clear" w:color="auto" w:fill="C0C0C0"/>
          </w:tcPr>
          <w:p w14:paraId="64B0D193"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893" w:type="dxa"/>
            <w:shd w:val="clear" w:color="auto" w:fill="C0C0C0"/>
          </w:tcPr>
          <w:p w14:paraId="6E64E744" w14:textId="77777777" w:rsidR="005B1707" w:rsidRPr="00984ABF" w:rsidRDefault="005B1707" w:rsidP="00402183">
            <w:pPr>
              <w:jc w:val="center"/>
              <w:rPr>
                <w:rFonts w:ascii="Myriad Pro" w:hAnsi="Myriad Pro"/>
                <w:b/>
              </w:rPr>
            </w:pPr>
            <w:r w:rsidRPr="00984ABF">
              <w:rPr>
                <w:rFonts w:ascii="Myriad Pro" w:hAnsi="Myriad Pro"/>
                <w:b/>
              </w:rPr>
              <w:t>Description</w:t>
            </w:r>
          </w:p>
        </w:tc>
        <w:tc>
          <w:tcPr>
            <w:tcW w:w="1457" w:type="dxa"/>
            <w:shd w:val="clear" w:color="auto" w:fill="C0C0C0"/>
          </w:tcPr>
          <w:p w14:paraId="041D3BCD" w14:textId="516CDCEA" w:rsidR="005B1707" w:rsidRPr="00984ABF" w:rsidRDefault="005B1707" w:rsidP="00402183">
            <w:pPr>
              <w:jc w:val="center"/>
              <w:rPr>
                <w:rFonts w:ascii="Myriad Pro" w:hAnsi="Myriad Pro"/>
                <w:b/>
              </w:rPr>
            </w:pPr>
            <w:r>
              <w:rPr>
                <w:rFonts w:ascii="Myriad Pro" w:hAnsi="Myriad Pro"/>
                <w:b/>
              </w:rPr>
              <w:t>Reason for Leaving</w:t>
            </w:r>
          </w:p>
        </w:tc>
      </w:tr>
      <w:tr w:rsidR="005B1707" w14:paraId="185E570E" w14:textId="708BEA28" w:rsidTr="001E72B3">
        <w:tc>
          <w:tcPr>
            <w:tcW w:w="2155" w:type="dxa"/>
          </w:tcPr>
          <w:p w14:paraId="655E6908" w14:textId="77777777" w:rsidR="005B1707" w:rsidRDefault="005B1707" w:rsidP="005548BE"/>
          <w:p w14:paraId="71F05688" w14:textId="77777777" w:rsidR="005B1707" w:rsidRDefault="005B1707" w:rsidP="005548BE"/>
          <w:p w14:paraId="2C349E90" w14:textId="77777777" w:rsidR="005B1707" w:rsidRDefault="005B1707" w:rsidP="005548BE"/>
        </w:tc>
        <w:tc>
          <w:tcPr>
            <w:tcW w:w="1980" w:type="dxa"/>
          </w:tcPr>
          <w:p w14:paraId="79B3B73A" w14:textId="77777777" w:rsidR="005B1707" w:rsidRDefault="005B1707" w:rsidP="005548BE"/>
        </w:tc>
        <w:tc>
          <w:tcPr>
            <w:tcW w:w="1620" w:type="dxa"/>
          </w:tcPr>
          <w:p w14:paraId="7E891FC2" w14:textId="77777777" w:rsidR="005B1707" w:rsidRDefault="005B1707" w:rsidP="005548BE"/>
        </w:tc>
        <w:tc>
          <w:tcPr>
            <w:tcW w:w="1599" w:type="dxa"/>
          </w:tcPr>
          <w:p w14:paraId="6D9440B2" w14:textId="77777777" w:rsidR="005B1707" w:rsidRDefault="005B1707" w:rsidP="005548BE"/>
        </w:tc>
        <w:tc>
          <w:tcPr>
            <w:tcW w:w="1893" w:type="dxa"/>
          </w:tcPr>
          <w:p w14:paraId="6B82EA2B" w14:textId="77777777" w:rsidR="005B1707" w:rsidRDefault="005B1707" w:rsidP="005548BE"/>
        </w:tc>
        <w:tc>
          <w:tcPr>
            <w:tcW w:w="1457" w:type="dxa"/>
          </w:tcPr>
          <w:p w14:paraId="42A2F3B2" w14:textId="77777777" w:rsidR="005B1707" w:rsidRDefault="005B1707" w:rsidP="005548BE"/>
        </w:tc>
      </w:tr>
      <w:tr w:rsidR="005B1707" w14:paraId="1BA2C4E7" w14:textId="006BD48D" w:rsidTr="001E72B3">
        <w:tc>
          <w:tcPr>
            <w:tcW w:w="2155" w:type="dxa"/>
          </w:tcPr>
          <w:p w14:paraId="763E690F" w14:textId="77777777" w:rsidR="005B1707" w:rsidRDefault="005B1707" w:rsidP="005548BE"/>
          <w:p w14:paraId="53514E66" w14:textId="77777777" w:rsidR="005B1707" w:rsidRDefault="005B1707" w:rsidP="005548BE"/>
          <w:p w14:paraId="713972E6" w14:textId="77777777" w:rsidR="005B1707" w:rsidRDefault="005B1707" w:rsidP="005548BE"/>
        </w:tc>
        <w:tc>
          <w:tcPr>
            <w:tcW w:w="1980" w:type="dxa"/>
          </w:tcPr>
          <w:p w14:paraId="43F9C536" w14:textId="77777777" w:rsidR="005B1707" w:rsidRDefault="005B1707" w:rsidP="005548BE"/>
        </w:tc>
        <w:tc>
          <w:tcPr>
            <w:tcW w:w="1620" w:type="dxa"/>
          </w:tcPr>
          <w:p w14:paraId="600F7292" w14:textId="77777777" w:rsidR="005B1707" w:rsidRDefault="005B1707" w:rsidP="005548BE"/>
        </w:tc>
        <w:tc>
          <w:tcPr>
            <w:tcW w:w="1599" w:type="dxa"/>
          </w:tcPr>
          <w:p w14:paraId="4BAB2F98" w14:textId="77777777" w:rsidR="005B1707" w:rsidRDefault="005B1707" w:rsidP="005548BE"/>
        </w:tc>
        <w:tc>
          <w:tcPr>
            <w:tcW w:w="1893" w:type="dxa"/>
          </w:tcPr>
          <w:p w14:paraId="014DAAEC" w14:textId="77777777" w:rsidR="005B1707" w:rsidRDefault="005B1707" w:rsidP="005548BE"/>
        </w:tc>
        <w:tc>
          <w:tcPr>
            <w:tcW w:w="1457" w:type="dxa"/>
          </w:tcPr>
          <w:p w14:paraId="43C5D361" w14:textId="77777777" w:rsidR="005B1707" w:rsidRDefault="005B1707" w:rsidP="005548BE"/>
        </w:tc>
      </w:tr>
      <w:tr w:rsidR="005B1707" w14:paraId="0168A00B" w14:textId="174B05E3" w:rsidTr="001E72B3">
        <w:tc>
          <w:tcPr>
            <w:tcW w:w="2155" w:type="dxa"/>
          </w:tcPr>
          <w:p w14:paraId="4E6888FE" w14:textId="77777777" w:rsidR="005B1707" w:rsidRDefault="005B1707" w:rsidP="005548BE"/>
          <w:p w14:paraId="1B5C4AA9" w14:textId="77777777" w:rsidR="005B1707" w:rsidRDefault="005B1707" w:rsidP="005548BE"/>
          <w:p w14:paraId="3EA8F10A" w14:textId="77777777" w:rsidR="005B1707" w:rsidRDefault="005B1707" w:rsidP="005548BE"/>
        </w:tc>
        <w:tc>
          <w:tcPr>
            <w:tcW w:w="1980" w:type="dxa"/>
          </w:tcPr>
          <w:p w14:paraId="7233D696" w14:textId="77777777" w:rsidR="005B1707" w:rsidRDefault="005B1707" w:rsidP="005548BE"/>
        </w:tc>
        <w:tc>
          <w:tcPr>
            <w:tcW w:w="1620" w:type="dxa"/>
          </w:tcPr>
          <w:p w14:paraId="49BC1D0C" w14:textId="77777777" w:rsidR="005B1707" w:rsidRDefault="005B1707" w:rsidP="005548BE"/>
        </w:tc>
        <w:tc>
          <w:tcPr>
            <w:tcW w:w="1599" w:type="dxa"/>
          </w:tcPr>
          <w:p w14:paraId="50B32635" w14:textId="77777777" w:rsidR="005B1707" w:rsidRDefault="005B1707" w:rsidP="005548BE"/>
        </w:tc>
        <w:tc>
          <w:tcPr>
            <w:tcW w:w="1893" w:type="dxa"/>
          </w:tcPr>
          <w:p w14:paraId="03CD98B9" w14:textId="77777777" w:rsidR="005B1707" w:rsidRDefault="005B1707" w:rsidP="005548BE"/>
        </w:tc>
        <w:tc>
          <w:tcPr>
            <w:tcW w:w="1457" w:type="dxa"/>
          </w:tcPr>
          <w:p w14:paraId="342D85A5" w14:textId="77777777" w:rsidR="005B1707" w:rsidRDefault="005B1707" w:rsidP="005548BE"/>
        </w:tc>
      </w:tr>
    </w:tbl>
    <w:p w14:paraId="25D06744" w14:textId="77777777" w:rsidR="005548BE" w:rsidRDefault="005548BE" w:rsidP="005548BE"/>
    <w:p w14:paraId="4716680E" w14:textId="77777777" w:rsidR="00402183" w:rsidRDefault="00402183" w:rsidP="005548BE"/>
    <w:p w14:paraId="7891C918" w14:textId="77777777" w:rsidR="00402183" w:rsidRDefault="00402183" w:rsidP="005548BE"/>
    <w:p w14:paraId="0BDCA5F1" w14:textId="77777777" w:rsidR="00E36A91" w:rsidRPr="00984ABF" w:rsidRDefault="00402183" w:rsidP="005548BE">
      <w:pPr>
        <w:rPr>
          <w:rFonts w:ascii="Myriad Pro" w:hAnsi="Myriad Pro"/>
          <w:b/>
          <w:sz w:val="28"/>
          <w:szCs w:val="28"/>
        </w:rPr>
      </w:pPr>
      <w:r w:rsidRPr="00984ABF">
        <w:rPr>
          <w:rFonts w:ascii="Myriad Pro" w:hAnsi="Myriad Pro"/>
          <w:b/>
          <w:sz w:val="28"/>
          <w:szCs w:val="28"/>
        </w:rPr>
        <w:t xml:space="preserve">IV.  </w:t>
      </w:r>
      <w:r w:rsidR="00E36A91" w:rsidRPr="00984ABF">
        <w:rPr>
          <w:rFonts w:ascii="Myriad Pro" w:hAnsi="Myriad Pro"/>
          <w:b/>
          <w:sz w:val="28"/>
          <w:szCs w:val="28"/>
        </w:rPr>
        <w:t>Professional Skills</w:t>
      </w:r>
    </w:p>
    <w:p w14:paraId="2AD6CAB8" w14:textId="71F51BB1" w:rsidR="00E36A91" w:rsidRPr="00984ABF" w:rsidRDefault="00E36A91" w:rsidP="005548BE">
      <w:pPr>
        <w:rPr>
          <w:rFonts w:ascii="Myriad Pro" w:hAnsi="Myriad Pro"/>
        </w:rPr>
      </w:pPr>
      <w:r w:rsidRPr="00984ABF">
        <w:rPr>
          <w:rFonts w:ascii="Myriad Pro" w:hAnsi="Myriad Pro"/>
        </w:rPr>
        <w:t>Explain the professional skills that you have that relate to the position.</w:t>
      </w:r>
    </w:p>
    <w:tbl>
      <w:tblPr>
        <w:tblStyle w:val="TableGrid"/>
        <w:tblW w:w="0" w:type="auto"/>
        <w:tblLook w:val="04A0" w:firstRow="1" w:lastRow="0" w:firstColumn="1" w:lastColumn="0" w:noHBand="0" w:noVBand="1"/>
      </w:tblPr>
      <w:tblGrid>
        <w:gridCol w:w="10704"/>
      </w:tblGrid>
      <w:tr w:rsidR="00E36A91" w14:paraId="7F7BBCFE" w14:textId="77777777" w:rsidTr="00E36A91">
        <w:tc>
          <w:tcPr>
            <w:tcW w:w="10930" w:type="dxa"/>
          </w:tcPr>
          <w:p w14:paraId="0D2BC937" w14:textId="77777777" w:rsidR="00E36A91" w:rsidRDefault="00E36A91" w:rsidP="005548BE"/>
          <w:p w14:paraId="63D30AAF" w14:textId="77777777" w:rsidR="00402183" w:rsidRDefault="00402183" w:rsidP="005548BE"/>
          <w:p w14:paraId="324DD542" w14:textId="77777777" w:rsidR="00402183" w:rsidRDefault="00402183" w:rsidP="005548BE"/>
          <w:p w14:paraId="6EFB1E37" w14:textId="77777777" w:rsidR="00402183" w:rsidRDefault="00402183" w:rsidP="005548BE"/>
          <w:p w14:paraId="32C30AA2" w14:textId="77777777" w:rsidR="00402183" w:rsidRDefault="00402183" w:rsidP="005548BE"/>
        </w:tc>
      </w:tr>
    </w:tbl>
    <w:p w14:paraId="490E5BCD" w14:textId="77777777" w:rsidR="00E36A91" w:rsidRDefault="00E36A91" w:rsidP="005548BE"/>
    <w:p w14:paraId="46E4A74E" w14:textId="1923580F" w:rsidR="005548BE" w:rsidRPr="00984ABF" w:rsidRDefault="00402183" w:rsidP="005548BE">
      <w:pPr>
        <w:rPr>
          <w:rFonts w:ascii="Myriad Pro" w:hAnsi="Myriad Pro"/>
          <w:b/>
          <w:sz w:val="28"/>
          <w:szCs w:val="28"/>
        </w:rPr>
      </w:pPr>
      <w:r w:rsidRPr="00984ABF">
        <w:rPr>
          <w:rFonts w:ascii="Myriad Pro" w:hAnsi="Myriad Pro"/>
          <w:b/>
          <w:sz w:val="28"/>
          <w:szCs w:val="28"/>
        </w:rPr>
        <w:t xml:space="preserve">V.  </w:t>
      </w:r>
      <w:r w:rsidR="00E36A91" w:rsidRPr="00984ABF">
        <w:rPr>
          <w:rFonts w:ascii="Myriad Pro" w:hAnsi="Myriad Pro"/>
          <w:b/>
          <w:sz w:val="28"/>
          <w:szCs w:val="28"/>
        </w:rPr>
        <w:t>References</w:t>
      </w:r>
    </w:p>
    <w:p w14:paraId="4CF34163" w14:textId="41A72068" w:rsidR="00E36A91" w:rsidRPr="00984ABF" w:rsidRDefault="00CE36F8" w:rsidP="005548BE">
      <w:pPr>
        <w:rPr>
          <w:rFonts w:ascii="Myriad Pro" w:hAnsi="Myriad Pro"/>
        </w:rPr>
      </w:pPr>
      <w:r w:rsidRPr="00984ABF">
        <w:rPr>
          <w:rFonts w:ascii="Myriad Pro" w:hAnsi="Myriad Pro"/>
        </w:rPr>
        <w:t>Include two professional references who have supervised you in an education setting (may include student teaching).</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E36A91" w14:paraId="4DCA676F" w14:textId="77777777" w:rsidTr="00402183">
        <w:tc>
          <w:tcPr>
            <w:tcW w:w="1821" w:type="dxa"/>
            <w:shd w:val="clear" w:color="auto" w:fill="C0C0C0"/>
          </w:tcPr>
          <w:p w14:paraId="2B205BF1" w14:textId="77777777" w:rsidR="00E36A91" w:rsidRPr="00984ABF" w:rsidRDefault="00E36A91" w:rsidP="00402183">
            <w:pPr>
              <w:jc w:val="center"/>
              <w:rPr>
                <w:rFonts w:ascii="Myriad Pro" w:hAnsi="Myriad Pro"/>
                <w:b/>
              </w:rPr>
            </w:pPr>
            <w:r w:rsidRPr="00984ABF">
              <w:rPr>
                <w:rFonts w:ascii="Myriad Pro" w:hAnsi="Myriad Pro"/>
                <w:b/>
              </w:rPr>
              <w:t>Name</w:t>
            </w:r>
          </w:p>
        </w:tc>
        <w:tc>
          <w:tcPr>
            <w:tcW w:w="1821" w:type="dxa"/>
            <w:shd w:val="clear" w:color="auto" w:fill="C0C0C0"/>
          </w:tcPr>
          <w:p w14:paraId="1373F263" w14:textId="77777777" w:rsidR="00E36A91" w:rsidRPr="00984ABF" w:rsidRDefault="00E36A91" w:rsidP="00402183">
            <w:pPr>
              <w:jc w:val="center"/>
              <w:rPr>
                <w:rFonts w:ascii="Myriad Pro" w:hAnsi="Myriad Pro"/>
                <w:b/>
              </w:rPr>
            </w:pPr>
            <w:r w:rsidRPr="00984ABF">
              <w:rPr>
                <w:rFonts w:ascii="Myriad Pro" w:hAnsi="Myriad Pro"/>
                <w:b/>
              </w:rPr>
              <w:t>Position</w:t>
            </w:r>
          </w:p>
        </w:tc>
        <w:tc>
          <w:tcPr>
            <w:tcW w:w="1822" w:type="dxa"/>
            <w:shd w:val="clear" w:color="auto" w:fill="C0C0C0"/>
          </w:tcPr>
          <w:p w14:paraId="62267E87" w14:textId="77777777" w:rsidR="00E36A91" w:rsidRPr="00984ABF" w:rsidRDefault="00E36A91" w:rsidP="00402183">
            <w:pPr>
              <w:jc w:val="center"/>
              <w:rPr>
                <w:rFonts w:ascii="Myriad Pro" w:hAnsi="Myriad Pro"/>
                <w:b/>
              </w:rPr>
            </w:pPr>
            <w:r w:rsidRPr="00984ABF">
              <w:rPr>
                <w:rFonts w:ascii="Myriad Pro" w:hAnsi="Myriad Pro"/>
                <w:b/>
              </w:rPr>
              <w:t>Address</w:t>
            </w:r>
          </w:p>
        </w:tc>
        <w:tc>
          <w:tcPr>
            <w:tcW w:w="1822" w:type="dxa"/>
            <w:shd w:val="clear" w:color="auto" w:fill="C0C0C0"/>
          </w:tcPr>
          <w:p w14:paraId="79D0F494" w14:textId="77777777" w:rsidR="00E36A91" w:rsidRPr="00984ABF" w:rsidRDefault="00E36A91" w:rsidP="00402183">
            <w:pPr>
              <w:jc w:val="center"/>
              <w:rPr>
                <w:rFonts w:ascii="Myriad Pro" w:hAnsi="Myriad Pro"/>
                <w:b/>
              </w:rPr>
            </w:pPr>
            <w:r w:rsidRPr="00984ABF">
              <w:rPr>
                <w:rFonts w:ascii="Myriad Pro" w:hAnsi="Myriad Pro"/>
                <w:b/>
              </w:rPr>
              <w:t>Email Address</w:t>
            </w:r>
          </w:p>
        </w:tc>
        <w:tc>
          <w:tcPr>
            <w:tcW w:w="1822" w:type="dxa"/>
            <w:shd w:val="clear" w:color="auto" w:fill="C0C0C0"/>
          </w:tcPr>
          <w:p w14:paraId="6043D56A" w14:textId="77777777" w:rsidR="00E36A91" w:rsidRPr="00984ABF" w:rsidRDefault="00E36A91" w:rsidP="00402183">
            <w:pPr>
              <w:jc w:val="center"/>
              <w:rPr>
                <w:rFonts w:ascii="Myriad Pro" w:hAnsi="Myriad Pro"/>
                <w:b/>
              </w:rPr>
            </w:pPr>
            <w:r w:rsidRPr="00984ABF">
              <w:rPr>
                <w:rFonts w:ascii="Myriad Pro" w:hAnsi="Myriad Pro"/>
                <w:b/>
              </w:rPr>
              <w:t>Telephone</w:t>
            </w:r>
          </w:p>
        </w:tc>
        <w:tc>
          <w:tcPr>
            <w:tcW w:w="1822" w:type="dxa"/>
            <w:shd w:val="clear" w:color="auto" w:fill="C0C0C0"/>
          </w:tcPr>
          <w:p w14:paraId="255F22E5" w14:textId="77777777" w:rsidR="00E36A91" w:rsidRPr="00984ABF" w:rsidRDefault="00E36A91" w:rsidP="00402183">
            <w:pPr>
              <w:jc w:val="center"/>
              <w:rPr>
                <w:rFonts w:ascii="Myriad Pro" w:hAnsi="Myriad Pro"/>
                <w:b/>
              </w:rPr>
            </w:pPr>
            <w:r w:rsidRPr="00984ABF">
              <w:rPr>
                <w:rFonts w:ascii="Myriad Pro" w:hAnsi="Myriad Pro"/>
                <w:b/>
              </w:rPr>
              <w:t>Relationship to You</w:t>
            </w:r>
          </w:p>
        </w:tc>
      </w:tr>
      <w:tr w:rsidR="00E36A91" w14:paraId="4EB5B80B" w14:textId="77777777" w:rsidTr="00E36A91">
        <w:tc>
          <w:tcPr>
            <w:tcW w:w="1821" w:type="dxa"/>
          </w:tcPr>
          <w:p w14:paraId="68EEE8A9" w14:textId="77777777" w:rsidR="00E36A91" w:rsidRDefault="00E36A91" w:rsidP="005548BE"/>
          <w:p w14:paraId="30608558" w14:textId="77777777" w:rsidR="00402183" w:rsidRDefault="00402183" w:rsidP="005548BE"/>
          <w:p w14:paraId="01E854AB" w14:textId="77777777" w:rsidR="00402183" w:rsidRDefault="00402183" w:rsidP="005548BE"/>
        </w:tc>
        <w:tc>
          <w:tcPr>
            <w:tcW w:w="1821" w:type="dxa"/>
          </w:tcPr>
          <w:p w14:paraId="4904D37A" w14:textId="77777777" w:rsidR="00E36A91" w:rsidRDefault="00E36A91" w:rsidP="005548BE"/>
        </w:tc>
        <w:tc>
          <w:tcPr>
            <w:tcW w:w="1822" w:type="dxa"/>
          </w:tcPr>
          <w:p w14:paraId="5931C15E" w14:textId="77777777" w:rsidR="00E36A91" w:rsidRDefault="00E36A91" w:rsidP="005548BE"/>
        </w:tc>
        <w:tc>
          <w:tcPr>
            <w:tcW w:w="1822" w:type="dxa"/>
          </w:tcPr>
          <w:p w14:paraId="64D42004" w14:textId="77777777" w:rsidR="00E36A91" w:rsidRDefault="00E36A91" w:rsidP="005548BE"/>
        </w:tc>
        <w:tc>
          <w:tcPr>
            <w:tcW w:w="1822" w:type="dxa"/>
          </w:tcPr>
          <w:p w14:paraId="38DD36BC" w14:textId="77777777" w:rsidR="00E36A91" w:rsidRDefault="00E36A91" w:rsidP="005548BE"/>
        </w:tc>
        <w:tc>
          <w:tcPr>
            <w:tcW w:w="1822" w:type="dxa"/>
          </w:tcPr>
          <w:p w14:paraId="198998C0" w14:textId="77777777" w:rsidR="00E36A91" w:rsidRDefault="00E36A91" w:rsidP="005548BE"/>
        </w:tc>
      </w:tr>
      <w:tr w:rsidR="00E36A91" w14:paraId="302FFD69" w14:textId="77777777" w:rsidTr="00E36A91">
        <w:tc>
          <w:tcPr>
            <w:tcW w:w="1821" w:type="dxa"/>
          </w:tcPr>
          <w:p w14:paraId="2C6263FA" w14:textId="77777777" w:rsidR="00E36A91" w:rsidRDefault="00E36A91" w:rsidP="005548BE"/>
          <w:p w14:paraId="55A22976" w14:textId="77777777" w:rsidR="00402183" w:rsidRDefault="00402183" w:rsidP="005548BE"/>
          <w:p w14:paraId="491D842F" w14:textId="77777777" w:rsidR="00402183" w:rsidRDefault="00402183" w:rsidP="005548BE"/>
        </w:tc>
        <w:tc>
          <w:tcPr>
            <w:tcW w:w="1821" w:type="dxa"/>
          </w:tcPr>
          <w:p w14:paraId="0C64E3A2" w14:textId="77777777" w:rsidR="00E36A91" w:rsidRDefault="00E36A91" w:rsidP="005548BE"/>
        </w:tc>
        <w:tc>
          <w:tcPr>
            <w:tcW w:w="1822" w:type="dxa"/>
          </w:tcPr>
          <w:p w14:paraId="157D6830" w14:textId="77777777" w:rsidR="00E36A91" w:rsidRDefault="00E36A91" w:rsidP="005548BE"/>
        </w:tc>
        <w:tc>
          <w:tcPr>
            <w:tcW w:w="1822" w:type="dxa"/>
          </w:tcPr>
          <w:p w14:paraId="0712C4F8" w14:textId="77777777" w:rsidR="00E36A91" w:rsidRDefault="00E36A91" w:rsidP="005548BE"/>
        </w:tc>
        <w:tc>
          <w:tcPr>
            <w:tcW w:w="1822" w:type="dxa"/>
          </w:tcPr>
          <w:p w14:paraId="761B152A" w14:textId="77777777" w:rsidR="00E36A91" w:rsidRDefault="00E36A91" w:rsidP="005548BE"/>
        </w:tc>
        <w:tc>
          <w:tcPr>
            <w:tcW w:w="1822" w:type="dxa"/>
          </w:tcPr>
          <w:p w14:paraId="0807D982" w14:textId="77777777" w:rsidR="00E36A91" w:rsidRDefault="00E36A91" w:rsidP="005548BE"/>
        </w:tc>
      </w:tr>
    </w:tbl>
    <w:p w14:paraId="3C196CED" w14:textId="77777777" w:rsidR="00E36A91" w:rsidRDefault="00E36A91" w:rsidP="005548BE"/>
    <w:p w14:paraId="36749A63" w14:textId="78F65D5C" w:rsidR="00CE36F8" w:rsidRPr="00984ABF" w:rsidRDefault="00CE36F8" w:rsidP="005548BE">
      <w:pPr>
        <w:rPr>
          <w:rFonts w:ascii="Myriad Pro" w:hAnsi="Myriad Pro"/>
        </w:rPr>
      </w:pPr>
      <w:r w:rsidRPr="00984ABF">
        <w:rPr>
          <w:rFonts w:ascii="Myriad Pro" w:hAnsi="Myriad Pro"/>
        </w:rPr>
        <w:t xml:space="preserve">Include </w:t>
      </w:r>
      <w:proofErr w:type="gramStart"/>
      <w:r w:rsidRPr="00984ABF">
        <w:rPr>
          <w:rFonts w:ascii="Myriad Pro" w:hAnsi="Myriad Pro"/>
        </w:rPr>
        <w:t>two character</w:t>
      </w:r>
      <w:proofErr w:type="gramEnd"/>
      <w:r w:rsidRPr="00984ABF">
        <w:rPr>
          <w:rFonts w:ascii="Myriad Pro" w:hAnsi="Myriad Pro"/>
        </w:rPr>
        <w:t xml:space="preserve"> references.</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402183" w14:paraId="775FEBA1" w14:textId="77777777" w:rsidTr="00402183">
        <w:tc>
          <w:tcPr>
            <w:tcW w:w="1821" w:type="dxa"/>
            <w:shd w:val="clear" w:color="auto" w:fill="C0C0C0"/>
          </w:tcPr>
          <w:p w14:paraId="32539D16" w14:textId="77777777" w:rsidR="00402183" w:rsidRPr="00984ABF" w:rsidRDefault="00402183" w:rsidP="008E3191">
            <w:pPr>
              <w:jc w:val="center"/>
              <w:rPr>
                <w:rFonts w:ascii="Myriad Pro" w:hAnsi="Myriad Pro"/>
                <w:b/>
              </w:rPr>
            </w:pPr>
            <w:r w:rsidRPr="00984ABF">
              <w:rPr>
                <w:rFonts w:ascii="Myriad Pro" w:hAnsi="Myriad Pro"/>
                <w:b/>
              </w:rPr>
              <w:t>Name</w:t>
            </w:r>
          </w:p>
        </w:tc>
        <w:tc>
          <w:tcPr>
            <w:tcW w:w="1821" w:type="dxa"/>
            <w:shd w:val="clear" w:color="auto" w:fill="C0C0C0"/>
          </w:tcPr>
          <w:p w14:paraId="4CBE15A8" w14:textId="77777777" w:rsidR="00402183" w:rsidRPr="00984ABF" w:rsidRDefault="00402183" w:rsidP="008E3191">
            <w:pPr>
              <w:jc w:val="center"/>
              <w:rPr>
                <w:rFonts w:ascii="Myriad Pro" w:hAnsi="Myriad Pro"/>
                <w:b/>
              </w:rPr>
            </w:pPr>
            <w:r w:rsidRPr="00984ABF">
              <w:rPr>
                <w:rFonts w:ascii="Myriad Pro" w:hAnsi="Myriad Pro"/>
                <w:b/>
              </w:rPr>
              <w:t>Position</w:t>
            </w:r>
          </w:p>
        </w:tc>
        <w:tc>
          <w:tcPr>
            <w:tcW w:w="1822" w:type="dxa"/>
            <w:shd w:val="clear" w:color="auto" w:fill="C0C0C0"/>
          </w:tcPr>
          <w:p w14:paraId="33519E81" w14:textId="77777777" w:rsidR="00402183" w:rsidRPr="00984ABF" w:rsidRDefault="00402183" w:rsidP="008E3191">
            <w:pPr>
              <w:jc w:val="center"/>
              <w:rPr>
                <w:rFonts w:ascii="Myriad Pro" w:hAnsi="Myriad Pro"/>
                <w:b/>
              </w:rPr>
            </w:pPr>
            <w:r w:rsidRPr="00984ABF">
              <w:rPr>
                <w:rFonts w:ascii="Myriad Pro" w:hAnsi="Myriad Pro"/>
                <w:b/>
              </w:rPr>
              <w:t>Address</w:t>
            </w:r>
          </w:p>
        </w:tc>
        <w:tc>
          <w:tcPr>
            <w:tcW w:w="1822" w:type="dxa"/>
            <w:shd w:val="clear" w:color="auto" w:fill="C0C0C0"/>
          </w:tcPr>
          <w:p w14:paraId="5D3A97D9" w14:textId="77777777" w:rsidR="00402183" w:rsidRPr="00984ABF" w:rsidRDefault="00402183" w:rsidP="008E3191">
            <w:pPr>
              <w:jc w:val="center"/>
              <w:rPr>
                <w:rFonts w:ascii="Myriad Pro" w:hAnsi="Myriad Pro"/>
                <w:b/>
              </w:rPr>
            </w:pPr>
            <w:r w:rsidRPr="00984ABF">
              <w:rPr>
                <w:rFonts w:ascii="Myriad Pro" w:hAnsi="Myriad Pro"/>
                <w:b/>
              </w:rPr>
              <w:t>Email Address</w:t>
            </w:r>
          </w:p>
        </w:tc>
        <w:tc>
          <w:tcPr>
            <w:tcW w:w="1822" w:type="dxa"/>
            <w:shd w:val="clear" w:color="auto" w:fill="C0C0C0"/>
          </w:tcPr>
          <w:p w14:paraId="2BE049A2" w14:textId="77777777" w:rsidR="00402183" w:rsidRPr="00984ABF" w:rsidRDefault="00402183" w:rsidP="008E3191">
            <w:pPr>
              <w:jc w:val="center"/>
              <w:rPr>
                <w:rFonts w:ascii="Myriad Pro" w:hAnsi="Myriad Pro"/>
                <w:b/>
              </w:rPr>
            </w:pPr>
            <w:r w:rsidRPr="00984ABF">
              <w:rPr>
                <w:rFonts w:ascii="Myriad Pro" w:hAnsi="Myriad Pro"/>
                <w:b/>
              </w:rPr>
              <w:t>Telephone</w:t>
            </w:r>
          </w:p>
        </w:tc>
        <w:tc>
          <w:tcPr>
            <w:tcW w:w="1822" w:type="dxa"/>
            <w:shd w:val="clear" w:color="auto" w:fill="C0C0C0"/>
          </w:tcPr>
          <w:p w14:paraId="5675919C" w14:textId="77777777" w:rsidR="00402183" w:rsidRPr="00984ABF" w:rsidRDefault="00402183" w:rsidP="008E3191">
            <w:pPr>
              <w:jc w:val="center"/>
              <w:rPr>
                <w:rFonts w:ascii="Myriad Pro" w:hAnsi="Myriad Pro"/>
                <w:b/>
              </w:rPr>
            </w:pPr>
            <w:r w:rsidRPr="00984ABF">
              <w:rPr>
                <w:rFonts w:ascii="Myriad Pro" w:hAnsi="Myriad Pro"/>
                <w:b/>
              </w:rPr>
              <w:t>Relationship to You</w:t>
            </w:r>
          </w:p>
        </w:tc>
      </w:tr>
      <w:tr w:rsidR="00CE36F8" w14:paraId="6D33DFC3" w14:textId="77777777" w:rsidTr="00CE36F8">
        <w:tc>
          <w:tcPr>
            <w:tcW w:w="1821" w:type="dxa"/>
          </w:tcPr>
          <w:p w14:paraId="35DF7726" w14:textId="77777777" w:rsidR="00CE36F8" w:rsidRDefault="00CE36F8" w:rsidP="00CE36F8"/>
          <w:p w14:paraId="58EAC9CA" w14:textId="77777777" w:rsidR="00402183" w:rsidRDefault="00402183" w:rsidP="00CE36F8"/>
          <w:p w14:paraId="424C342F" w14:textId="77777777" w:rsidR="00402183" w:rsidRDefault="00402183" w:rsidP="00CE36F8"/>
        </w:tc>
        <w:tc>
          <w:tcPr>
            <w:tcW w:w="1821" w:type="dxa"/>
          </w:tcPr>
          <w:p w14:paraId="007AB4D6" w14:textId="77777777" w:rsidR="00CE36F8" w:rsidRDefault="00CE36F8" w:rsidP="00CE36F8"/>
        </w:tc>
        <w:tc>
          <w:tcPr>
            <w:tcW w:w="1822" w:type="dxa"/>
          </w:tcPr>
          <w:p w14:paraId="7E782D56" w14:textId="77777777" w:rsidR="00CE36F8" w:rsidRDefault="00CE36F8" w:rsidP="00CE36F8"/>
        </w:tc>
        <w:tc>
          <w:tcPr>
            <w:tcW w:w="1822" w:type="dxa"/>
          </w:tcPr>
          <w:p w14:paraId="637033E7" w14:textId="77777777" w:rsidR="00CE36F8" w:rsidRDefault="00CE36F8" w:rsidP="00CE36F8"/>
        </w:tc>
        <w:tc>
          <w:tcPr>
            <w:tcW w:w="1822" w:type="dxa"/>
          </w:tcPr>
          <w:p w14:paraId="62840D71" w14:textId="77777777" w:rsidR="00CE36F8" w:rsidRDefault="00CE36F8" w:rsidP="00CE36F8"/>
        </w:tc>
        <w:tc>
          <w:tcPr>
            <w:tcW w:w="1822" w:type="dxa"/>
          </w:tcPr>
          <w:p w14:paraId="7F0490CC" w14:textId="77777777" w:rsidR="00CE36F8" w:rsidRDefault="00CE36F8" w:rsidP="00CE36F8"/>
        </w:tc>
      </w:tr>
      <w:tr w:rsidR="00CE36F8" w14:paraId="2F938073" w14:textId="77777777" w:rsidTr="00CE36F8">
        <w:tc>
          <w:tcPr>
            <w:tcW w:w="1821" w:type="dxa"/>
          </w:tcPr>
          <w:p w14:paraId="7A1C2D34" w14:textId="77777777" w:rsidR="00CE36F8" w:rsidRDefault="00CE36F8" w:rsidP="00CE36F8"/>
          <w:p w14:paraId="25FF1D5A" w14:textId="77777777" w:rsidR="00402183" w:rsidRDefault="00402183" w:rsidP="00CE36F8"/>
          <w:p w14:paraId="4715CA1B" w14:textId="77777777" w:rsidR="00402183" w:rsidRDefault="00402183" w:rsidP="00CE36F8"/>
        </w:tc>
        <w:tc>
          <w:tcPr>
            <w:tcW w:w="1821" w:type="dxa"/>
          </w:tcPr>
          <w:p w14:paraId="29F7416E" w14:textId="77777777" w:rsidR="00CE36F8" w:rsidRDefault="00CE36F8" w:rsidP="00CE36F8"/>
        </w:tc>
        <w:tc>
          <w:tcPr>
            <w:tcW w:w="1822" w:type="dxa"/>
          </w:tcPr>
          <w:p w14:paraId="0D95E7B7" w14:textId="77777777" w:rsidR="00CE36F8" w:rsidRDefault="00CE36F8" w:rsidP="00CE36F8"/>
        </w:tc>
        <w:tc>
          <w:tcPr>
            <w:tcW w:w="1822" w:type="dxa"/>
          </w:tcPr>
          <w:p w14:paraId="4AE70749" w14:textId="77777777" w:rsidR="00CE36F8" w:rsidRDefault="00CE36F8" w:rsidP="00CE36F8"/>
        </w:tc>
        <w:tc>
          <w:tcPr>
            <w:tcW w:w="1822" w:type="dxa"/>
          </w:tcPr>
          <w:p w14:paraId="1C0F5104" w14:textId="77777777" w:rsidR="00CE36F8" w:rsidRDefault="00CE36F8" w:rsidP="00CE36F8"/>
        </w:tc>
        <w:tc>
          <w:tcPr>
            <w:tcW w:w="1822" w:type="dxa"/>
          </w:tcPr>
          <w:p w14:paraId="12A3C399" w14:textId="77777777" w:rsidR="00CE36F8" w:rsidRDefault="00CE36F8" w:rsidP="00CE36F8"/>
        </w:tc>
      </w:tr>
    </w:tbl>
    <w:p w14:paraId="48B39AA3" w14:textId="77777777" w:rsidR="00CE36F8" w:rsidRDefault="00CE36F8" w:rsidP="005548BE"/>
    <w:p w14:paraId="2D403768" w14:textId="77777777" w:rsidR="00FD5D73" w:rsidRPr="00984ABF" w:rsidRDefault="00402183" w:rsidP="00E36A91">
      <w:pPr>
        <w:rPr>
          <w:rFonts w:ascii="Myriad Pro" w:hAnsi="Myriad Pro"/>
          <w:b/>
          <w:sz w:val="28"/>
          <w:szCs w:val="28"/>
        </w:rPr>
      </w:pPr>
      <w:r w:rsidRPr="00984ABF">
        <w:rPr>
          <w:rFonts w:ascii="Myriad Pro" w:hAnsi="Myriad Pro"/>
          <w:b/>
          <w:sz w:val="28"/>
          <w:szCs w:val="28"/>
        </w:rPr>
        <w:t xml:space="preserve">VI.  </w:t>
      </w:r>
      <w:r w:rsidR="00E36A91" w:rsidRPr="00984ABF">
        <w:rPr>
          <w:rFonts w:ascii="Myriad Pro" w:hAnsi="Myriad Pro"/>
          <w:b/>
          <w:sz w:val="28"/>
          <w:szCs w:val="28"/>
        </w:rPr>
        <w:t>Certification Information</w:t>
      </w:r>
    </w:p>
    <w:p w14:paraId="0466CE32" w14:textId="77777777" w:rsidR="005633A9" w:rsidRDefault="005633A9" w:rsidP="00E36A91">
      <w:pPr>
        <w:rPr>
          <w:b/>
        </w:rPr>
      </w:pPr>
    </w:p>
    <w:p w14:paraId="0374B6D5" w14:textId="60C84E97" w:rsidR="00E36A91" w:rsidRPr="00984ABF" w:rsidRDefault="005B1707" w:rsidP="00E36A91">
      <w:pPr>
        <w:rPr>
          <w:rFonts w:ascii="Myriad Pro" w:hAnsi="Myriad Pro"/>
        </w:rPr>
      </w:pPr>
      <w:r>
        <w:rPr>
          <w:rFonts w:ascii="Myriad Pro" w:hAnsi="Myriad Pro"/>
          <w:b/>
        </w:rPr>
        <w:t>Have you ever plead “guilty” or “no contest” to or been convicted of a crime</w:t>
      </w:r>
      <w:r w:rsidR="00E36A91" w:rsidRPr="00984ABF">
        <w:rPr>
          <w:rFonts w:ascii="Myriad Pro" w:hAnsi="Myriad Pro"/>
          <w:b/>
        </w:rPr>
        <w:t>?</w:t>
      </w:r>
      <w:r w:rsidR="00E36A91" w:rsidRPr="00984ABF">
        <w:rPr>
          <w:rFonts w:ascii="Myriad Pro" w:hAnsi="Myriad Pro"/>
          <w:b/>
        </w:rPr>
        <w:tab/>
      </w:r>
      <w:r>
        <w:rPr>
          <w:rFonts w:ascii="Myriad Pro" w:hAnsi="Myriad Pro"/>
        </w:rPr>
        <w:tab/>
      </w:r>
      <w:r w:rsidR="00E36A91" w:rsidRPr="00984ABF">
        <w:rPr>
          <w:rFonts w:ascii="Myriad Pro" w:hAnsi="Myriad Pro"/>
        </w:rPr>
        <w:t>Yes</w:t>
      </w:r>
      <w:r w:rsidR="00E36A91" w:rsidRPr="00984ABF">
        <w:rPr>
          <w:rFonts w:ascii="Myriad Pro" w:hAnsi="Myriad Pro"/>
        </w:rPr>
        <w:tab/>
        <w:t>No</w:t>
      </w:r>
    </w:p>
    <w:p w14:paraId="2F96ADCC"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55285F45" w14:textId="77777777" w:rsidR="00B8390D" w:rsidRDefault="00B8390D" w:rsidP="00E36A91">
      <w:pPr>
        <w:rPr>
          <w:rFonts w:ascii="Myriad Pro" w:hAnsi="Myriad Pro"/>
        </w:rPr>
      </w:pPr>
    </w:p>
    <w:p w14:paraId="08DBAFCA" w14:textId="5E9F0578" w:rsidR="00B8390D" w:rsidRPr="00B8390D" w:rsidRDefault="00B8390D" w:rsidP="00E36A91">
      <w:pPr>
        <w:rPr>
          <w:rFonts w:ascii="Myriad Pro" w:hAnsi="Myriad Pro"/>
        </w:rPr>
      </w:pPr>
      <w:r w:rsidRPr="00B8390D">
        <w:rPr>
          <w:rFonts w:ascii="Myriad Pro" w:hAnsi="Myriad Pro"/>
          <w:b/>
        </w:rPr>
        <w:t>Have you ever been the subject of an investigation of an allegation of physical abuse, sexual misconduct, sexual harassment, or an offense relating to children?</w:t>
      </w:r>
      <w:r>
        <w:rPr>
          <w:rFonts w:ascii="Myriad Pro" w:hAnsi="Myriad Pro"/>
        </w:rPr>
        <w:tab/>
      </w:r>
      <w:r>
        <w:rPr>
          <w:rFonts w:ascii="Myriad Pro" w:hAnsi="Myriad Pro"/>
        </w:rPr>
        <w:tab/>
      </w:r>
      <w:r>
        <w:rPr>
          <w:rFonts w:ascii="Myriad Pro" w:hAnsi="Myriad Pro"/>
        </w:rPr>
        <w:tab/>
      </w:r>
      <w:r>
        <w:rPr>
          <w:rFonts w:ascii="Myriad Pro" w:hAnsi="Myriad Pro"/>
        </w:rPr>
        <w:tab/>
        <w:t>Yes</w:t>
      </w:r>
      <w:r>
        <w:rPr>
          <w:rFonts w:ascii="Myriad Pro" w:hAnsi="Myriad Pro"/>
        </w:rPr>
        <w:tab/>
        <w:t>No</w:t>
      </w:r>
    </w:p>
    <w:p w14:paraId="7700FE32" w14:textId="77777777" w:rsidR="005633A9" w:rsidRDefault="005633A9" w:rsidP="00E36A91">
      <w:pPr>
        <w:rPr>
          <w:b/>
        </w:rPr>
      </w:pPr>
    </w:p>
    <w:p w14:paraId="15B85FCD" w14:textId="4F074B8C" w:rsidR="00E36A91" w:rsidRPr="00984ABF" w:rsidRDefault="00E36A91" w:rsidP="00E36A91">
      <w:pPr>
        <w:rPr>
          <w:rFonts w:ascii="Myriad Pro" w:hAnsi="Myriad Pro"/>
        </w:rPr>
      </w:pPr>
      <w:r w:rsidRPr="00984ABF">
        <w:rPr>
          <w:rFonts w:ascii="Myriad Pro" w:hAnsi="Myriad Pro"/>
          <w:b/>
        </w:rPr>
        <w:t>Have you ever been discharged from a position</w:t>
      </w:r>
      <w:r w:rsidR="005B1707">
        <w:rPr>
          <w:rFonts w:ascii="Myriad Pro" w:hAnsi="Myriad Pro"/>
          <w:b/>
        </w:rPr>
        <w:t xml:space="preserve"> or asked to resign</w:t>
      </w:r>
      <w:r w:rsidRPr="00984ABF">
        <w:rPr>
          <w:rFonts w:ascii="Myriad Pro" w:hAnsi="Myriad Pro"/>
          <w:b/>
        </w:rPr>
        <w:t>?</w:t>
      </w:r>
      <w:r w:rsidRPr="00984ABF">
        <w:rPr>
          <w:rFonts w:ascii="Myriad Pro" w:hAnsi="Myriad Pro"/>
        </w:rPr>
        <w:tab/>
      </w:r>
      <w:r w:rsidRPr="00984ABF">
        <w:rPr>
          <w:rFonts w:ascii="Myriad Pro" w:hAnsi="Myriad Pro"/>
        </w:rPr>
        <w:tab/>
      </w:r>
      <w:r w:rsidR="005B1707">
        <w:rPr>
          <w:rFonts w:ascii="Myriad Pro" w:hAnsi="Myriad Pro"/>
        </w:rPr>
        <w:tab/>
      </w:r>
      <w:r w:rsidR="005B1707">
        <w:rPr>
          <w:rFonts w:ascii="Myriad Pro" w:hAnsi="Myriad Pro"/>
        </w:rPr>
        <w:tab/>
      </w:r>
      <w:r w:rsidRPr="00984ABF">
        <w:rPr>
          <w:rFonts w:ascii="Myriad Pro" w:hAnsi="Myriad Pro"/>
        </w:rPr>
        <w:t>Yes</w:t>
      </w:r>
      <w:r w:rsidRPr="00984ABF">
        <w:rPr>
          <w:rFonts w:ascii="Myriad Pro" w:hAnsi="Myriad Pro"/>
        </w:rPr>
        <w:tab/>
        <w:t>No</w:t>
      </w:r>
    </w:p>
    <w:p w14:paraId="5D400B1F"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7CF78152" w14:textId="77777777" w:rsidR="00E36A91" w:rsidRDefault="00E36A91" w:rsidP="00E36A91"/>
    <w:p w14:paraId="3838F4D0" w14:textId="6D6FA475" w:rsidR="005B1707" w:rsidRPr="005B1707" w:rsidRDefault="005B1707" w:rsidP="00E36A91">
      <w:pPr>
        <w:rPr>
          <w:rFonts w:ascii="Myriad Pro" w:hAnsi="Myriad Pro"/>
        </w:rPr>
      </w:pPr>
      <w:r w:rsidRPr="005B1707">
        <w:rPr>
          <w:rFonts w:ascii="Myriad Pro" w:hAnsi="Myriad Pro"/>
          <w:b/>
        </w:rPr>
        <w:t>Are you legally eligible for employment in this country?</w:t>
      </w:r>
      <w:r>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Pr>
          <w:rFonts w:ascii="Myriad Pro" w:hAnsi="Myriad Pro"/>
        </w:rPr>
        <w:t>Yes</w:t>
      </w:r>
      <w:r>
        <w:rPr>
          <w:rFonts w:ascii="Myriad Pro" w:hAnsi="Myriad Pro"/>
        </w:rPr>
        <w:tab/>
        <w:t>No</w:t>
      </w:r>
    </w:p>
    <w:p w14:paraId="7C24C08B" w14:textId="77777777" w:rsidR="005633A9" w:rsidRDefault="005633A9" w:rsidP="00E36A91">
      <w:pPr>
        <w:rPr>
          <w:b/>
        </w:rPr>
      </w:pPr>
    </w:p>
    <w:p w14:paraId="3E29178E" w14:textId="34E53545" w:rsidR="00CE36F8" w:rsidRPr="00B8390D" w:rsidRDefault="00CE36F8" w:rsidP="00E36A91">
      <w:r w:rsidRPr="00984ABF">
        <w:rPr>
          <w:rFonts w:ascii="Myriad Pro" w:hAnsi="Myriad Pro"/>
          <w:b/>
        </w:rPr>
        <w:t>Is there any emotional</w:t>
      </w:r>
      <w:r w:rsidR="00503459">
        <w:rPr>
          <w:rFonts w:ascii="Myriad Pro" w:hAnsi="Myriad Pro"/>
          <w:b/>
        </w:rPr>
        <w:t xml:space="preserve">, mental, </w:t>
      </w:r>
      <w:r w:rsidRPr="00984ABF">
        <w:rPr>
          <w:rFonts w:ascii="Myriad Pro" w:hAnsi="Myriad Pro"/>
          <w:b/>
        </w:rPr>
        <w:t>or physical condition that you are</w:t>
      </w:r>
      <w:r w:rsidR="00B8390D">
        <w:rPr>
          <w:rFonts w:ascii="Myriad Pro" w:hAnsi="Myriad Pro"/>
          <w:b/>
        </w:rPr>
        <w:t xml:space="preserve"> presently experiencing or have </w:t>
      </w:r>
      <w:r w:rsidRPr="00984ABF">
        <w:rPr>
          <w:rFonts w:ascii="Myriad Pro" w:hAnsi="Myriad Pro"/>
          <w:b/>
        </w:rPr>
        <w:t>experienced that may affect your ability to teach on a day-to-day basis?</w:t>
      </w:r>
      <w:r w:rsidR="00B8390D">
        <w:rPr>
          <w:rFonts w:ascii="Myriad Pro" w:hAnsi="Myriad Pro"/>
          <w:b/>
        </w:rPr>
        <w:tab/>
      </w:r>
      <w:r w:rsidR="00B8390D">
        <w:rPr>
          <w:rFonts w:ascii="Myriad Pro" w:hAnsi="Myriad Pro"/>
          <w:b/>
        </w:rPr>
        <w:tab/>
      </w:r>
      <w:r w:rsidR="00B8390D">
        <w:rPr>
          <w:rFonts w:ascii="Myriad Pro" w:hAnsi="Myriad Pro"/>
          <w:b/>
        </w:rPr>
        <w:tab/>
      </w:r>
      <w:r w:rsidR="00B8390D" w:rsidRPr="00984ABF">
        <w:rPr>
          <w:rFonts w:ascii="Myriad Pro" w:hAnsi="Myriad Pro"/>
        </w:rPr>
        <w:t>Yes</w:t>
      </w:r>
      <w:r w:rsidR="00B8390D" w:rsidRPr="00984ABF">
        <w:rPr>
          <w:rFonts w:ascii="Myriad Pro" w:hAnsi="Myriad Pro"/>
        </w:rPr>
        <w:tab/>
        <w:t>No</w:t>
      </w:r>
    </w:p>
    <w:p w14:paraId="651296CB" w14:textId="00BCC28D" w:rsidR="00402183" w:rsidRPr="00984ABF" w:rsidRDefault="00CE36F8" w:rsidP="00CE36F8">
      <w:pPr>
        <w:rPr>
          <w:rFonts w:ascii="Myriad Pro" w:hAnsi="Myriad Pro"/>
        </w:rPr>
      </w:pPr>
      <w:r w:rsidRPr="00984ABF">
        <w:rPr>
          <w:rFonts w:ascii="Myriad Pro" w:hAnsi="Myriad Pro"/>
        </w:rPr>
        <w:t>If so, please explain on a separate page.</w:t>
      </w:r>
      <w:r w:rsidR="00402183" w:rsidRPr="00984ABF">
        <w:rPr>
          <w:rFonts w:ascii="Myriad Pro" w:hAnsi="Myriad Pro"/>
        </w:rPr>
        <w:tab/>
      </w:r>
      <w:r w:rsidR="00197F47" w:rsidRPr="00984ABF">
        <w:rPr>
          <w:rFonts w:ascii="Myriad Pro" w:hAnsi="Myriad Pro"/>
        </w:rPr>
        <w:tab/>
      </w:r>
      <w:r w:rsidR="00197F47" w:rsidRPr="00984ABF">
        <w:rPr>
          <w:rFonts w:ascii="Myriad Pro" w:hAnsi="Myriad Pro"/>
        </w:rPr>
        <w:tab/>
      </w:r>
    </w:p>
    <w:p w14:paraId="696AF6E8" w14:textId="77777777" w:rsidR="004715E7" w:rsidRDefault="004715E7" w:rsidP="00CE36F8">
      <w:pPr>
        <w:rPr>
          <w:b/>
          <w:sz w:val="28"/>
          <w:szCs w:val="28"/>
        </w:rPr>
      </w:pPr>
    </w:p>
    <w:p w14:paraId="56AF7D4C" w14:textId="77777777" w:rsidR="004715E7" w:rsidRDefault="004715E7" w:rsidP="00CE36F8">
      <w:pPr>
        <w:rPr>
          <w:b/>
          <w:sz w:val="28"/>
          <w:szCs w:val="28"/>
        </w:rPr>
      </w:pPr>
    </w:p>
    <w:p w14:paraId="152FDA24" w14:textId="77777777" w:rsidR="00CE36F8" w:rsidRPr="00984ABF" w:rsidRDefault="00402183" w:rsidP="00CE36F8">
      <w:pPr>
        <w:rPr>
          <w:rFonts w:ascii="Myriad Pro" w:hAnsi="Myriad Pro"/>
          <w:b/>
          <w:sz w:val="28"/>
          <w:szCs w:val="28"/>
        </w:rPr>
      </w:pPr>
      <w:r w:rsidRPr="00984ABF">
        <w:rPr>
          <w:rFonts w:ascii="Myriad Pro" w:hAnsi="Myriad Pro"/>
          <w:b/>
          <w:sz w:val="28"/>
          <w:szCs w:val="28"/>
        </w:rPr>
        <w:t xml:space="preserve">VII.  </w:t>
      </w:r>
      <w:r w:rsidR="00CE36F8" w:rsidRPr="00984ABF">
        <w:rPr>
          <w:rFonts w:ascii="Myriad Pro" w:hAnsi="Myriad Pro"/>
          <w:b/>
          <w:sz w:val="28"/>
          <w:szCs w:val="28"/>
        </w:rPr>
        <w:t>Personal Response</w:t>
      </w:r>
    </w:p>
    <w:p w14:paraId="67D05C3C" w14:textId="53C70854" w:rsidR="00CE36F8" w:rsidRPr="00984ABF" w:rsidRDefault="00CE36F8" w:rsidP="00CE36F8">
      <w:pPr>
        <w:rPr>
          <w:rFonts w:ascii="Myriad Pro" w:hAnsi="Myriad Pro"/>
        </w:rPr>
      </w:pPr>
      <w:r w:rsidRPr="00984ABF">
        <w:rPr>
          <w:rFonts w:ascii="Myriad Pro" w:hAnsi="Myriad Pro"/>
        </w:rPr>
        <w:t>Please respond to the questions in brief statements (</w:t>
      </w:r>
      <w:r w:rsidR="005633A9" w:rsidRPr="00984ABF">
        <w:rPr>
          <w:rFonts w:ascii="Myriad Pro" w:hAnsi="Myriad Pro"/>
        </w:rPr>
        <w:t>3</w:t>
      </w:r>
      <w:r w:rsidRPr="00984ABF">
        <w:rPr>
          <w:rFonts w:ascii="Myriad Pro" w:hAnsi="Myriad Pro"/>
        </w:rPr>
        <w:t>00 words or less).</w:t>
      </w:r>
    </w:p>
    <w:p w14:paraId="3F6F5CBD" w14:textId="77777777" w:rsidR="00CE36F8" w:rsidRPr="00984ABF" w:rsidRDefault="00CE36F8" w:rsidP="00CE36F8">
      <w:pPr>
        <w:rPr>
          <w:rFonts w:ascii="Myriad Pro" w:hAnsi="Myriad Pro"/>
          <w:sz w:val="16"/>
          <w:szCs w:val="16"/>
        </w:rPr>
      </w:pPr>
    </w:p>
    <w:p w14:paraId="74DC3C31" w14:textId="77777777" w:rsidR="005C1D90" w:rsidRPr="00984ABF" w:rsidRDefault="005C1D90" w:rsidP="005C1D90">
      <w:pPr>
        <w:rPr>
          <w:rFonts w:ascii="Myriad Pro" w:hAnsi="Myriad Pro"/>
          <w:b/>
        </w:rPr>
      </w:pPr>
      <w:r w:rsidRPr="00984ABF">
        <w:rPr>
          <w:rFonts w:ascii="Myriad Pro" w:hAnsi="Myriad Pro"/>
          <w:b/>
        </w:rPr>
        <w:t>Describe an ideal Christian school.</w:t>
      </w:r>
    </w:p>
    <w:tbl>
      <w:tblPr>
        <w:tblStyle w:val="TableGrid"/>
        <w:tblW w:w="0" w:type="auto"/>
        <w:tblLook w:val="04A0" w:firstRow="1" w:lastRow="0" w:firstColumn="1" w:lastColumn="0" w:noHBand="0" w:noVBand="1"/>
      </w:tblPr>
      <w:tblGrid>
        <w:gridCol w:w="10704"/>
      </w:tblGrid>
      <w:tr w:rsidR="005C1D90" w14:paraId="51842E2D" w14:textId="77777777" w:rsidTr="00CA5828">
        <w:tc>
          <w:tcPr>
            <w:tcW w:w="10930" w:type="dxa"/>
          </w:tcPr>
          <w:p w14:paraId="3FFE12EB" w14:textId="77777777" w:rsidR="005C1D90" w:rsidRDefault="005C1D90" w:rsidP="00CA5828"/>
          <w:p w14:paraId="1128A999" w14:textId="77777777" w:rsidR="00402183" w:rsidRDefault="00402183" w:rsidP="00CA5828"/>
          <w:p w14:paraId="5FFF1F75" w14:textId="77777777" w:rsidR="00402183" w:rsidRDefault="00402183" w:rsidP="00CA5828"/>
          <w:p w14:paraId="3E5797C5" w14:textId="77777777" w:rsidR="001C01C1" w:rsidRDefault="001C01C1" w:rsidP="00CA5828"/>
          <w:p w14:paraId="41664439" w14:textId="77777777" w:rsidR="001C01C1" w:rsidRDefault="001C01C1" w:rsidP="00CA5828"/>
          <w:p w14:paraId="5966B347" w14:textId="77777777" w:rsidR="00402183" w:rsidRDefault="00402183" w:rsidP="00CA5828"/>
          <w:p w14:paraId="53F89A96" w14:textId="77777777" w:rsidR="00402183" w:rsidRDefault="00402183" w:rsidP="00CA5828"/>
          <w:p w14:paraId="034F46A3" w14:textId="77777777" w:rsidR="00402183" w:rsidRDefault="00402183" w:rsidP="00CA5828"/>
          <w:p w14:paraId="23682A77" w14:textId="77777777" w:rsidR="001E72B3" w:rsidRDefault="001E72B3" w:rsidP="00CA5828"/>
          <w:p w14:paraId="6E31D053" w14:textId="77777777" w:rsidR="001E72B3" w:rsidRDefault="001E72B3" w:rsidP="00CA5828"/>
          <w:p w14:paraId="13557C09" w14:textId="77777777" w:rsidR="00402183" w:rsidRDefault="00402183" w:rsidP="00CA5828"/>
        </w:tc>
      </w:tr>
    </w:tbl>
    <w:p w14:paraId="56EC5B13" w14:textId="77777777" w:rsidR="005C1D90" w:rsidRDefault="005C1D90" w:rsidP="00CE36F8"/>
    <w:p w14:paraId="446EC2DE" w14:textId="77777777" w:rsidR="005C1D90" w:rsidRPr="00984ABF" w:rsidRDefault="005C1D90" w:rsidP="005C1D90">
      <w:pPr>
        <w:rPr>
          <w:rFonts w:ascii="Myriad Pro" w:hAnsi="Myriad Pro"/>
          <w:b/>
        </w:rPr>
      </w:pPr>
      <w:r w:rsidRPr="00984ABF">
        <w:rPr>
          <w:rFonts w:ascii="Myriad Pro" w:hAnsi="Myriad Pro"/>
          <w:b/>
        </w:rPr>
        <w:t>Why is Christian education important?  Why do you want to teach in a Christian school?</w:t>
      </w:r>
    </w:p>
    <w:tbl>
      <w:tblPr>
        <w:tblStyle w:val="TableGrid"/>
        <w:tblW w:w="0" w:type="auto"/>
        <w:tblLook w:val="04A0" w:firstRow="1" w:lastRow="0" w:firstColumn="1" w:lastColumn="0" w:noHBand="0" w:noVBand="1"/>
      </w:tblPr>
      <w:tblGrid>
        <w:gridCol w:w="10704"/>
      </w:tblGrid>
      <w:tr w:rsidR="005C1D90" w14:paraId="3C43044A" w14:textId="77777777" w:rsidTr="00CA5828">
        <w:tc>
          <w:tcPr>
            <w:tcW w:w="10930" w:type="dxa"/>
          </w:tcPr>
          <w:p w14:paraId="683685C1" w14:textId="77777777" w:rsidR="005C1D90" w:rsidRDefault="005C1D90" w:rsidP="00CA5828"/>
          <w:p w14:paraId="0EB6256B" w14:textId="77777777" w:rsidR="00402183" w:rsidRDefault="00402183" w:rsidP="00CA5828"/>
          <w:p w14:paraId="7CC62759" w14:textId="77777777" w:rsidR="00402183" w:rsidRDefault="00402183" w:rsidP="00CA5828"/>
          <w:p w14:paraId="58E08B59" w14:textId="77777777" w:rsidR="00402183" w:rsidRDefault="00402183" w:rsidP="00CA5828"/>
          <w:p w14:paraId="394EC5A6" w14:textId="77777777" w:rsidR="00402183" w:rsidRDefault="00402183" w:rsidP="00CA5828"/>
          <w:p w14:paraId="1E0155DC" w14:textId="77777777" w:rsidR="00402183" w:rsidRDefault="00402183" w:rsidP="00CA5828"/>
          <w:p w14:paraId="0B540884" w14:textId="77777777" w:rsidR="00402183" w:rsidRDefault="00402183" w:rsidP="00CA5828"/>
          <w:p w14:paraId="081200BC" w14:textId="77777777" w:rsidR="001E72B3" w:rsidRDefault="001E72B3" w:rsidP="00CA5828"/>
          <w:p w14:paraId="35B2D416" w14:textId="77777777" w:rsidR="001E72B3" w:rsidRDefault="001E72B3" w:rsidP="00CA5828"/>
          <w:p w14:paraId="31D76035" w14:textId="77777777" w:rsidR="001C01C1" w:rsidRDefault="001C01C1" w:rsidP="00CA5828"/>
          <w:p w14:paraId="3447A99F" w14:textId="77777777" w:rsidR="001C01C1" w:rsidRDefault="001C01C1" w:rsidP="00CA5828"/>
        </w:tc>
      </w:tr>
    </w:tbl>
    <w:p w14:paraId="4796D8AC" w14:textId="77777777" w:rsidR="005C1D90" w:rsidRDefault="005C1D90" w:rsidP="00CE36F8"/>
    <w:p w14:paraId="2E92AA32" w14:textId="467096C1" w:rsidR="001C01C1" w:rsidRDefault="00504D1D" w:rsidP="00CE36F8">
      <w:pPr>
        <w:rPr>
          <w:rFonts w:ascii="Myriad Pro" w:hAnsi="Myriad Pro"/>
          <w:b/>
        </w:rPr>
      </w:pPr>
      <w:r w:rsidRPr="00504D1D">
        <w:rPr>
          <w:rFonts w:ascii="Myriad Pro" w:hAnsi="Myriad Pro"/>
          <w:b/>
        </w:rPr>
        <w:t>How did</w:t>
      </w:r>
      <w:r>
        <w:rPr>
          <w:rFonts w:ascii="Myriad Pro" w:hAnsi="Myriad Pro"/>
          <w:b/>
        </w:rPr>
        <w:t xml:space="preserve"> you hear about this open position?</w:t>
      </w:r>
      <w:r>
        <w:rPr>
          <w:rFonts w:ascii="Myriad Pro" w:hAnsi="Myriad Pro"/>
          <w:b/>
        </w:rPr>
        <w:br/>
      </w:r>
    </w:p>
    <w:p w14:paraId="43F35EAE" w14:textId="782F4814" w:rsidR="00504D1D" w:rsidRPr="00504D1D" w:rsidRDefault="00504D1D" w:rsidP="00504D1D">
      <w:pPr>
        <w:pStyle w:val="ListParagraph"/>
        <w:numPr>
          <w:ilvl w:val="0"/>
          <w:numId w:val="5"/>
        </w:numPr>
        <w:rPr>
          <w:rFonts w:ascii="Myriad Pro" w:hAnsi="Myriad Pro"/>
          <w:b/>
        </w:rPr>
      </w:pPr>
      <w:r>
        <w:rPr>
          <w:rFonts w:ascii="Myriad Pro" w:hAnsi="Myriad Pro"/>
        </w:rPr>
        <w:t>Friend – List Name:___________________________________________________________________</w:t>
      </w:r>
      <w:r>
        <w:rPr>
          <w:rFonts w:ascii="Myriad Pro" w:hAnsi="Myriad Pro"/>
        </w:rPr>
        <w:br/>
      </w:r>
    </w:p>
    <w:p w14:paraId="7939601A" w14:textId="104C430F" w:rsidR="00504D1D" w:rsidRPr="00504D1D" w:rsidRDefault="00504D1D" w:rsidP="00504D1D">
      <w:pPr>
        <w:pStyle w:val="ListParagraph"/>
        <w:numPr>
          <w:ilvl w:val="0"/>
          <w:numId w:val="5"/>
        </w:numPr>
        <w:rPr>
          <w:rFonts w:ascii="Myriad Pro" w:hAnsi="Myriad Pro"/>
          <w:b/>
        </w:rPr>
      </w:pPr>
      <w:r>
        <w:rPr>
          <w:rFonts w:ascii="Myriad Pro" w:hAnsi="Myriad Pro"/>
        </w:rPr>
        <w:t>Relative – List Name:__________________________________________________________________</w:t>
      </w:r>
      <w:r>
        <w:rPr>
          <w:rFonts w:ascii="Myriad Pro" w:hAnsi="Myriad Pro"/>
        </w:rPr>
        <w:br/>
      </w:r>
    </w:p>
    <w:p w14:paraId="1C728035" w14:textId="6B6F98FE" w:rsidR="00504D1D" w:rsidRPr="00504D1D" w:rsidRDefault="00504D1D" w:rsidP="00504D1D">
      <w:pPr>
        <w:pStyle w:val="ListParagraph"/>
        <w:numPr>
          <w:ilvl w:val="0"/>
          <w:numId w:val="5"/>
        </w:numPr>
        <w:rPr>
          <w:rFonts w:ascii="Myriad Pro" w:hAnsi="Myriad Pro"/>
          <w:b/>
        </w:rPr>
      </w:pPr>
      <w:r>
        <w:rPr>
          <w:rFonts w:ascii="Myriad Pro" w:hAnsi="Myriad Pro"/>
        </w:rPr>
        <w:t>CSI Website</w:t>
      </w:r>
      <w:r>
        <w:rPr>
          <w:rFonts w:ascii="Myriad Pro" w:hAnsi="Myriad Pro"/>
        </w:rPr>
        <w:br/>
      </w:r>
    </w:p>
    <w:p w14:paraId="650A1631" w14:textId="2B4663D4" w:rsidR="00504D1D" w:rsidRPr="00504D1D" w:rsidRDefault="00504D1D" w:rsidP="00504D1D">
      <w:pPr>
        <w:pStyle w:val="ListParagraph"/>
        <w:numPr>
          <w:ilvl w:val="0"/>
          <w:numId w:val="5"/>
        </w:numPr>
        <w:rPr>
          <w:rFonts w:ascii="Myriad Pro" w:hAnsi="Myriad Pro"/>
          <w:b/>
        </w:rPr>
      </w:pPr>
      <w:r>
        <w:rPr>
          <w:rFonts w:ascii="Myriad Pro" w:hAnsi="Myriad Pro"/>
        </w:rPr>
        <w:t>SCCS Employee – List Name:___________________________________________________________</w:t>
      </w:r>
      <w:r>
        <w:rPr>
          <w:rFonts w:ascii="Myriad Pro" w:hAnsi="Myriad Pro"/>
        </w:rPr>
        <w:br/>
      </w:r>
    </w:p>
    <w:p w14:paraId="25824EDE" w14:textId="71D565AA" w:rsidR="00504D1D" w:rsidRPr="00504D1D" w:rsidRDefault="00504D1D" w:rsidP="00504D1D">
      <w:pPr>
        <w:pStyle w:val="ListParagraph"/>
        <w:numPr>
          <w:ilvl w:val="0"/>
          <w:numId w:val="5"/>
        </w:numPr>
        <w:rPr>
          <w:rFonts w:ascii="Myriad Pro" w:hAnsi="Myriad Pro"/>
          <w:b/>
        </w:rPr>
      </w:pPr>
      <w:r>
        <w:rPr>
          <w:rFonts w:ascii="Myriad Pro" w:hAnsi="Myriad Pro"/>
        </w:rPr>
        <w:t>Other: _____________________________________________________________________________</w:t>
      </w:r>
    </w:p>
    <w:p w14:paraId="4B980AF1" w14:textId="77777777" w:rsidR="001C01C1" w:rsidRDefault="001C01C1" w:rsidP="00CE36F8"/>
    <w:p w14:paraId="22E8A408" w14:textId="77777777" w:rsidR="001C01C1" w:rsidRDefault="001C01C1" w:rsidP="00CE36F8"/>
    <w:p w14:paraId="51E990A3" w14:textId="77777777" w:rsidR="001C01C1" w:rsidRDefault="001C01C1" w:rsidP="00CE36F8"/>
    <w:p w14:paraId="085E8CDE" w14:textId="77777777" w:rsidR="001C01C1" w:rsidRDefault="001C01C1" w:rsidP="00CE36F8"/>
    <w:p w14:paraId="2E4ED759" w14:textId="77777777" w:rsidR="001C01C1" w:rsidRDefault="001C01C1" w:rsidP="00CE36F8"/>
    <w:p w14:paraId="21A83BBD" w14:textId="77777777" w:rsidR="001C01C1" w:rsidRDefault="001C01C1" w:rsidP="00CE36F8"/>
    <w:p w14:paraId="4E08834C" w14:textId="77777777" w:rsidR="001C01C1" w:rsidRDefault="001C01C1" w:rsidP="00CE36F8"/>
    <w:p w14:paraId="37A1D8F2" w14:textId="77777777" w:rsidR="001C01C1" w:rsidRDefault="001C01C1" w:rsidP="00CE36F8"/>
    <w:p w14:paraId="26D68D57" w14:textId="77777777" w:rsidR="001C01C1" w:rsidRDefault="001C01C1" w:rsidP="00CE36F8"/>
    <w:p w14:paraId="2A5606A3" w14:textId="4AB4E70E" w:rsidR="001C01C1" w:rsidRPr="00984ABF" w:rsidRDefault="001C01C1" w:rsidP="001C01C1">
      <w:pPr>
        <w:rPr>
          <w:rFonts w:ascii="Myriad Pro" w:hAnsi="Myriad Pro"/>
          <w:b/>
          <w:sz w:val="28"/>
          <w:szCs w:val="28"/>
        </w:rPr>
      </w:pPr>
      <w:r w:rsidRPr="00984ABF">
        <w:rPr>
          <w:rFonts w:ascii="Myriad Pro" w:hAnsi="Myriad Pro"/>
          <w:b/>
          <w:sz w:val="28"/>
          <w:szCs w:val="28"/>
        </w:rPr>
        <w:t>VII</w:t>
      </w:r>
      <w:r>
        <w:rPr>
          <w:rFonts w:ascii="Myriad Pro" w:hAnsi="Myriad Pro"/>
          <w:b/>
          <w:sz w:val="28"/>
          <w:szCs w:val="28"/>
        </w:rPr>
        <w:t>I</w:t>
      </w:r>
      <w:r w:rsidRPr="00984ABF">
        <w:rPr>
          <w:rFonts w:ascii="Myriad Pro" w:hAnsi="Myriad Pro"/>
          <w:b/>
          <w:sz w:val="28"/>
          <w:szCs w:val="28"/>
        </w:rPr>
        <w:t xml:space="preserve">.  </w:t>
      </w:r>
      <w:r w:rsidR="00323967">
        <w:rPr>
          <w:rFonts w:ascii="Myriad Pro" w:hAnsi="Myriad Pro"/>
          <w:b/>
          <w:sz w:val="28"/>
          <w:szCs w:val="28"/>
        </w:rPr>
        <w:t>Applicant Statement</w:t>
      </w:r>
    </w:p>
    <w:p w14:paraId="0FF90658" w14:textId="77777777" w:rsidR="001C01C1" w:rsidRPr="00323967" w:rsidRDefault="001C01C1" w:rsidP="00CE36F8">
      <w:pPr>
        <w:rPr>
          <w:sz w:val="16"/>
          <w:szCs w:val="16"/>
        </w:rPr>
      </w:pPr>
    </w:p>
    <w:p w14:paraId="1466E7A9" w14:textId="6F8B4388" w:rsidR="00EF2DAF" w:rsidRPr="00323967" w:rsidRDefault="00E36A91" w:rsidP="00E36A91">
      <w:pPr>
        <w:rPr>
          <w:rFonts w:ascii="Myriad Pro" w:hAnsi="Myriad Pro"/>
          <w:sz w:val="20"/>
          <w:szCs w:val="20"/>
        </w:rPr>
      </w:pPr>
      <w:r w:rsidRPr="00323967">
        <w:rPr>
          <w:rFonts w:ascii="Myriad Pro" w:hAnsi="Myriad Pro"/>
          <w:sz w:val="20"/>
          <w:szCs w:val="20"/>
        </w:rPr>
        <w:t>I hereby declare that the information conta</w:t>
      </w:r>
      <w:r w:rsidR="001C01C1" w:rsidRPr="00323967">
        <w:rPr>
          <w:rFonts w:ascii="Myriad Pro" w:hAnsi="Myriad Pro"/>
          <w:sz w:val="20"/>
          <w:szCs w:val="20"/>
        </w:rPr>
        <w:t xml:space="preserve">ined in this application is true, complete, and correct.  </w:t>
      </w:r>
      <w:r w:rsidRPr="00323967">
        <w:rPr>
          <w:rFonts w:ascii="Myriad Pro" w:hAnsi="Myriad Pro"/>
          <w:sz w:val="20"/>
          <w:szCs w:val="20"/>
        </w:rPr>
        <w:t>I authorize</w:t>
      </w:r>
      <w:r w:rsidR="00323967" w:rsidRPr="00323967">
        <w:rPr>
          <w:rFonts w:ascii="Myriad Pro" w:hAnsi="Myriad Pro"/>
          <w:sz w:val="20"/>
          <w:szCs w:val="20"/>
        </w:rPr>
        <w:t xml:space="preserve">, without reservation, </w:t>
      </w:r>
      <w:r w:rsidRPr="00323967">
        <w:rPr>
          <w:rFonts w:ascii="Myriad Pro" w:hAnsi="Myriad Pro"/>
          <w:sz w:val="20"/>
          <w:szCs w:val="20"/>
        </w:rPr>
        <w:t>Sioux Center Christian School</w:t>
      </w:r>
      <w:r w:rsidR="001E72B3" w:rsidRPr="00323967">
        <w:rPr>
          <w:rFonts w:ascii="Myriad Pro" w:hAnsi="Myriad Pro"/>
          <w:sz w:val="20"/>
          <w:szCs w:val="20"/>
        </w:rPr>
        <w:t xml:space="preserve"> and </w:t>
      </w:r>
      <w:r w:rsidR="001C01C1" w:rsidRPr="00323967">
        <w:rPr>
          <w:rFonts w:ascii="Myriad Pro" w:hAnsi="Myriad Pro"/>
          <w:sz w:val="20"/>
          <w:szCs w:val="20"/>
        </w:rPr>
        <w:t>its representativ</w:t>
      </w:r>
      <w:r w:rsidR="001E72B3" w:rsidRPr="00323967">
        <w:rPr>
          <w:rFonts w:ascii="Myriad Pro" w:hAnsi="Myriad Pro"/>
          <w:sz w:val="20"/>
          <w:szCs w:val="20"/>
        </w:rPr>
        <w:t>es, employees, and/or agents</w:t>
      </w:r>
      <w:r w:rsidRPr="00323967">
        <w:rPr>
          <w:rFonts w:ascii="Myriad Pro" w:hAnsi="Myriad Pro"/>
          <w:sz w:val="20"/>
          <w:szCs w:val="20"/>
        </w:rPr>
        <w:t xml:space="preserve"> to make any investigation of my personal, education, and employment history</w:t>
      </w:r>
      <w:r w:rsidR="00503459">
        <w:rPr>
          <w:rFonts w:ascii="Myriad Pro" w:hAnsi="Myriad Pro"/>
          <w:sz w:val="20"/>
          <w:szCs w:val="20"/>
        </w:rPr>
        <w:t xml:space="preserve"> and my background.</w:t>
      </w:r>
    </w:p>
    <w:p w14:paraId="3C5C9205" w14:textId="77777777" w:rsidR="005633A9" w:rsidRPr="00323967" w:rsidRDefault="005633A9" w:rsidP="00E36A91">
      <w:pPr>
        <w:rPr>
          <w:rFonts w:ascii="Myriad Pro" w:hAnsi="Myriad Pro"/>
          <w:sz w:val="12"/>
          <w:szCs w:val="12"/>
        </w:rPr>
      </w:pPr>
    </w:p>
    <w:p w14:paraId="465A8CE1" w14:textId="6C926D45" w:rsidR="005633A9" w:rsidRPr="00323967" w:rsidRDefault="00CE36F8"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understand and support the mission and</w:t>
      </w:r>
      <w:r w:rsidRPr="00323967">
        <w:rPr>
          <w:rFonts w:ascii="Myriad Pro" w:hAnsi="Myriad Pro"/>
          <w:sz w:val="20"/>
          <w:szCs w:val="20"/>
        </w:rPr>
        <w:t xml:space="preserve"> philosophy held at Sioux Center Christian School.</w:t>
      </w:r>
      <w:r w:rsidR="00EF2DAF" w:rsidRPr="00323967">
        <w:rPr>
          <w:rFonts w:ascii="Myriad Pro" w:hAnsi="Myriad Pro"/>
          <w:sz w:val="20"/>
          <w:szCs w:val="20"/>
        </w:rPr>
        <w:t xml:space="preserve">  </w:t>
      </w:r>
      <w:r w:rsidR="005B1707" w:rsidRPr="00323967">
        <w:rPr>
          <w:rFonts w:ascii="Myriad Pro" w:hAnsi="Myriad Pro"/>
          <w:sz w:val="20"/>
          <w:szCs w:val="20"/>
        </w:rPr>
        <w:t xml:space="preserve">I also understand that if I were to become an employee of the </w:t>
      </w:r>
      <w:r w:rsidR="001E72B3" w:rsidRPr="00323967">
        <w:rPr>
          <w:rFonts w:ascii="Myriad Pro" w:hAnsi="Myriad Pro"/>
          <w:sz w:val="20"/>
          <w:szCs w:val="20"/>
        </w:rPr>
        <w:t>school</w:t>
      </w:r>
      <w:r w:rsidR="005B1707" w:rsidRPr="00323967">
        <w:rPr>
          <w:rFonts w:ascii="Myriad Pro" w:hAnsi="Myriad Pro"/>
          <w:sz w:val="20"/>
          <w:szCs w:val="20"/>
        </w:rPr>
        <w:t>, I would be expected to be committed to behavior that is in keeping with biblical principles</w:t>
      </w:r>
      <w:r w:rsidR="00503459">
        <w:rPr>
          <w:rFonts w:ascii="Myriad Pro" w:hAnsi="Myriad Pro"/>
          <w:sz w:val="20"/>
          <w:szCs w:val="20"/>
        </w:rPr>
        <w:t xml:space="preserve"> and the employee norms</w:t>
      </w:r>
      <w:bookmarkStart w:id="0" w:name="_GoBack"/>
      <w:bookmarkEnd w:id="0"/>
      <w:r w:rsidR="005B1707" w:rsidRPr="00323967">
        <w:rPr>
          <w:rFonts w:ascii="Myriad Pro" w:hAnsi="Myriad Pro"/>
          <w:sz w:val="20"/>
          <w:szCs w:val="20"/>
        </w:rPr>
        <w:t>.</w:t>
      </w:r>
      <w:r w:rsidR="001C01C1" w:rsidRPr="00323967">
        <w:rPr>
          <w:rFonts w:ascii="Myriad Pro" w:hAnsi="Myriad Pro"/>
          <w:sz w:val="20"/>
          <w:szCs w:val="20"/>
        </w:rPr>
        <w:t xml:space="preserve">  My work and interactions with faculty, staff, and students should promote Christian convictions and maturity, give glory to God, and further His Kingdom.</w:t>
      </w:r>
    </w:p>
    <w:p w14:paraId="742062DC" w14:textId="77777777" w:rsidR="001C01C1" w:rsidRPr="00323967" w:rsidRDefault="001C01C1" w:rsidP="00E36A91">
      <w:pPr>
        <w:rPr>
          <w:rFonts w:ascii="Myriad Pro" w:hAnsi="Myriad Pro"/>
          <w:sz w:val="12"/>
          <w:szCs w:val="12"/>
        </w:rPr>
      </w:pPr>
    </w:p>
    <w:p w14:paraId="01031209" w14:textId="45D68FBB" w:rsidR="00FD5D73" w:rsidRPr="00323967" w:rsidRDefault="00EF2DAF"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 xml:space="preserve">am a Christian and </w:t>
      </w:r>
      <w:r w:rsidRPr="00323967">
        <w:rPr>
          <w:rFonts w:ascii="Myriad Pro" w:hAnsi="Myriad Pro"/>
          <w:sz w:val="20"/>
          <w:szCs w:val="20"/>
        </w:rPr>
        <w:t xml:space="preserve">believe the Scripture of the Old and New Testaments to be the </w:t>
      </w:r>
      <w:r w:rsidR="001C01C1" w:rsidRPr="00323967">
        <w:rPr>
          <w:rFonts w:ascii="Myriad Pro" w:hAnsi="Myriad Pro"/>
          <w:sz w:val="20"/>
          <w:szCs w:val="20"/>
        </w:rPr>
        <w:t xml:space="preserve">inspired </w:t>
      </w:r>
      <w:r w:rsidRPr="00323967">
        <w:rPr>
          <w:rFonts w:ascii="Myriad Pro" w:hAnsi="Myriad Pro"/>
          <w:sz w:val="20"/>
          <w:szCs w:val="20"/>
        </w:rPr>
        <w:t>Word of God, the only infalli</w:t>
      </w:r>
      <w:r w:rsidR="001C01C1" w:rsidRPr="00323967">
        <w:rPr>
          <w:rFonts w:ascii="Myriad Pro" w:hAnsi="Myriad Pro"/>
          <w:sz w:val="20"/>
          <w:szCs w:val="20"/>
        </w:rPr>
        <w:t>ble rule of faith and practice.  The Bible reveals the way of salvation in Jesus Christ (my Savior and Redeemer and Lord of all creation), requires a life of obedience to the Lord, and provides the key to understanding, to finding, and to interpreting purpose in life.  T</w:t>
      </w:r>
      <w:r w:rsidRPr="00323967">
        <w:rPr>
          <w:rFonts w:ascii="Myriad Pro" w:hAnsi="Myriad Pro"/>
          <w:sz w:val="20"/>
          <w:szCs w:val="20"/>
        </w:rPr>
        <w:t>his divine Word of God has been most clearly and consistently interpreted in the Reformed creeds</w:t>
      </w:r>
      <w:r w:rsidR="005B1707" w:rsidRPr="00323967">
        <w:rPr>
          <w:rFonts w:ascii="Myriad Pro" w:hAnsi="Myriad Pro"/>
          <w:sz w:val="20"/>
          <w:szCs w:val="20"/>
        </w:rPr>
        <w:t xml:space="preserve"> and confessions</w:t>
      </w:r>
      <w:r w:rsidRPr="00323967">
        <w:rPr>
          <w:rFonts w:ascii="Myriad Pro" w:hAnsi="Myriad Pro"/>
          <w:sz w:val="20"/>
          <w:szCs w:val="20"/>
        </w:rPr>
        <w:t>.</w:t>
      </w:r>
      <w:r w:rsidR="005B1707" w:rsidRPr="00323967">
        <w:rPr>
          <w:rFonts w:ascii="Myriad Pro" w:hAnsi="Myriad Pro"/>
          <w:sz w:val="20"/>
          <w:szCs w:val="20"/>
        </w:rPr>
        <w:t xml:space="preserve">  I am familiar with and </w:t>
      </w:r>
      <w:r w:rsidR="001C01C1" w:rsidRPr="00323967">
        <w:rPr>
          <w:rFonts w:ascii="Myriad Pro" w:hAnsi="Myriad Pro"/>
          <w:sz w:val="20"/>
          <w:szCs w:val="20"/>
        </w:rPr>
        <w:t>affirm</w:t>
      </w:r>
      <w:r w:rsidR="005B1707" w:rsidRPr="00323967">
        <w:rPr>
          <w:rFonts w:ascii="Myriad Pro" w:hAnsi="Myriad Pro"/>
          <w:sz w:val="20"/>
          <w:szCs w:val="20"/>
        </w:rPr>
        <w:t xml:space="preserve"> three </w:t>
      </w:r>
      <w:r w:rsidR="001C01C1" w:rsidRPr="00323967">
        <w:rPr>
          <w:rFonts w:ascii="Myriad Pro" w:hAnsi="Myriad Pro"/>
          <w:sz w:val="20"/>
          <w:szCs w:val="20"/>
        </w:rPr>
        <w:t>creeds</w:t>
      </w:r>
      <w:r w:rsidR="005B1707" w:rsidRPr="00323967">
        <w:rPr>
          <w:rFonts w:ascii="Myriad Pro" w:hAnsi="Myriad Pro"/>
          <w:sz w:val="20"/>
          <w:szCs w:val="20"/>
        </w:rPr>
        <w:t xml:space="preserve"> of Reformed Christian unity, </w:t>
      </w:r>
      <w:r w:rsidR="001C01C1" w:rsidRPr="00323967">
        <w:rPr>
          <w:rFonts w:ascii="Myriad Pro" w:hAnsi="Myriad Pro"/>
          <w:sz w:val="20"/>
          <w:szCs w:val="20"/>
        </w:rPr>
        <w:t xml:space="preserve">namely the Apostle’s Creed, the Nicene Creed, and the Athanasian Creed.  I am familiar with and affirm three confessions of Reformed Christian unity, </w:t>
      </w:r>
      <w:r w:rsidR="005B1707" w:rsidRPr="00323967">
        <w:rPr>
          <w:rFonts w:ascii="Myriad Pro" w:hAnsi="Myriad Pro"/>
          <w:sz w:val="20"/>
          <w:szCs w:val="20"/>
        </w:rPr>
        <w:t>namely the Belgic Confession, the Heidelberg Cat</w:t>
      </w:r>
      <w:r w:rsidR="001C01C1" w:rsidRPr="00323967">
        <w:rPr>
          <w:rFonts w:ascii="Myriad Pro" w:hAnsi="Myriad Pro"/>
          <w:sz w:val="20"/>
          <w:szCs w:val="20"/>
        </w:rPr>
        <w:t>echism</w:t>
      </w:r>
      <w:r w:rsidR="001E72B3" w:rsidRPr="00323967">
        <w:rPr>
          <w:rFonts w:ascii="Myriad Pro" w:hAnsi="Myriad Pro"/>
          <w:sz w:val="20"/>
          <w:szCs w:val="20"/>
        </w:rPr>
        <w:t>,</w:t>
      </w:r>
      <w:r w:rsidR="00FC4558" w:rsidRPr="00323967">
        <w:rPr>
          <w:rFonts w:ascii="Myriad Pro" w:hAnsi="Myriad Pro"/>
          <w:sz w:val="20"/>
          <w:szCs w:val="20"/>
        </w:rPr>
        <w:t xml:space="preserve"> and the Canons of Dor</w:t>
      </w:r>
      <w:r w:rsidR="001C01C1" w:rsidRPr="00323967">
        <w:rPr>
          <w:rFonts w:ascii="Myriad Pro" w:hAnsi="Myriad Pro"/>
          <w:sz w:val="20"/>
          <w:szCs w:val="20"/>
        </w:rPr>
        <w:t>t as historic expressions of the Christian faith, whose doctrines fully agree with the Word of God.</w:t>
      </w:r>
    </w:p>
    <w:p w14:paraId="013EE8AB" w14:textId="77777777" w:rsidR="001C01C1" w:rsidRPr="00323967" w:rsidRDefault="001C01C1" w:rsidP="00E36A91">
      <w:pPr>
        <w:rPr>
          <w:rFonts w:ascii="Myriad Pro" w:hAnsi="Myriad Pro"/>
          <w:i/>
          <w:sz w:val="12"/>
          <w:szCs w:val="12"/>
        </w:rPr>
      </w:pPr>
    </w:p>
    <w:p w14:paraId="12A88CEC" w14:textId="7B75A2D5" w:rsidR="001C01C1" w:rsidRPr="00323967" w:rsidRDefault="001C01C1" w:rsidP="001C01C1">
      <w:pPr>
        <w:rPr>
          <w:rFonts w:ascii="Myriad Pro" w:hAnsi="Myriad Pro"/>
          <w:sz w:val="20"/>
          <w:szCs w:val="20"/>
        </w:rPr>
      </w:pPr>
      <w:r w:rsidRPr="00323967">
        <w:rPr>
          <w:rFonts w:ascii="Myriad Pro" w:hAnsi="Myriad Pro"/>
          <w:sz w:val="20"/>
          <w:szCs w:val="20"/>
        </w:rPr>
        <w:t xml:space="preserve">One of the requirements for Sioux Center Christian School faculty and administration is to </w:t>
      </w:r>
      <w:r w:rsidR="00504D1D" w:rsidRPr="00323967">
        <w:rPr>
          <w:rFonts w:ascii="Myriad Pro" w:hAnsi="Myriad Pro"/>
          <w:sz w:val="20"/>
          <w:szCs w:val="20"/>
        </w:rPr>
        <w:t>become members at a</w:t>
      </w:r>
      <w:r w:rsidRPr="00323967">
        <w:rPr>
          <w:rFonts w:ascii="Myriad Pro" w:hAnsi="Myriad Pro"/>
          <w:sz w:val="20"/>
          <w:szCs w:val="20"/>
        </w:rPr>
        <w:t xml:space="preserve"> </w:t>
      </w:r>
      <w:proofErr w:type="spellStart"/>
      <w:r w:rsidRPr="00323967">
        <w:rPr>
          <w:rFonts w:ascii="Myriad Pro" w:hAnsi="Myriad Pro"/>
          <w:sz w:val="20"/>
          <w:szCs w:val="20"/>
        </w:rPr>
        <w:t>confessionally</w:t>
      </w:r>
      <w:proofErr w:type="spellEnd"/>
      <w:r w:rsidRPr="00323967">
        <w:rPr>
          <w:rFonts w:ascii="Myriad Pro" w:hAnsi="Myriad Pro"/>
          <w:sz w:val="20"/>
          <w:szCs w:val="20"/>
        </w:rPr>
        <w:t>-Reformed congregation that supports the school</w:t>
      </w:r>
      <w:r w:rsidR="001E72B3" w:rsidRPr="00323967">
        <w:rPr>
          <w:rFonts w:ascii="Myriad Pro" w:hAnsi="Myriad Pro"/>
          <w:sz w:val="20"/>
          <w:szCs w:val="20"/>
        </w:rPr>
        <w:t xml:space="preserve">.  Faculty and administration are also </w:t>
      </w:r>
      <w:r w:rsidRPr="00323967">
        <w:rPr>
          <w:rFonts w:ascii="Myriad Pro" w:hAnsi="Myriad Pro"/>
          <w:sz w:val="20"/>
          <w:szCs w:val="20"/>
        </w:rPr>
        <w:t xml:space="preserve">to enroll any children in one of the local Christian Schools International (CSI) elementary or high schools.  </w:t>
      </w:r>
      <w:r w:rsidR="00504D1D" w:rsidRPr="00323967">
        <w:rPr>
          <w:rFonts w:ascii="Myriad Pro" w:hAnsi="Myriad Pro"/>
          <w:sz w:val="20"/>
          <w:szCs w:val="20"/>
        </w:rPr>
        <w:t>I understand and agree to follow these requirements.</w:t>
      </w:r>
    </w:p>
    <w:p w14:paraId="6732EFC1" w14:textId="77777777" w:rsidR="001C01C1" w:rsidRPr="00323967" w:rsidRDefault="001C01C1" w:rsidP="001C01C1">
      <w:pPr>
        <w:rPr>
          <w:rFonts w:ascii="Myriad Pro" w:hAnsi="Myriad Pro"/>
          <w:sz w:val="12"/>
          <w:szCs w:val="12"/>
        </w:rPr>
      </w:pPr>
    </w:p>
    <w:p w14:paraId="2824BDE5" w14:textId="0D00EAF5" w:rsidR="001C01C1" w:rsidRPr="00323967" w:rsidRDefault="001C01C1" w:rsidP="001C01C1">
      <w:pPr>
        <w:rPr>
          <w:rFonts w:ascii="Myriad Pro" w:hAnsi="Myriad Pro"/>
          <w:sz w:val="20"/>
          <w:szCs w:val="20"/>
        </w:rPr>
      </w:pPr>
      <w:r w:rsidRPr="00323967">
        <w:rPr>
          <w:rFonts w:ascii="Myriad Pro" w:hAnsi="Myriad Pro"/>
          <w:sz w:val="20"/>
          <w:szCs w:val="20"/>
        </w:rPr>
        <w:t xml:space="preserve">Such a requirement is not to be interpreted as a judgmental statement </w:t>
      </w:r>
      <w:proofErr w:type="gramStart"/>
      <w:r w:rsidRPr="00323967">
        <w:rPr>
          <w:rFonts w:ascii="Myriad Pro" w:hAnsi="Myriad Pro"/>
          <w:sz w:val="20"/>
          <w:szCs w:val="20"/>
        </w:rPr>
        <w:t>in regard to</w:t>
      </w:r>
      <w:proofErr w:type="gramEnd"/>
      <w:r w:rsidRPr="00323967">
        <w:rPr>
          <w:rFonts w:ascii="Myriad Pro" w:hAnsi="Myriad Pro"/>
          <w:sz w:val="20"/>
          <w:szCs w:val="20"/>
        </w:rPr>
        <w:t xml:space="preserve"> other Christian traditions.  It is rather a reflection of the founding principles of Sioux Center Christian School and the institution’s efforts to develop an educational program based on those convictions.  An applicant does not need to be a member of a </w:t>
      </w:r>
      <w:proofErr w:type="spellStart"/>
      <w:r w:rsidRPr="00323967">
        <w:rPr>
          <w:rFonts w:ascii="Myriad Pro" w:hAnsi="Myriad Pro"/>
          <w:sz w:val="20"/>
          <w:szCs w:val="20"/>
        </w:rPr>
        <w:t>confessionally</w:t>
      </w:r>
      <w:proofErr w:type="spellEnd"/>
      <w:r w:rsidRPr="00323967">
        <w:rPr>
          <w:rFonts w:ascii="Myriad Pro" w:hAnsi="Myriad Pro"/>
          <w:sz w:val="20"/>
          <w:szCs w:val="20"/>
        </w:rPr>
        <w:t xml:space="preserve">-Reformed congregation at the time of their application.  However, we want to be up front that if an applicant is offered a position, this is a requirement of employment. </w:t>
      </w:r>
      <w:r w:rsidR="00053C8C" w:rsidRPr="00323967">
        <w:rPr>
          <w:rFonts w:ascii="Myriad Pro" w:hAnsi="Myriad Pro"/>
          <w:sz w:val="20"/>
          <w:szCs w:val="20"/>
        </w:rPr>
        <w:t xml:space="preserve"> </w:t>
      </w:r>
      <w:r w:rsidRPr="00323967">
        <w:rPr>
          <w:rFonts w:ascii="Myriad Pro" w:hAnsi="Myriad Pro"/>
          <w:sz w:val="20"/>
          <w:szCs w:val="20"/>
        </w:rPr>
        <w:t>Once a new employee moves to this area and begins their job, they would be expected to find a church home and affiliate with one of the many churches</w:t>
      </w:r>
      <w:r w:rsidR="003A492A" w:rsidRPr="00323967">
        <w:rPr>
          <w:rFonts w:ascii="Myriad Pro" w:hAnsi="Myriad Pro"/>
          <w:sz w:val="20"/>
          <w:szCs w:val="20"/>
        </w:rPr>
        <w:t xml:space="preserve"> in</w:t>
      </w:r>
      <w:r w:rsidRPr="00323967">
        <w:rPr>
          <w:rFonts w:ascii="Myriad Pro" w:hAnsi="Myriad Pro"/>
          <w:sz w:val="20"/>
          <w:szCs w:val="20"/>
        </w:rPr>
        <w:t xml:space="preserve"> </w:t>
      </w:r>
      <w:r w:rsidR="00053C8C" w:rsidRPr="00323967">
        <w:rPr>
          <w:rFonts w:ascii="Myriad Pro" w:hAnsi="Myriad Pro"/>
          <w:sz w:val="20"/>
          <w:szCs w:val="20"/>
        </w:rPr>
        <w:t>the</w:t>
      </w:r>
      <w:r w:rsidRPr="00323967">
        <w:rPr>
          <w:rFonts w:ascii="Myriad Pro" w:hAnsi="Myriad Pro"/>
          <w:sz w:val="20"/>
          <w:szCs w:val="20"/>
        </w:rPr>
        <w:t xml:space="preserve"> area that fit</w:t>
      </w:r>
      <w:r w:rsidR="00053C8C" w:rsidRPr="00323967">
        <w:rPr>
          <w:rFonts w:ascii="Myriad Pro" w:hAnsi="Myriad Pro"/>
          <w:sz w:val="20"/>
          <w:szCs w:val="20"/>
        </w:rPr>
        <w:t>s</w:t>
      </w:r>
      <w:r w:rsidRPr="00323967">
        <w:rPr>
          <w:rFonts w:ascii="Myriad Pro" w:hAnsi="Myriad Pro"/>
          <w:sz w:val="20"/>
          <w:szCs w:val="20"/>
        </w:rPr>
        <w:t xml:space="preserve"> this requirement. </w:t>
      </w:r>
      <w:r w:rsidR="00053C8C" w:rsidRPr="00323967">
        <w:rPr>
          <w:rFonts w:ascii="Myriad Pro" w:hAnsi="Myriad Pro"/>
          <w:sz w:val="20"/>
          <w:szCs w:val="20"/>
        </w:rPr>
        <w:t xml:space="preserve"> </w:t>
      </w:r>
    </w:p>
    <w:p w14:paraId="2495BA8F" w14:textId="77777777" w:rsidR="001C01C1" w:rsidRPr="00323967" w:rsidRDefault="001C01C1" w:rsidP="001C01C1">
      <w:pPr>
        <w:rPr>
          <w:rFonts w:ascii="Myriad Pro" w:hAnsi="Myriad Pro"/>
          <w:sz w:val="12"/>
          <w:szCs w:val="12"/>
        </w:rPr>
      </w:pPr>
    </w:p>
    <w:p w14:paraId="1F22B48D" w14:textId="62AC0283" w:rsidR="001C01C1" w:rsidRPr="00323967" w:rsidRDefault="001C01C1" w:rsidP="001C01C1">
      <w:pPr>
        <w:rPr>
          <w:rFonts w:ascii="Myriad Pro" w:hAnsi="Myriad Pro"/>
          <w:sz w:val="20"/>
          <w:szCs w:val="20"/>
        </w:rPr>
      </w:pPr>
      <w:r w:rsidRPr="00323967">
        <w:rPr>
          <w:rFonts w:ascii="Myriad Pro" w:hAnsi="Myriad Pro"/>
          <w:sz w:val="20"/>
          <w:szCs w:val="20"/>
        </w:rPr>
        <w:t>Applicants must also seek to obey Scripture’s instructions that all are called to put off things like sexual immorality, impurity, lust, evil desires</w:t>
      </w:r>
      <w:r w:rsidR="00053C8C" w:rsidRPr="00323967">
        <w:rPr>
          <w:rFonts w:ascii="Myriad Pro" w:hAnsi="Myriad Pro"/>
          <w:sz w:val="20"/>
          <w:szCs w:val="20"/>
        </w:rPr>
        <w:t>,</w:t>
      </w:r>
      <w:r w:rsidRPr="00323967">
        <w:rPr>
          <w:rFonts w:ascii="Myriad Pro" w:hAnsi="Myriad Pro"/>
          <w:sz w:val="20"/>
          <w:szCs w:val="20"/>
        </w:rPr>
        <w:t xml:space="preserve"> and greed as well as things such as anger, rage, malice, slander</w:t>
      </w:r>
      <w:r w:rsidR="003A492A" w:rsidRPr="00323967">
        <w:rPr>
          <w:rFonts w:ascii="Myriad Pro" w:hAnsi="Myriad Pro"/>
          <w:sz w:val="20"/>
          <w:szCs w:val="20"/>
        </w:rPr>
        <w:t>,</w:t>
      </w:r>
      <w:r w:rsidRPr="00323967">
        <w:rPr>
          <w:rFonts w:ascii="Myriad Pro" w:hAnsi="Myriad Pro"/>
          <w:sz w:val="20"/>
          <w:szCs w:val="20"/>
        </w:rPr>
        <w:t xml:space="preserve"> and filthy language, and to put on an attitude of compassion, kindness, humility, gentleness, patience</w:t>
      </w:r>
      <w:r w:rsidR="003A492A" w:rsidRPr="00323967">
        <w:rPr>
          <w:rFonts w:ascii="Myriad Pro" w:hAnsi="Myriad Pro"/>
          <w:sz w:val="20"/>
          <w:szCs w:val="20"/>
        </w:rPr>
        <w:t>,</w:t>
      </w:r>
      <w:r w:rsidRPr="00323967">
        <w:rPr>
          <w:rFonts w:ascii="Myriad Pro" w:hAnsi="Myriad Pro"/>
          <w:sz w:val="20"/>
          <w:szCs w:val="20"/>
        </w:rPr>
        <w:t xml:space="preserve"> and, of course, love (Colossians 3). </w:t>
      </w:r>
      <w:r w:rsidR="00053C8C" w:rsidRPr="00323967">
        <w:rPr>
          <w:rFonts w:ascii="Myriad Pro" w:hAnsi="Myriad Pro"/>
          <w:sz w:val="20"/>
          <w:szCs w:val="20"/>
        </w:rPr>
        <w:t xml:space="preserve"> </w:t>
      </w:r>
      <w:r w:rsidRPr="00323967">
        <w:rPr>
          <w:rFonts w:ascii="Myriad Pro" w:hAnsi="Myriad Pro"/>
          <w:sz w:val="20"/>
          <w:szCs w:val="20"/>
        </w:rPr>
        <w:t xml:space="preserve">More specifically, prospective members of the </w:t>
      </w:r>
      <w:r w:rsidR="00053C8C" w:rsidRPr="00323967">
        <w:rPr>
          <w:rFonts w:ascii="Myriad Pro" w:hAnsi="Myriad Pro"/>
          <w:sz w:val="20"/>
          <w:szCs w:val="20"/>
        </w:rPr>
        <w:t>Sioux Center Christian School</w:t>
      </w:r>
      <w:r w:rsidRPr="00323967">
        <w:rPr>
          <w:rFonts w:ascii="Myriad Pro" w:hAnsi="Myriad Pro"/>
          <w:sz w:val="20"/>
          <w:szCs w:val="20"/>
        </w:rPr>
        <w:t xml:space="preserve"> community are expected to agree with its anti-harassment policy and position that considers pre-m</w:t>
      </w:r>
      <w:r w:rsidR="003A492A" w:rsidRPr="00323967">
        <w:rPr>
          <w:rFonts w:ascii="Myriad Pro" w:hAnsi="Myriad Pro"/>
          <w:sz w:val="20"/>
          <w:szCs w:val="20"/>
        </w:rPr>
        <w:t>arital, extra-marital, and same-</w:t>
      </w:r>
      <w:r w:rsidRPr="00323967">
        <w:rPr>
          <w:rFonts w:ascii="Myriad Pro" w:hAnsi="Myriad Pro"/>
          <w:sz w:val="20"/>
          <w:szCs w:val="20"/>
        </w:rPr>
        <w:t>gender sexual relations</w:t>
      </w:r>
      <w:r w:rsidR="00504D1D" w:rsidRPr="00323967">
        <w:rPr>
          <w:rFonts w:ascii="Myriad Pro" w:hAnsi="Myriad Pro"/>
          <w:sz w:val="20"/>
          <w:szCs w:val="20"/>
        </w:rPr>
        <w:t xml:space="preserve"> and romantic relationships</w:t>
      </w:r>
      <w:r w:rsidRPr="00323967">
        <w:rPr>
          <w:rFonts w:ascii="Myriad Pro" w:hAnsi="Myriad Pro"/>
          <w:sz w:val="20"/>
          <w:szCs w:val="20"/>
        </w:rPr>
        <w:t xml:space="preserve"> to be unacceptable behavior.</w:t>
      </w:r>
    </w:p>
    <w:p w14:paraId="7BE938F2" w14:textId="3D3AA88E" w:rsidR="00323967" w:rsidRPr="00323967" w:rsidRDefault="00323967" w:rsidP="001C01C1">
      <w:pPr>
        <w:rPr>
          <w:rFonts w:ascii="Myriad Pro" w:hAnsi="Myriad Pro"/>
          <w:sz w:val="12"/>
          <w:szCs w:val="12"/>
        </w:rPr>
      </w:pPr>
    </w:p>
    <w:p w14:paraId="097D98C6" w14:textId="53780DB5" w:rsidR="00323967" w:rsidRPr="00323967" w:rsidRDefault="00323967" w:rsidP="00323967">
      <w:pPr>
        <w:rPr>
          <w:rFonts w:ascii="Myriad Pro" w:hAnsi="Myriad Pro"/>
          <w:sz w:val="20"/>
          <w:szCs w:val="20"/>
        </w:rPr>
      </w:pPr>
      <w:r w:rsidRPr="00323967">
        <w:rPr>
          <w:rFonts w:ascii="Myriad Pro" w:hAnsi="Myriad Pro"/>
          <w:sz w:val="20"/>
          <w:szCs w:val="20"/>
        </w:rPr>
        <w:t xml:space="preserve">If I am hired, I understand that I am free to resign at any time, with or without cause and with or without prior notice, and the employer reserves the same right to terminate my employment at any time, with or without cause and with or without prior notice, except as may be required by law.  This application does not constitute an agreement or contract for employment for any specified period or definite duration.  I understand that no supervisor or representative of the employer is authorized to make any assurances to the contrary and that no implied oral or written agreements contrary are valid unless they are in writing and signed by the head of school. </w:t>
      </w:r>
    </w:p>
    <w:p w14:paraId="30C9AC8B" w14:textId="77777777" w:rsidR="00323967" w:rsidRPr="00323967" w:rsidRDefault="00323967" w:rsidP="00323967">
      <w:pPr>
        <w:rPr>
          <w:rFonts w:ascii="Myriad Pro" w:hAnsi="Myriad Pro"/>
          <w:sz w:val="12"/>
          <w:szCs w:val="12"/>
        </w:rPr>
      </w:pPr>
    </w:p>
    <w:p w14:paraId="325AA86A" w14:textId="51F8E653" w:rsidR="00323967" w:rsidRPr="00323967" w:rsidRDefault="00323967" w:rsidP="00323967">
      <w:pPr>
        <w:rPr>
          <w:rFonts w:ascii="Myriad Pro" w:hAnsi="Myriad Pro"/>
          <w:sz w:val="20"/>
          <w:szCs w:val="20"/>
        </w:rPr>
      </w:pPr>
      <w:r w:rsidRPr="00323967">
        <w:rPr>
          <w:rFonts w:ascii="Myriad Pro" w:hAnsi="Myriad Pro"/>
          <w:sz w:val="20"/>
          <w:szCs w:val="20"/>
        </w:rPr>
        <w:t>I also understand that is I am hired, I will be required to provide proof of identity and legal authorization to work in the United States and that the federal immigration laws require me to complete an I-9 Form in this regard.  I understand that any offer of employment is contingent on a successful background check.</w:t>
      </w:r>
    </w:p>
    <w:p w14:paraId="28C53070" w14:textId="77777777" w:rsidR="00323967" w:rsidRPr="00756B40" w:rsidRDefault="00323967" w:rsidP="00323967">
      <w:pPr>
        <w:rPr>
          <w:rFonts w:ascii="Myriad Pro" w:hAnsi="Myriad Pro"/>
          <w:iCs/>
          <w:sz w:val="12"/>
          <w:szCs w:val="12"/>
        </w:rPr>
      </w:pPr>
    </w:p>
    <w:p w14:paraId="0E61272E" w14:textId="314114BC" w:rsidR="00323967" w:rsidRPr="00323967" w:rsidRDefault="00323967" w:rsidP="00323967">
      <w:pPr>
        <w:rPr>
          <w:rFonts w:ascii="Myriad Pro" w:hAnsi="Myriad Pro"/>
          <w:iCs/>
          <w:sz w:val="20"/>
          <w:szCs w:val="20"/>
        </w:rPr>
      </w:pPr>
      <w:r w:rsidRPr="00323967">
        <w:rPr>
          <w:rFonts w:ascii="Myriad Pro" w:hAnsi="Myriad Pro"/>
          <w:iCs/>
          <w:sz w:val="20"/>
          <w:szCs w:val="20"/>
        </w:rPr>
        <w:t>I understand that any information provided by me that is found to be false, incomplete, or misrepresented in any respect, will be sufficient cause to eliminate me from further consideration for employment, or may result in my immediate discharge from the employer’s service, whenever it is discovered.</w:t>
      </w:r>
    </w:p>
    <w:p w14:paraId="3B96FF26" w14:textId="2AC72428" w:rsidR="00323967" w:rsidRPr="00756B40" w:rsidRDefault="00323967" w:rsidP="00323967">
      <w:pPr>
        <w:rPr>
          <w:rFonts w:ascii="Myriad Pro" w:hAnsi="Myriad Pro"/>
          <w:sz w:val="12"/>
          <w:szCs w:val="12"/>
        </w:rPr>
      </w:pPr>
    </w:p>
    <w:p w14:paraId="43BD3892" w14:textId="01D7FCB1" w:rsidR="00323967" w:rsidRPr="00323967" w:rsidRDefault="00323967" w:rsidP="00756B40">
      <w:pPr>
        <w:jc w:val="right"/>
        <w:rPr>
          <w:rFonts w:ascii="Myriad Pro" w:hAnsi="Myriad Pro"/>
          <w:b/>
          <w:bCs/>
          <w:sz w:val="20"/>
          <w:szCs w:val="20"/>
        </w:rPr>
      </w:pPr>
      <w:r w:rsidRPr="00323967">
        <w:rPr>
          <w:rFonts w:ascii="Myriad Pro" w:hAnsi="Myriad Pro"/>
          <w:b/>
          <w:bCs/>
          <w:sz w:val="20"/>
          <w:szCs w:val="20"/>
        </w:rPr>
        <w:t xml:space="preserve">DO NOT SIGN UNTIL YOU HAVE READ THE ABOVE APPLICANT STATEMENT </w:t>
      </w:r>
    </w:p>
    <w:p w14:paraId="5605B48B" w14:textId="77777777" w:rsidR="00323967" w:rsidRPr="00756B40" w:rsidRDefault="00323967" w:rsidP="00323967">
      <w:pPr>
        <w:rPr>
          <w:rFonts w:ascii="Myriad Pro" w:hAnsi="Myriad Pro"/>
          <w:sz w:val="16"/>
          <w:szCs w:val="16"/>
        </w:rPr>
      </w:pPr>
    </w:p>
    <w:p w14:paraId="34C2D3B8" w14:textId="33EC12B7" w:rsidR="00323967" w:rsidRPr="00323967" w:rsidRDefault="00323967" w:rsidP="00756B40">
      <w:pPr>
        <w:jc w:val="right"/>
        <w:rPr>
          <w:rFonts w:ascii="Myriad Pro" w:hAnsi="Myriad Pro"/>
        </w:rPr>
      </w:pPr>
      <w:r w:rsidRPr="00323967">
        <w:rPr>
          <w:rFonts w:ascii="Myriad Pro" w:hAnsi="Myriad Pro"/>
          <w:i/>
          <w:iCs/>
        </w:rPr>
        <w:t>I certify that I have read, fully understand</w:t>
      </w:r>
      <w:r>
        <w:rPr>
          <w:rFonts w:ascii="Myriad Pro" w:hAnsi="Myriad Pro"/>
          <w:i/>
          <w:iCs/>
        </w:rPr>
        <w:t>,</w:t>
      </w:r>
      <w:r w:rsidRPr="00323967">
        <w:rPr>
          <w:rFonts w:ascii="Myriad Pro" w:hAnsi="Myriad Pro"/>
          <w:i/>
          <w:iCs/>
        </w:rPr>
        <w:t xml:space="preserve"> and accept all terms of the foregoing Applicant Statement.</w:t>
      </w:r>
    </w:p>
    <w:p w14:paraId="36EFD45B" w14:textId="2D0FDEAA" w:rsidR="008E3191" w:rsidRDefault="00B8390D" w:rsidP="00E36A91">
      <w:r>
        <w:rPr>
          <w:noProof/>
        </w:rPr>
        <mc:AlternateContent>
          <mc:Choice Requires="wps">
            <w:drawing>
              <wp:anchor distT="0" distB="0" distL="114300" distR="114300" simplePos="0" relativeHeight="251659264" behindDoc="0" locked="0" layoutInCell="1" allowOverlap="1" wp14:anchorId="29AD543F" wp14:editId="213B1140">
                <wp:simplePos x="0" y="0"/>
                <wp:positionH relativeFrom="column">
                  <wp:posOffset>-43706</wp:posOffset>
                </wp:positionH>
                <wp:positionV relativeFrom="paragraph">
                  <wp:posOffset>58420</wp:posOffset>
                </wp:positionV>
                <wp:extent cx="2111828" cy="1394118"/>
                <wp:effectExtent l="0" t="0" r="0" b="0"/>
                <wp:wrapNone/>
                <wp:docPr id="2" name="Text Box 2"/>
                <wp:cNvGraphicFramePr/>
                <a:graphic xmlns:a="http://schemas.openxmlformats.org/drawingml/2006/main">
                  <a:graphicData uri="http://schemas.microsoft.com/office/word/2010/wordprocessingShape">
                    <wps:wsp>
                      <wps:cNvSpPr txBox="1"/>
                      <wps:spPr>
                        <a:xfrm>
                          <a:off x="0" y="0"/>
                          <a:ext cx="2111828" cy="1394118"/>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F75F38" w14:textId="62293A3C" w:rsidR="00A0013D" w:rsidRPr="008165D9" w:rsidRDefault="00A0013D" w:rsidP="00323967">
                            <w:pPr>
                              <w:rPr>
                                <w:sz w:val="18"/>
                                <w:szCs w:val="18"/>
                              </w:rPr>
                            </w:pPr>
                            <w:r w:rsidRPr="00323967">
                              <w:rPr>
                                <w:rFonts w:ascii="Myriad Pro" w:hAnsi="Myriad Pro"/>
                                <w:i/>
                                <w:sz w:val="18"/>
                                <w:szCs w:val="18"/>
                              </w:rPr>
                              <w:t>SCCS</w:t>
                            </w:r>
                            <w:r w:rsidRPr="00984ABF">
                              <w:rPr>
                                <w:rFonts w:ascii="Myriad Pro" w:hAnsi="Myriad Pro"/>
                                <w:sz w:val="18"/>
                                <w:szCs w:val="18"/>
                              </w:rPr>
                              <w:t xml:space="preserve"> </w:t>
                            </w:r>
                            <w:r w:rsidR="00323967" w:rsidRPr="00323967">
                              <w:rPr>
                                <w:rFonts w:ascii="Myriad Pro" w:hAnsi="Myriad Pro"/>
                                <w:bCs/>
                                <w:i/>
                                <w:iCs/>
                                <w:sz w:val="18"/>
                                <w:szCs w:val="18"/>
                              </w:rPr>
                              <w:t>does not discriminate as to age, gender, national or ethnic origin, marital status, or against those who are disabled. Equal access to programs, services</w:t>
                            </w:r>
                            <w:r w:rsidR="00323967">
                              <w:rPr>
                                <w:rFonts w:ascii="Myriad Pro" w:hAnsi="Myriad Pro"/>
                                <w:bCs/>
                                <w:i/>
                                <w:iCs/>
                                <w:sz w:val="18"/>
                                <w:szCs w:val="18"/>
                              </w:rPr>
                              <w:t>,</w:t>
                            </w:r>
                            <w:r w:rsidR="00323967" w:rsidRPr="00323967">
                              <w:rPr>
                                <w:rFonts w:ascii="Myriad Pro" w:hAnsi="Myriad Pro"/>
                                <w:bCs/>
                                <w:i/>
                                <w:iCs/>
                                <w:sz w:val="18"/>
                                <w:szCs w:val="18"/>
                              </w:rPr>
                              <w:t xml:space="preserve"> and employment is available to all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D543F" id="Text Box 2" o:spid="_x0000_s1027" type="#_x0000_t202" style="position:absolute;margin-left:-3.45pt;margin-top:4.6pt;width:166.3pt;height:10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" filled="f" stroked="f">
                <v:textbox>
                  <w:txbxContent>
                    <w:p w14:paraId="7AF75F38" w14:textId="62293A3C" w:rsidR="00A0013D" w:rsidRPr="008165D9" w:rsidRDefault="00A0013D" w:rsidP="00323967">
                      <w:pPr>
                        <w:rPr>
                          <w:sz w:val="18"/>
                          <w:szCs w:val="18"/>
                        </w:rPr>
                      </w:pPr>
                      <w:r w:rsidRPr="00323967">
                        <w:rPr>
                          <w:rFonts w:ascii="Myriad Pro" w:hAnsi="Myriad Pro"/>
                          <w:i/>
                          <w:sz w:val="18"/>
                          <w:szCs w:val="18"/>
                        </w:rPr>
                        <w:t>SCCS</w:t>
                      </w:r>
                      <w:r w:rsidRPr="00984ABF">
                        <w:rPr>
                          <w:rFonts w:ascii="Myriad Pro" w:hAnsi="Myriad Pro"/>
                          <w:sz w:val="18"/>
                          <w:szCs w:val="18"/>
                        </w:rPr>
                        <w:t xml:space="preserve"> </w:t>
                      </w:r>
                      <w:r w:rsidR="00323967" w:rsidRPr="00323967">
                        <w:rPr>
                          <w:rFonts w:ascii="Myriad Pro" w:hAnsi="Myriad Pro"/>
                          <w:bCs/>
                          <w:i/>
                          <w:iCs/>
                          <w:sz w:val="18"/>
                          <w:szCs w:val="18"/>
                        </w:rPr>
                        <w:t>does not discriminate as to age, gender, national or ethnic origin, marital status, or against those who are disabled. Equal access to programs, services</w:t>
                      </w:r>
                      <w:r w:rsidR="00323967">
                        <w:rPr>
                          <w:rFonts w:ascii="Myriad Pro" w:hAnsi="Myriad Pro"/>
                          <w:bCs/>
                          <w:i/>
                          <w:iCs/>
                          <w:sz w:val="18"/>
                          <w:szCs w:val="18"/>
                        </w:rPr>
                        <w:t>,</w:t>
                      </w:r>
                      <w:r w:rsidR="00323967" w:rsidRPr="00323967">
                        <w:rPr>
                          <w:rFonts w:ascii="Myriad Pro" w:hAnsi="Myriad Pro"/>
                          <w:bCs/>
                          <w:i/>
                          <w:iCs/>
                          <w:sz w:val="18"/>
                          <w:szCs w:val="18"/>
                        </w:rPr>
                        <w:t xml:space="preserve"> and employment is available to all persons.</w:t>
                      </w:r>
                    </w:p>
                  </w:txbxContent>
                </v:textbox>
              </v:shape>
            </w:pict>
          </mc:Fallback>
        </mc:AlternateContent>
      </w:r>
    </w:p>
    <w:p w14:paraId="205D8CFF" w14:textId="72118237" w:rsidR="00053C8C" w:rsidRDefault="00053C8C" w:rsidP="00B8390D">
      <w:r>
        <w:t xml:space="preserve">                         </w:t>
      </w:r>
    </w:p>
    <w:p w14:paraId="3FF6D074" w14:textId="7AA7C65B" w:rsidR="00053C8C" w:rsidRDefault="002C6AE7" w:rsidP="00053C8C">
      <w:pPr>
        <w:ind w:left="2160" w:firstLine="720"/>
        <w:jc w:val="right"/>
      </w:pPr>
      <w:r w:rsidRPr="00984ABF">
        <w:rPr>
          <w:rFonts w:ascii="Myriad Pro" w:hAnsi="Myriad Pro"/>
        </w:rPr>
        <w:t xml:space="preserve">Signature of </w:t>
      </w:r>
      <w:proofErr w:type="gramStart"/>
      <w:r w:rsidR="00E36A91" w:rsidRPr="00984ABF">
        <w:rPr>
          <w:rFonts w:ascii="Myriad Pro" w:hAnsi="Myriad Pro"/>
        </w:rPr>
        <w:t>Applicant</w:t>
      </w:r>
      <w:r w:rsidR="00E36A91">
        <w:t>:_</w:t>
      </w:r>
      <w:proofErr w:type="gramEnd"/>
      <w:r w:rsidR="00E36A91">
        <w:t>______________________</w:t>
      </w:r>
      <w:r w:rsidR="00B8390D">
        <w:t>_______________________________</w:t>
      </w:r>
      <w:r w:rsidR="00E36A91">
        <w:tab/>
      </w:r>
    </w:p>
    <w:p w14:paraId="4F884F67" w14:textId="77777777" w:rsidR="00B80D0D" w:rsidRDefault="00B80D0D" w:rsidP="00197F47">
      <w:pPr>
        <w:jc w:val="right"/>
      </w:pPr>
    </w:p>
    <w:p w14:paraId="77D9CA2F" w14:textId="4E8490F9" w:rsidR="00FD5D73" w:rsidRPr="00FD5D73" w:rsidRDefault="00E36A91" w:rsidP="00B8390D">
      <w:pPr>
        <w:ind w:left="7200" w:firstLine="720"/>
      </w:pPr>
      <w:proofErr w:type="gramStart"/>
      <w:r w:rsidRPr="00984ABF">
        <w:rPr>
          <w:rFonts w:ascii="Myriad Pro" w:hAnsi="Myriad Pro"/>
        </w:rPr>
        <w:t>Date</w:t>
      </w:r>
      <w:r>
        <w:t>:_</w:t>
      </w:r>
      <w:proofErr w:type="gramEnd"/>
      <w:r>
        <w:t>________________________</w:t>
      </w:r>
    </w:p>
    <w:sectPr w:rsidR="00FD5D73" w:rsidRPr="00FD5D73" w:rsidSect="008E3191">
      <w:footerReference w:type="even" r:id="rId11"/>
      <w:footerReference w:type="default" r:id="rId12"/>
      <w:pgSz w:w="12240" w:h="15840"/>
      <w:pgMar w:top="720" w:right="720" w:bottom="720" w:left="86" w:header="720" w:footer="72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51877" w14:textId="77777777" w:rsidR="00EC1A0D" w:rsidRDefault="00EC1A0D" w:rsidP="008E3191">
      <w:r>
        <w:separator/>
      </w:r>
    </w:p>
  </w:endnote>
  <w:endnote w:type="continuationSeparator" w:id="0">
    <w:p w14:paraId="3BD320FC" w14:textId="77777777" w:rsidR="00EC1A0D" w:rsidRDefault="00EC1A0D" w:rsidP="008E3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EC0F8" w14:textId="77777777" w:rsidR="00A0013D" w:rsidRDefault="00A0013D" w:rsidP="008E31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88F03F" w14:textId="77777777" w:rsidR="00A0013D" w:rsidRDefault="00A0013D" w:rsidP="008E31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D9E18" w14:textId="77777777" w:rsidR="00A0013D" w:rsidRPr="00A0013D" w:rsidRDefault="00A0013D" w:rsidP="008E3191">
    <w:pPr>
      <w:pStyle w:val="Footer"/>
      <w:framePr w:wrap="around" w:vAnchor="text" w:hAnchor="margin" w:xAlign="right" w:y="1"/>
      <w:rPr>
        <w:rStyle w:val="PageNumber"/>
        <w:rFonts w:ascii="Myriad Pro" w:hAnsi="Myriad Pro"/>
        <w:sz w:val="20"/>
        <w:szCs w:val="20"/>
      </w:rPr>
    </w:pPr>
    <w:r w:rsidRPr="00A0013D">
      <w:rPr>
        <w:rStyle w:val="PageNumber"/>
        <w:rFonts w:ascii="Myriad Pro" w:hAnsi="Myriad Pro"/>
        <w:sz w:val="20"/>
        <w:szCs w:val="20"/>
      </w:rPr>
      <w:fldChar w:fldCharType="begin"/>
    </w:r>
    <w:r w:rsidRPr="00A0013D">
      <w:rPr>
        <w:rStyle w:val="PageNumber"/>
        <w:rFonts w:ascii="Myriad Pro" w:hAnsi="Myriad Pro"/>
        <w:sz w:val="20"/>
        <w:szCs w:val="20"/>
      </w:rPr>
      <w:instrText xml:space="preserve">PAGE  </w:instrText>
    </w:r>
    <w:r w:rsidRPr="00A0013D">
      <w:rPr>
        <w:rStyle w:val="PageNumber"/>
        <w:rFonts w:ascii="Myriad Pro" w:hAnsi="Myriad Pro"/>
        <w:sz w:val="20"/>
        <w:szCs w:val="20"/>
      </w:rPr>
      <w:fldChar w:fldCharType="separate"/>
    </w:r>
    <w:r w:rsidR="00504D1D">
      <w:rPr>
        <w:rStyle w:val="PageNumber"/>
        <w:rFonts w:ascii="Myriad Pro" w:hAnsi="Myriad Pro"/>
        <w:noProof/>
        <w:sz w:val="20"/>
        <w:szCs w:val="20"/>
      </w:rPr>
      <w:t>11</w:t>
    </w:r>
    <w:r w:rsidRPr="00A0013D">
      <w:rPr>
        <w:rStyle w:val="PageNumber"/>
        <w:rFonts w:ascii="Myriad Pro" w:hAnsi="Myriad Pro"/>
        <w:sz w:val="20"/>
        <w:szCs w:val="20"/>
      </w:rPr>
      <w:fldChar w:fldCharType="end"/>
    </w:r>
  </w:p>
  <w:p w14:paraId="11C35759" w14:textId="776C7922" w:rsidR="00A0013D" w:rsidRPr="00A0013D" w:rsidRDefault="00A0013D" w:rsidP="008E3191">
    <w:pPr>
      <w:pStyle w:val="Footer"/>
      <w:ind w:right="360"/>
      <w:rPr>
        <w:rFonts w:ascii="Myriad Pro" w:hAnsi="Myriad Pro"/>
        <w:b/>
        <w:i/>
        <w:sz w:val="20"/>
        <w:szCs w:val="20"/>
      </w:rPr>
    </w:pPr>
    <w:r w:rsidRPr="00A0013D">
      <w:rPr>
        <w:rFonts w:ascii="Myriad Pro" w:hAnsi="Myriad Pro"/>
        <w:b/>
        <w:i/>
        <w:sz w:val="20"/>
        <w:szCs w:val="20"/>
      </w:rPr>
      <w:t>Sioux Center Christian School Faculty Application</w:t>
    </w:r>
    <w:r w:rsidRPr="00A0013D">
      <w:rPr>
        <w:rFonts w:ascii="Myriad Pro" w:hAnsi="Myriad Pro"/>
        <w:b/>
        <w:i/>
        <w:sz w:val="20"/>
        <w:szCs w:val="20"/>
      </w:rPr>
      <w:tab/>
    </w:r>
    <w:r w:rsidRPr="00A0013D">
      <w:rPr>
        <w:rFonts w:ascii="Myriad Pro" w:hAnsi="Myriad Pro"/>
        <w:b/>
        <w: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F0BCC" w14:textId="77777777" w:rsidR="00EC1A0D" w:rsidRDefault="00EC1A0D" w:rsidP="008E3191">
      <w:r>
        <w:separator/>
      </w:r>
    </w:p>
  </w:footnote>
  <w:footnote w:type="continuationSeparator" w:id="0">
    <w:p w14:paraId="58B49DC3" w14:textId="77777777" w:rsidR="00EC1A0D" w:rsidRDefault="00EC1A0D" w:rsidP="008E3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71F2D"/>
    <w:multiLevelType w:val="hybridMultilevel"/>
    <w:tmpl w:val="665C2E06"/>
    <w:lvl w:ilvl="0" w:tplc="49964C30">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227B4"/>
    <w:multiLevelType w:val="hybridMultilevel"/>
    <w:tmpl w:val="98EC0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D7559"/>
    <w:multiLevelType w:val="hybridMultilevel"/>
    <w:tmpl w:val="1C8A4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96E74"/>
    <w:multiLevelType w:val="hybridMultilevel"/>
    <w:tmpl w:val="5BD68B06"/>
    <w:lvl w:ilvl="0" w:tplc="FD7E5680">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8879B7"/>
    <w:multiLevelType w:val="hybridMultilevel"/>
    <w:tmpl w:val="3C9A4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2"/>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xMjQ0tTQ0szS1MDNQ0lEKTi0uzszPAykwqgUAejEqViwAAAA="/>
  </w:docVars>
  <w:rsids>
    <w:rsidRoot w:val="00FD5D73"/>
    <w:rsid w:val="00053C8C"/>
    <w:rsid w:val="00136AB0"/>
    <w:rsid w:val="00197F47"/>
    <w:rsid w:val="001C01C1"/>
    <w:rsid w:val="001E72B3"/>
    <w:rsid w:val="00234C64"/>
    <w:rsid w:val="00255EBD"/>
    <w:rsid w:val="002C16E1"/>
    <w:rsid w:val="002C6AE7"/>
    <w:rsid w:val="002D3A12"/>
    <w:rsid w:val="002F4D8C"/>
    <w:rsid w:val="00323967"/>
    <w:rsid w:val="00346D48"/>
    <w:rsid w:val="003A492A"/>
    <w:rsid w:val="003A5D8D"/>
    <w:rsid w:val="00402183"/>
    <w:rsid w:val="004715E7"/>
    <w:rsid w:val="004811EB"/>
    <w:rsid w:val="004B0BFA"/>
    <w:rsid w:val="00503459"/>
    <w:rsid w:val="00504D1D"/>
    <w:rsid w:val="005548BE"/>
    <w:rsid w:val="005633A9"/>
    <w:rsid w:val="005B1707"/>
    <w:rsid w:val="005B5397"/>
    <w:rsid w:val="005C1D90"/>
    <w:rsid w:val="005E1686"/>
    <w:rsid w:val="00622F75"/>
    <w:rsid w:val="006347ED"/>
    <w:rsid w:val="0065490B"/>
    <w:rsid w:val="006A5A93"/>
    <w:rsid w:val="006C2449"/>
    <w:rsid w:val="006E2CB4"/>
    <w:rsid w:val="006F50F4"/>
    <w:rsid w:val="0071438B"/>
    <w:rsid w:val="00741DB7"/>
    <w:rsid w:val="00756B40"/>
    <w:rsid w:val="007907D3"/>
    <w:rsid w:val="007D5612"/>
    <w:rsid w:val="007F52F7"/>
    <w:rsid w:val="00815A00"/>
    <w:rsid w:val="008165D9"/>
    <w:rsid w:val="0082312F"/>
    <w:rsid w:val="008E3191"/>
    <w:rsid w:val="00915CB9"/>
    <w:rsid w:val="00977298"/>
    <w:rsid w:val="00984ABF"/>
    <w:rsid w:val="00A0013D"/>
    <w:rsid w:val="00A1161E"/>
    <w:rsid w:val="00A46F1B"/>
    <w:rsid w:val="00A57B90"/>
    <w:rsid w:val="00A73B1F"/>
    <w:rsid w:val="00A85593"/>
    <w:rsid w:val="00AC69C0"/>
    <w:rsid w:val="00AF1E83"/>
    <w:rsid w:val="00B2681E"/>
    <w:rsid w:val="00B43CB1"/>
    <w:rsid w:val="00B80D0D"/>
    <w:rsid w:val="00B8390D"/>
    <w:rsid w:val="00BD7200"/>
    <w:rsid w:val="00BE08F9"/>
    <w:rsid w:val="00C04C2F"/>
    <w:rsid w:val="00C84E67"/>
    <w:rsid w:val="00CA216B"/>
    <w:rsid w:val="00CA5828"/>
    <w:rsid w:val="00CE36F8"/>
    <w:rsid w:val="00D1535C"/>
    <w:rsid w:val="00DF6FC3"/>
    <w:rsid w:val="00E36A91"/>
    <w:rsid w:val="00EC1A0D"/>
    <w:rsid w:val="00EF2DAF"/>
    <w:rsid w:val="00F36E41"/>
    <w:rsid w:val="00FC4558"/>
    <w:rsid w:val="00FC5215"/>
    <w:rsid w:val="00FD5D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36A4A"/>
  <w15:docId w15:val="{095D5579-FB88-459E-B8B4-C8FF5C75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5D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5D73"/>
    <w:rPr>
      <w:rFonts w:ascii="Lucida Grande" w:hAnsi="Lucida Grande" w:cs="Lucida Grande"/>
      <w:sz w:val="18"/>
      <w:szCs w:val="18"/>
    </w:rPr>
  </w:style>
  <w:style w:type="character" w:styleId="Hyperlink">
    <w:name w:val="Hyperlink"/>
    <w:basedOn w:val="DefaultParagraphFont"/>
    <w:uiPriority w:val="99"/>
    <w:unhideWhenUsed/>
    <w:rsid w:val="00FD5D73"/>
    <w:rPr>
      <w:color w:val="0000FF" w:themeColor="hyperlink"/>
      <w:u w:val="single"/>
    </w:rPr>
  </w:style>
  <w:style w:type="table" w:styleId="TableGrid">
    <w:name w:val="Table Grid"/>
    <w:basedOn w:val="TableNormal"/>
    <w:uiPriority w:val="59"/>
    <w:rsid w:val="00FD5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5828"/>
    <w:pPr>
      <w:ind w:left="720"/>
      <w:contextualSpacing/>
    </w:pPr>
  </w:style>
  <w:style w:type="paragraph" w:styleId="Header">
    <w:name w:val="header"/>
    <w:basedOn w:val="Normal"/>
    <w:link w:val="HeaderChar"/>
    <w:uiPriority w:val="99"/>
    <w:unhideWhenUsed/>
    <w:rsid w:val="008E3191"/>
    <w:pPr>
      <w:tabs>
        <w:tab w:val="center" w:pos="4320"/>
        <w:tab w:val="right" w:pos="8640"/>
      </w:tabs>
    </w:pPr>
  </w:style>
  <w:style w:type="character" w:customStyle="1" w:styleId="HeaderChar">
    <w:name w:val="Header Char"/>
    <w:basedOn w:val="DefaultParagraphFont"/>
    <w:link w:val="Header"/>
    <w:uiPriority w:val="99"/>
    <w:rsid w:val="008E3191"/>
  </w:style>
  <w:style w:type="paragraph" w:styleId="Footer">
    <w:name w:val="footer"/>
    <w:basedOn w:val="Normal"/>
    <w:link w:val="FooterChar"/>
    <w:uiPriority w:val="99"/>
    <w:unhideWhenUsed/>
    <w:rsid w:val="008E3191"/>
    <w:pPr>
      <w:tabs>
        <w:tab w:val="center" w:pos="4320"/>
        <w:tab w:val="right" w:pos="8640"/>
      </w:tabs>
    </w:pPr>
  </w:style>
  <w:style w:type="character" w:customStyle="1" w:styleId="FooterChar">
    <w:name w:val="Footer Char"/>
    <w:basedOn w:val="DefaultParagraphFont"/>
    <w:link w:val="Footer"/>
    <w:uiPriority w:val="99"/>
    <w:rsid w:val="008E3191"/>
  </w:style>
  <w:style w:type="character" w:styleId="PageNumber">
    <w:name w:val="page number"/>
    <w:basedOn w:val="DefaultParagraphFont"/>
    <w:uiPriority w:val="99"/>
    <w:semiHidden/>
    <w:unhideWhenUsed/>
    <w:rsid w:val="008E3191"/>
  </w:style>
  <w:style w:type="character" w:styleId="CommentReference">
    <w:name w:val="annotation reference"/>
    <w:basedOn w:val="DefaultParagraphFont"/>
    <w:uiPriority w:val="99"/>
    <w:semiHidden/>
    <w:unhideWhenUsed/>
    <w:rsid w:val="005E1686"/>
    <w:rPr>
      <w:sz w:val="16"/>
      <w:szCs w:val="16"/>
    </w:rPr>
  </w:style>
  <w:style w:type="paragraph" w:styleId="CommentText">
    <w:name w:val="annotation text"/>
    <w:basedOn w:val="Normal"/>
    <w:link w:val="CommentTextChar"/>
    <w:uiPriority w:val="99"/>
    <w:semiHidden/>
    <w:unhideWhenUsed/>
    <w:rsid w:val="005E1686"/>
    <w:rPr>
      <w:sz w:val="20"/>
      <w:szCs w:val="20"/>
    </w:rPr>
  </w:style>
  <w:style w:type="character" w:customStyle="1" w:styleId="CommentTextChar">
    <w:name w:val="Comment Text Char"/>
    <w:basedOn w:val="DefaultParagraphFont"/>
    <w:link w:val="CommentText"/>
    <w:uiPriority w:val="99"/>
    <w:semiHidden/>
    <w:rsid w:val="005E1686"/>
    <w:rPr>
      <w:sz w:val="20"/>
      <w:szCs w:val="20"/>
    </w:rPr>
  </w:style>
  <w:style w:type="paragraph" w:styleId="CommentSubject">
    <w:name w:val="annotation subject"/>
    <w:basedOn w:val="CommentText"/>
    <w:next w:val="CommentText"/>
    <w:link w:val="CommentSubjectChar"/>
    <w:uiPriority w:val="99"/>
    <w:semiHidden/>
    <w:unhideWhenUsed/>
    <w:rsid w:val="005E1686"/>
    <w:rPr>
      <w:b/>
      <w:bCs/>
    </w:rPr>
  </w:style>
  <w:style w:type="character" w:customStyle="1" w:styleId="CommentSubjectChar">
    <w:name w:val="Comment Subject Char"/>
    <w:basedOn w:val="CommentTextChar"/>
    <w:link w:val="CommentSubject"/>
    <w:uiPriority w:val="99"/>
    <w:semiHidden/>
    <w:rsid w:val="005E16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jbowar@siouxcenterchristian.com" TargetMode="External"/><Relationship Id="rId4" Type="http://schemas.openxmlformats.org/officeDocument/2006/relationships/webSettings" Target="webSettings.xml"/><Relationship Id="rId9" Type="http://schemas.openxmlformats.org/officeDocument/2006/relationships/hyperlink" Target="http://www.siouxcenterchristian.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12</Pages>
  <Words>4509</Words>
  <Characters>2570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WriteOnDesign</Company>
  <LinksUpToDate>false</LinksUpToDate>
  <CharactersWithSpaces>3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Bowar</dc:creator>
  <cp:keywords/>
  <dc:description/>
  <cp:lastModifiedBy>Josh Bowar</cp:lastModifiedBy>
  <cp:revision>20</cp:revision>
  <cp:lastPrinted>2015-06-11T13:50:00Z</cp:lastPrinted>
  <dcterms:created xsi:type="dcterms:W3CDTF">2016-06-14T19:01:00Z</dcterms:created>
  <dcterms:modified xsi:type="dcterms:W3CDTF">2019-01-18T19:23:00Z</dcterms:modified>
</cp:coreProperties>
</file>